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04C92" w14:textId="17A5B86B" w:rsidR="002F3527" w:rsidRPr="00E452A2" w:rsidRDefault="003F67F0" w:rsidP="00AC7574">
      <w:pPr>
        <w:tabs>
          <w:tab w:val="left" w:pos="1575"/>
        </w:tabs>
        <w:rPr>
          <w:rFonts w:eastAsia="Calibri" w:cs="Arial"/>
          <w:noProof/>
          <w:sz w:val="40"/>
          <w:szCs w:val="32"/>
        </w:rPr>
      </w:pPr>
      <w:r>
        <w:rPr>
          <w:b/>
          <w:noProof/>
          <w:sz w:val="48"/>
        </w:rPr>
        <w:drawing>
          <wp:anchor distT="0" distB="0" distL="114300" distR="114300" simplePos="0" relativeHeight="252234752" behindDoc="0" locked="0" layoutInCell="1" allowOverlap="1" wp14:anchorId="62C1226D" wp14:editId="673F82A4">
            <wp:simplePos x="0" y="0"/>
            <wp:positionH relativeFrom="column">
              <wp:posOffset>-118110</wp:posOffset>
            </wp:positionH>
            <wp:positionV relativeFrom="paragraph">
              <wp:posOffset>-7620</wp:posOffset>
            </wp:positionV>
            <wp:extent cx="4196004" cy="1644279"/>
            <wp:effectExtent l="0" t="0" r="0" b="0"/>
            <wp:wrapNone/>
            <wp:docPr id="34" name="Picture 34" descr="Census Stats NZ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Census Stats NZ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6004" cy="16442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/>
          <w:noProof/>
          <w:sz w:val="22"/>
        </w:rPr>
        <w:drawing>
          <wp:anchor distT="0" distB="0" distL="114300" distR="114300" simplePos="0" relativeHeight="251706368" behindDoc="1" locked="0" layoutInCell="1" allowOverlap="1" wp14:anchorId="7BB02AA0" wp14:editId="0A83C8C4">
            <wp:simplePos x="0" y="0"/>
            <wp:positionH relativeFrom="column">
              <wp:posOffset>4281055</wp:posOffset>
            </wp:positionH>
            <wp:positionV relativeFrom="paragraph">
              <wp:posOffset>-394855</wp:posOffset>
            </wp:positionV>
            <wp:extent cx="1622606" cy="2431473"/>
            <wp:effectExtent l="0" t="0" r="0" b="6985"/>
            <wp:wrapNone/>
            <wp:docPr id="196" name="Picture 196" descr="Logo - Easy R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016" cy="2435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519DA7" w14:textId="09658B82" w:rsidR="003F67F0" w:rsidRDefault="003F67F0" w:rsidP="00AC7574">
      <w:pPr>
        <w:tabs>
          <w:tab w:val="left" w:pos="1575"/>
        </w:tabs>
        <w:rPr>
          <w:rFonts w:eastAsiaTheme="majorEastAsia" w:cs="Arial"/>
          <w:b/>
          <w:bCs/>
          <w:sz w:val="40"/>
          <w:szCs w:val="40"/>
          <w:lang w:val="en-NZ"/>
        </w:rPr>
      </w:pPr>
    </w:p>
    <w:p w14:paraId="09C6288B" w14:textId="4D744274" w:rsidR="00C94D93" w:rsidRPr="00BE0A9B" w:rsidRDefault="00C94D93" w:rsidP="003B68C7">
      <w:pPr>
        <w:rPr>
          <w:rFonts w:eastAsiaTheme="majorEastAsia" w:cs="Arial"/>
          <w:b/>
          <w:bCs/>
          <w:sz w:val="40"/>
          <w:szCs w:val="40"/>
          <w:lang w:val="en-NZ"/>
        </w:rPr>
      </w:pPr>
    </w:p>
    <w:p w14:paraId="3FC9DDAA" w14:textId="1E02D622" w:rsidR="00C94D93" w:rsidRDefault="00C94D93" w:rsidP="003B68C7">
      <w:pPr>
        <w:rPr>
          <w:rFonts w:eastAsiaTheme="majorEastAsia" w:cs="Arial"/>
          <w:b/>
          <w:bCs/>
          <w:sz w:val="40"/>
          <w:szCs w:val="40"/>
          <w:lang w:val="en-NZ"/>
        </w:rPr>
      </w:pPr>
    </w:p>
    <w:p w14:paraId="297C6615" w14:textId="61F4F645" w:rsidR="00C94D93" w:rsidRDefault="00C94D93" w:rsidP="003B68C7">
      <w:pPr>
        <w:rPr>
          <w:rFonts w:eastAsiaTheme="majorEastAsia" w:cs="Arial"/>
          <w:b/>
          <w:bCs/>
          <w:sz w:val="40"/>
          <w:szCs w:val="40"/>
          <w:lang w:val="en-NZ"/>
        </w:rPr>
      </w:pPr>
    </w:p>
    <w:p w14:paraId="015457E7" w14:textId="77777777" w:rsidR="00E452A2" w:rsidRDefault="00E452A2" w:rsidP="003B68C7">
      <w:pPr>
        <w:rPr>
          <w:rFonts w:eastAsiaTheme="majorEastAsia" w:cs="Arial"/>
          <w:b/>
          <w:bCs/>
          <w:sz w:val="40"/>
          <w:szCs w:val="40"/>
          <w:lang w:val="en-NZ"/>
        </w:rPr>
      </w:pPr>
    </w:p>
    <w:p w14:paraId="57BD2366" w14:textId="27EF2E9E" w:rsidR="006F7BEF" w:rsidRDefault="00A51F91" w:rsidP="00D803E7">
      <w:pPr>
        <w:pStyle w:val="Heading1"/>
        <w:spacing w:before="0"/>
        <w:jc w:val="center"/>
        <w:rPr>
          <w:rFonts w:ascii="Arial" w:hAnsi="Arial" w:cs="Arial"/>
          <w:b/>
          <w:color w:val="auto"/>
          <w:sz w:val="56"/>
          <w:szCs w:val="56"/>
        </w:rPr>
      </w:pPr>
      <w:r>
        <w:rPr>
          <w:rFonts w:ascii="Arial" w:hAnsi="Arial"/>
          <w:b/>
          <w:color w:val="auto"/>
          <w:sz w:val="56"/>
        </w:rPr>
        <w:t xml:space="preserve">E wātea tonu ana he wā </w:t>
      </w:r>
    </w:p>
    <w:p w14:paraId="5C365AA4" w14:textId="270E6E44" w:rsidR="00E33084" w:rsidRDefault="006F7BEF" w:rsidP="00D803E7">
      <w:pPr>
        <w:pStyle w:val="Heading1"/>
        <w:spacing w:before="0"/>
        <w:jc w:val="center"/>
        <w:rPr>
          <w:rFonts w:ascii="Arial" w:hAnsi="Arial" w:cs="Arial"/>
          <w:b/>
          <w:color w:val="auto"/>
          <w:sz w:val="56"/>
          <w:szCs w:val="56"/>
        </w:rPr>
      </w:pPr>
      <w:r>
        <w:rPr>
          <w:rFonts w:ascii="Arial" w:hAnsi="Arial"/>
          <w:b/>
          <w:color w:val="auto"/>
          <w:sz w:val="56"/>
        </w:rPr>
        <w:t>hei whakakī i te Tatauranga 2023</w:t>
      </w:r>
    </w:p>
    <w:p w14:paraId="359A1FAB" w14:textId="0D6F48AC" w:rsidR="00E33084" w:rsidRDefault="00FA4A1A" w:rsidP="003B68C7">
      <w:pPr>
        <w:jc w:val="center"/>
        <w:rPr>
          <w:rFonts w:eastAsiaTheme="majorEastAsia" w:cs="Arial"/>
          <w:b/>
          <w:bCs/>
          <w:sz w:val="56"/>
          <w:szCs w:val="56"/>
        </w:rPr>
      </w:pPr>
      <w:r>
        <w:rPr>
          <w:b/>
          <w:noProof/>
          <w:sz w:val="56"/>
        </w:rPr>
        <w:drawing>
          <wp:anchor distT="0" distB="0" distL="114300" distR="114300" simplePos="0" relativeHeight="252339200" behindDoc="0" locked="0" layoutInCell="1" allowOverlap="1" wp14:anchorId="0109E4E2" wp14:editId="7CB9ABFD">
            <wp:simplePos x="0" y="0"/>
            <wp:positionH relativeFrom="column">
              <wp:posOffset>365760</wp:posOffset>
            </wp:positionH>
            <wp:positionV relativeFrom="paragraph">
              <wp:posOffset>324485</wp:posOffset>
            </wp:positionV>
            <wp:extent cx="4955540" cy="3173730"/>
            <wp:effectExtent l="0" t="0" r="0" b="7620"/>
            <wp:wrapThrough wrapText="bothSides">
              <wp:wrapPolygon edited="0">
                <wp:start x="5978" y="0"/>
                <wp:lineTo x="5480" y="778"/>
                <wp:lineTo x="5148" y="1556"/>
                <wp:lineTo x="5148" y="2334"/>
                <wp:lineTo x="747" y="4279"/>
                <wp:lineTo x="0" y="6223"/>
                <wp:lineTo x="0" y="21522"/>
                <wp:lineTo x="20177" y="21522"/>
                <wp:lineTo x="21506" y="21393"/>
                <wp:lineTo x="21423" y="4797"/>
                <wp:lineTo x="20842" y="4408"/>
                <wp:lineTo x="20260" y="2334"/>
                <wp:lineTo x="20426" y="1426"/>
                <wp:lineTo x="19264" y="1167"/>
                <wp:lineTo x="6809" y="0"/>
                <wp:lineTo x="5978" y="0"/>
              </wp:wrapPolygon>
            </wp:wrapThrough>
            <wp:docPr id="4" name="Picture 4" descr="A family sitting on couch, one person is filling in a census for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ne person fill in form NEW-01 (1) small siz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54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32F983" w14:textId="77777777" w:rsidR="001B1C29" w:rsidRPr="00705E1A" w:rsidRDefault="001B1C29" w:rsidP="003B68C7">
      <w:pPr>
        <w:jc w:val="center"/>
        <w:rPr>
          <w:b/>
          <w:sz w:val="36"/>
        </w:rPr>
      </w:pPr>
    </w:p>
    <w:p w14:paraId="5CAFF37A" w14:textId="77777777" w:rsidR="00FA4A1A" w:rsidRDefault="00FA4A1A" w:rsidP="003B68C7">
      <w:pPr>
        <w:jc w:val="center"/>
        <w:rPr>
          <w:b/>
          <w:sz w:val="46"/>
        </w:rPr>
      </w:pPr>
    </w:p>
    <w:p w14:paraId="651C79DE" w14:textId="77777777" w:rsidR="00FA4A1A" w:rsidRDefault="00FA4A1A" w:rsidP="003B68C7">
      <w:pPr>
        <w:jc w:val="center"/>
        <w:rPr>
          <w:b/>
          <w:sz w:val="46"/>
        </w:rPr>
      </w:pPr>
    </w:p>
    <w:p w14:paraId="107C1EBB" w14:textId="77777777" w:rsidR="00FA4A1A" w:rsidRDefault="00FA4A1A" w:rsidP="003B68C7">
      <w:pPr>
        <w:jc w:val="center"/>
        <w:rPr>
          <w:b/>
          <w:sz w:val="46"/>
        </w:rPr>
      </w:pPr>
    </w:p>
    <w:p w14:paraId="04B3A0B0" w14:textId="77777777" w:rsidR="00FA4A1A" w:rsidRDefault="00FA4A1A" w:rsidP="003B68C7">
      <w:pPr>
        <w:jc w:val="center"/>
        <w:rPr>
          <w:b/>
          <w:sz w:val="46"/>
        </w:rPr>
      </w:pPr>
    </w:p>
    <w:p w14:paraId="7A282E9D" w14:textId="77777777" w:rsidR="00FA4A1A" w:rsidRDefault="00FA4A1A" w:rsidP="003B68C7">
      <w:pPr>
        <w:jc w:val="center"/>
        <w:rPr>
          <w:b/>
          <w:sz w:val="46"/>
        </w:rPr>
      </w:pPr>
    </w:p>
    <w:p w14:paraId="4422D744" w14:textId="77777777" w:rsidR="00FA4A1A" w:rsidRDefault="00FA4A1A" w:rsidP="003B68C7">
      <w:pPr>
        <w:jc w:val="center"/>
        <w:rPr>
          <w:b/>
          <w:sz w:val="46"/>
        </w:rPr>
      </w:pPr>
    </w:p>
    <w:p w14:paraId="66C3CFDF" w14:textId="07A93462" w:rsidR="002F3527" w:rsidRPr="000F2BE5" w:rsidRDefault="000F2BE5" w:rsidP="003B68C7">
      <w:pPr>
        <w:jc w:val="center"/>
        <w:rPr>
          <w:rFonts w:eastAsiaTheme="majorEastAsia" w:cs="Arial"/>
          <w:b/>
          <w:bCs/>
          <w:sz w:val="40"/>
          <w:szCs w:val="40"/>
        </w:rPr>
      </w:pPr>
      <w:r>
        <w:rPr>
          <w:b/>
          <w:sz w:val="46"/>
        </w:rPr>
        <w:t>Tatau tātou - All of us count</w:t>
      </w:r>
      <w:r>
        <w:rPr>
          <w:b/>
        </w:rPr>
        <w:br w:type="page"/>
      </w:r>
    </w:p>
    <w:p w14:paraId="14A5B111" w14:textId="29C70581" w:rsidR="00914C27" w:rsidRPr="00083487" w:rsidRDefault="00914C27" w:rsidP="00D803E7">
      <w:pPr>
        <w:pStyle w:val="Heading2"/>
        <w:jc w:val="center"/>
        <w:rPr>
          <w:rFonts w:cs="Arial"/>
          <w:b w:val="0"/>
          <w:bCs/>
          <w:szCs w:val="40"/>
        </w:rPr>
      </w:pPr>
      <w:r w:rsidRPr="00083487">
        <w:rPr>
          <w:rFonts w:cs="Arial"/>
          <w:b w:val="0"/>
          <w:bCs/>
          <w:noProof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9483A14" wp14:editId="7A08103A">
                <wp:simplePos x="0" y="0"/>
                <wp:positionH relativeFrom="margin">
                  <wp:align>right</wp:align>
                </wp:positionH>
                <wp:positionV relativeFrom="paragraph">
                  <wp:posOffset>-200025</wp:posOffset>
                </wp:positionV>
                <wp:extent cx="5715000" cy="714375"/>
                <wp:effectExtent l="19050" t="19050" r="19050" b="28575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92C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99A54C5" id="Rectangle 98" o:spid="_x0000_s1026" style="position:absolute;margin-left:398.8pt;margin-top:-15.75pt;width:450pt;height:56.25pt;z-index:25175347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" filled="f" strokecolor="#c92c99" strokeweight="3pt">
                <w10:wrap anchorx="margin"/>
              </v:rect>
            </w:pict>
          </mc:Fallback>
        </mc:AlternateContent>
      </w:r>
      <w:r w:rsidRPr="00083487">
        <w:rPr>
          <w:rFonts w:cs="Arial"/>
          <w:b w:val="0"/>
          <w:bCs/>
          <w:szCs w:val="40"/>
        </w:rPr>
        <w:t>He aha ngā kai o roto i tēnei puka</w:t>
      </w:r>
    </w:p>
    <w:p w14:paraId="3386A514" w14:textId="5B8448FD" w:rsidR="00914C27" w:rsidRPr="003443C0" w:rsidRDefault="00914C27" w:rsidP="00914C27">
      <w:pPr>
        <w:jc w:val="center"/>
        <w:rPr>
          <w:rFonts w:cs="Arial"/>
          <w:b/>
          <w:bCs/>
          <w:color w:val="FF0000"/>
          <w:szCs w:val="32"/>
          <w:lang w:val="en-US"/>
        </w:rPr>
      </w:pPr>
    </w:p>
    <w:p w14:paraId="4F77CA2E" w14:textId="07050A84" w:rsidR="00914C27" w:rsidRPr="003443C0" w:rsidRDefault="00914C27" w:rsidP="00914C27">
      <w:pPr>
        <w:tabs>
          <w:tab w:val="left" w:leader="dot" w:pos="7938"/>
        </w:tabs>
        <w:jc w:val="center"/>
        <w:rPr>
          <w:rFonts w:cs="Arial"/>
          <w:b/>
          <w:bCs/>
          <w:color w:val="FF0000"/>
          <w:szCs w:val="32"/>
          <w:lang w:val="en-US"/>
        </w:rPr>
      </w:pPr>
    </w:p>
    <w:p w14:paraId="41941F5A" w14:textId="6824FB77" w:rsidR="00914C27" w:rsidRPr="00535AEA" w:rsidRDefault="00B63D26" w:rsidP="00914C27">
      <w:pPr>
        <w:tabs>
          <w:tab w:val="left" w:leader="dot" w:pos="7938"/>
        </w:tabs>
        <w:ind w:left="6804"/>
        <w:jc w:val="center"/>
        <w:rPr>
          <w:rFonts w:cs="Arial"/>
          <w:b/>
          <w:bCs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60704" behindDoc="0" locked="0" layoutInCell="1" allowOverlap="1" wp14:anchorId="6DCFF24C" wp14:editId="22638313">
            <wp:simplePos x="0" y="0"/>
            <wp:positionH relativeFrom="column">
              <wp:posOffset>143691</wp:posOffset>
            </wp:positionH>
            <wp:positionV relativeFrom="paragraph">
              <wp:posOffset>215446</wp:posOffset>
            </wp:positionV>
            <wp:extent cx="1052830" cy="1580515"/>
            <wp:effectExtent l="0" t="0" r="0" b="635"/>
            <wp:wrapThrough wrapText="bothSides">
              <wp:wrapPolygon edited="0">
                <wp:start x="0" y="0"/>
                <wp:lineTo x="0" y="21348"/>
                <wp:lineTo x="21105" y="21348"/>
                <wp:lineTo x="21105" y="0"/>
                <wp:lineTo x="0" y="0"/>
              </wp:wrapPolygon>
            </wp:wrapThrough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asy Read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580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</w:rPr>
        <w:t>Nama whārangi:</w:t>
      </w:r>
    </w:p>
    <w:p w14:paraId="6A8394F6" w14:textId="08FD833C" w:rsidR="00914C27" w:rsidRPr="00535AEA" w:rsidRDefault="00914C27" w:rsidP="00914C27">
      <w:pPr>
        <w:tabs>
          <w:tab w:val="left" w:leader="dot" w:pos="7938"/>
        </w:tabs>
        <w:jc w:val="center"/>
        <w:rPr>
          <w:rFonts w:cs="Arial"/>
          <w:b/>
          <w:bCs/>
          <w:szCs w:val="32"/>
          <w:lang w:val="en-US"/>
        </w:rPr>
      </w:pPr>
    </w:p>
    <w:p w14:paraId="54F69654" w14:textId="43439891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618C8D37" w14:textId="127F1AE4" w:rsidR="00914C27" w:rsidRPr="00535AEA" w:rsidRDefault="00914C27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</w:rPr>
      </w:pPr>
      <w:r>
        <w:rPr>
          <w:sz w:val="32"/>
        </w:rPr>
        <w:t>Mō te aha tēnei pukapuka............</w:t>
      </w:r>
      <w:r w:rsidR="00C3282B">
        <w:rPr>
          <w:sz w:val="32"/>
        </w:rPr>
        <w:t>...</w:t>
      </w:r>
      <w:r>
        <w:rPr>
          <w:sz w:val="32"/>
        </w:rPr>
        <w:t xml:space="preserve"> 3</w:t>
      </w:r>
    </w:p>
    <w:p w14:paraId="6812529E" w14:textId="494D62F4" w:rsidR="00914C27" w:rsidRPr="00535AEA" w:rsidRDefault="00914C27" w:rsidP="00914C27">
      <w:pPr>
        <w:tabs>
          <w:tab w:val="left" w:leader="dot" w:pos="8618"/>
        </w:tabs>
        <w:ind w:left="3686"/>
        <w:rPr>
          <w:rFonts w:cs="Arial"/>
          <w:szCs w:val="32"/>
          <w:lang w:val="en-US"/>
        </w:rPr>
      </w:pPr>
    </w:p>
    <w:p w14:paraId="60C55836" w14:textId="186869A6" w:rsidR="00914C27" w:rsidRPr="00535AEA" w:rsidRDefault="003F67F0" w:rsidP="00914C27">
      <w:pPr>
        <w:tabs>
          <w:tab w:val="left" w:leader="dot" w:pos="8618"/>
        </w:tabs>
        <w:ind w:left="3686"/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2235776" behindDoc="0" locked="0" layoutInCell="1" allowOverlap="1" wp14:anchorId="3A5DAF07" wp14:editId="5EA82912">
            <wp:simplePos x="0" y="0"/>
            <wp:positionH relativeFrom="column">
              <wp:posOffset>-275103</wp:posOffset>
            </wp:positionH>
            <wp:positionV relativeFrom="paragraph">
              <wp:posOffset>311785</wp:posOffset>
            </wp:positionV>
            <wp:extent cx="2274889" cy="891455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4889" cy="891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F2031D" w14:textId="0692EB99" w:rsidR="00914C27" w:rsidRPr="00535AEA" w:rsidRDefault="00C70426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</w:rPr>
      </w:pPr>
      <w:r>
        <w:rPr>
          <w:sz w:val="32"/>
        </w:rPr>
        <w:t>He aha te tatauranga...................</w:t>
      </w:r>
      <w:r w:rsidR="00876EB3">
        <w:rPr>
          <w:sz w:val="32"/>
        </w:rPr>
        <w:t xml:space="preserve">.... </w:t>
      </w:r>
      <w:r w:rsidR="00C3282B">
        <w:rPr>
          <w:sz w:val="32"/>
        </w:rPr>
        <w:t>4</w:t>
      </w:r>
    </w:p>
    <w:p w14:paraId="696E26E8" w14:textId="41729195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41D77509" w14:textId="459EC6F0" w:rsidR="00914C27" w:rsidRPr="00535AEA" w:rsidRDefault="00A56080" w:rsidP="00914C27">
      <w:pPr>
        <w:tabs>
          <w:tab w:val="left" w:leader="dot" w:pos="8789"/>
        </w:tabs>
        <w:ind w:left="3686"/>
        <w:rPr>
          <w:rFonts w:cs="Arial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211200" behindDoc="0" locked="0" layoutInCell="1" allowOverlap="1" wp14:anchorId="2848D27C" wp14:editId="743C8814">
            <wp:simplePos x="0" y="0"/>
            <wp:positionH relativeFrom="column">
              <wp:posOffset>274930</wp:posOffset>
            </wp:positionH>
            <wp:positionV relativeFrom="paragraph">
              <wp:posOffset>267970</wp:posOffset>
            </wp:positionV>
            <wp:extent cx="1163955" cy="1360170"/>
            <wp:effectExtent l="0" t="0" r="0" b="0"/>
            <wp:wrapThrough wrapText="bothSides">
              <wp:wrapPolygon edited="0">
                <wp:start x="9899" y="0"/>
                <wp:lineTo x="3889" y="5748"/>
                <wp:lineTo x="1061" y="10286"/>
                <wp:lineTo x="0" y="15126"/>
                <wp:lineTo x="0" y="21176"/>
                <wp:lineTo x="21211" y="21176"/>
                <wp:lineTo x="20858" y="16639"/>
                <wp:lineTo x="20151" y="15126"/>
                <wp:lineTo x="18736" y="10286"/>
                <wp:lineTo x="16969" y="5445"/>
                <wp:lineTo x="15555" y="2723"/>
                <wp:lineTo x="13787" y="0"/>
                <wp:lineTo x="9899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elp young children fill in forms_modified-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955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A78D35" w14:textId="06370978" w:rsidR="00914C27" w:rsidRPr="00535AEA" w:rsidRDefault="00A51F91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</w:rPr>
      </w:pPr>
      <w:r>
        <w:rPr>
          <w:sz w:val="32"/>
        </w:rPr>
        <w:t>Mehemea kua whakakī</w:t>
      </w:r>
      <w:r w:rsidR="001E1273">
        <w:rPr>
          <w:sz w:val="32"/>
        </w:rPr>
        <w:t>i</w:t>
      </w:r>
      <w:r>
        <w:rPr>
          <w:sz w:val="32"/>
        </w:rPr>
        <w:t>a kētia e koe ō puka tatauranga..</w:t>
      </w:r>
      <w:r w:rsidR="00876EB3">
        <w:rPr>
          <w:sz w:val="32"/>
        </w:rPr>
        <w:t xml:space="preserve">.......................... </w:t>
      </w:r>
      <w:r>
        <w:rPr>
          <w:sz w:val="32"/>
        </w:rPr>
        <w:t>7</w:t>
      </w:r>
    </w:p>
    <w:p w14:paraId="05E0D857" w14:textId="022AADA8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1276D40C" w14:textId="3C03F25B" w:rsidR="00CB7A81" w:rsidRPr="00535AEA" w:rsidRDefault="00CB7A81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57B9E868" w14:textId="638E8DE5" w:rsidR="006A03CC" w:rsidRPr="00535AEA" w:rsidRDefault="00A51F91" w:rsidP="00914C27">
      <w:pPr>
        <w:tabs>
          <w:tab w:val="left" w:leader="dot" w:pos="8789"/>
        </w:tabs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drawing>
          <wp:anchor distT="0" distB="0" distL="114300" distR="114300" simplePos="0" relativeHeight="252304384" behindDoc="0" locked="0" layoutInCell="1" allowOverlap="1" wp14:anchorId="60EF9D31" wp14:editId="513D60B9">
            <wp:simplePos x="0" y="0"/>
            <wp:positionH relativeFrom="column">
              <wp:posOffset>278461</wp:posOffset>
            </wp:positionH>
            <wp:positionV relativeFrom="paragraph">
              <wp:posOffset>302946</wp:posOffset>
            </wp:positionV>
            <wp:extent cx="1344530" cy="1532238"/>
            <wp:effectExtent l="0" t="0" r="0" b="0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530" cy="15322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6EB3">
        <w:rPr>
          <w:sz w:val="32"/>
          <w:szCs w:val="32"/>
        </w:rPr>
        <w:t>Kāore anō kia mutu, ka taea e koe te whakakī i te</w:t>
      </w:r>
      <w:r w:rsidR="00876EB3">
        <w:rPr>
          <w:sz w:val="32"/>
          <w:szCs w:val="32"/>
        </w:rPr>
        <w:t xml:space="preserve"> </w:t>
      </w:r>
      <w:r w:rsidR="00876EB3" w:rsidRPr="00876EB3">
        <w:rPr>
          <w:sz w:val="32"/>
          <w:szCs w:val="32"/>
        </w:rPr>
        <w:t>tatauranga</w:t>
      </w:r>
      <w:r w:rsidR="00876EB3" w:rsidRPr="00876EB3">
        <w:rPr>
          <w:sz w:val="32"/>
          <w:szCs w:val="32"/>
        </w:rPr>
        <w:t>.......</w:t>
      </w:r>
      <w:r w:rsidR="00876EB3" w:rsidRPr="00876EB3">
        <w:rPr>
          <w:sz w:val="32"/>
          <w:szCs w:val="32"/>
        </w:rPr>
        <w:t>............</w:t>
      </w:r>
      <w:r w:rsidR="00876EB3">
        <w:rPr>
          <w:sz w:val="32"/>
          <w:szCs w:val="32"/>
        </w:rPr>
        <w:t xml:space="preserve"> </w:t>
      </w:r>
      <w:r w:rsidRPr="00876EB3">
        <w:rPr>
          <w:sz w:val="32"/>
          <w:szCs w:val="32"/>
        </w:rPr>
        <w:t>9</w:t>
      </w:r>
    </w:p>
    <w:p w14:paraId="1DD840EC" w14:textId="0A6CB9A2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73B19152" w14:textId="3763A585" w:rsidR="00CB7A81" w:rsidRPr="00535AEA" w:rsidRDefault="00CB7A81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75D8FB37" w14:textId="1FBAFD27" w:rsidR="00A51F91" w:rsidRDefault="00A51F91" w:rsidP="006F7BEF">
      <w:pPr>
        <w:tabs>
          <w:tab w:val="left" w:leader="dot" w:pos="8789"/>
        </w:tabs>
        <w:ind w:left="3686"/>
        <w:rPr>
          <w:rFonts w:cs="Arial"/>
          <w:sz w:val="32"/>
          <w:szCs w:val="32"/>
        </w:rPr>
      </w:pPr>
      <w:r>
        <w:rPr>
          <w:sz w:val="32"/>
        </w:rPr>
        <w:t>He mōhiotanga mō Huripari</w:t>
      </w:r>
      <w:r>
        <w:rPr>
          <w:sz w:val="32"/>
        </w:rPr>
        <w:br/>
        <w:t>Gabrielle……………….….</w:t>
      </w:r>
      <w:r w:rsidR="00876EB3">
        <w:rPr>
          <w:sz w:val="32"/>
        </w:rPr>
        <w:t xml:space="preserve">............. </w:t>
      </w:r>
      <w:r>
        <w:rPr>
          <w:sz w:val="32"/>
        </w:rPr>
        <w:t>10</w:t>
      </w:r>
    </w:p>
    <w:p w14:paraId="7FF25244" w14:textId="75D89D9E" w:rsidR="00A51F91" w:rsidRDefault="00A51F91" w:rsidP="006F7BEF">
      <w:pPr>
        <w:tabs>
          <w:tab w:val="left" w:leader="dot" w:pos="8789"/>
        </w:tabs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17696" behindDoc="0" locked="0" layoutInCell="1" allowOverlap="1" wp14:anchorId="08CC5D11" wp14:editId="3AB483FB">
            <wp:simplePos x="0" y="0"/>
            <wp:positionH relativeFrom="column">
              <wp:posOffset>-42574</wp:posOffset>
            </wp:positionH>
            <wp:positionV relativeFrom="paragraph">
              <wp:posOffset>207258</wp:posOffset>
            </wp:positionV>
            <wp:extent cx="2072640" cy="1176655"/>
            <wp:effectExtent l="0" t="0" r="3810" b="4445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40" cy="1176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ABF8819" w14:textId="7A815524" w:rsidR="00A51F91" w:rsidRDefault="00A51F91" w:rsidP="006F7BEF">
      <w:pPr>
        <w:tabs>
          <w:tab w:val="left" w:leader="dot" w:pos="8789"/>
        </w:tabs>
        <w:ind w:left="3686"/>
        <w:rPr>
          <w:rFonts w:cs="Arial"/>
          <w:sz w:val="32"/>
          <w:szCs w:val="32"/>
          <w:lang w:val="en-US"/>
        </w:rPr>
      </w:pPr>
    </w:p>
    <w:p w14:paraId="5B5C3344" w14:textId="5540B7F2" w:rsidR="006F7BEF" w:rsidRPr="00535AEA" w:rsidRDefault="006F7BEF" w:rsidP="006F7BEF">
      <w:pPr>
        <w:tabs>
          <w:tab w:val="left" w:leader="dot" w:pos="8789"/>
        </w:tabs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Te kimi tautoko hei whakakī i </w:t>
      </w:r>
    </w:p>
    <w:p w14:paraId="76E71615" w14:textId="5210145D" w:rsidR="00914C27" w:rsidRPr="00535AEA" w:rsidRDefault="006F7BEF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</w:rPr>
      </w:pPr>
      <w:r w:rsidRPr="00876EB3">
        <w:rPr>
          <w:sz w:val="32"/>
          <w:szCs w:val="32"/>
        </w:rPr>
        <w:t>ō puka tatauranga</w:t>
      </w:r>
      <w:bookmarkStart w:id="0" w:name="_Hlk109683930"/>
      <w:r w:rsidRPr="00876EB3">
        <w:rPr>
          <w:sz w:val="32"/>
          <w:szCs w:val="32"/>
        </w:rPr>
        <w:tab/>
      </w:r>
      <w:r>
        <w:rPr>
          <w:sz w:val="32"/>
        </w:rPr>
        <w:t>1</w:t>
      </w:r>
      <w:bookmarkEnd w:id="0"/>
      <w:r>
        <w:rPr>
          <w:sz w:val="32"/>
        </w:rPr>
        <w:t>2</w:t>
      </w:r>
    </w:p>
    <w:p w14:paraId="118F6A0B" w14:textId="77777777" w:rsidR="003D4132" w:rsidRPr="00535AEA" w:rsidRDefault="003D4132" w:rsidP="003D4132">
      <w:pPr>
        <w:tabs>
          <w:tab w:val="left" w:leader="dot" w:pos="7938"/>
        </w:tabs>
        <w:ind w:left="6804"/>
        <w:jc w:val="center"/>
        <w:rPr>
          <w:rFonts w:cs="Arial"/>
          <w:b/>
          <w:bCs/>
          <w:sz w:val="32"/>
          <w:szCs w:val="32"/>
        </w:rPr>
      </w:pPr>
      <w:r>
        <w:rPr>
          <w:b/>
          <w:sz w:val="32"/>
        </w:rPr>
        <w:lastRenderedPageBreak/>
        <w:t>Nama whārangi:</w:t>
      </w:r>
    </w:p>
    <w:p w14:paraId="1A472D0D" w14:textId="24799024" w:rsidR="00914C27" w:rsidRPr="00535AEA" w:rsidRDefault="00C3418D" w:rsidP="00914C27">
      <w:pPr>
        <w:tabs>
          <w:tab w:val="left" w:leader="dot" w:pos="8789"/>
        </w:tabs>
        <w:ind w:left="3686"/>
        <w:rPr>
          <w:rFonts w:cs="Arial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251136" behindDoc="0" locked="0" layoutInCell="1" allowOverlap="1" wp14:anchorId="62A2B1FA" wp14:editId="3A3807CE">
            <wp:simplePos x="0" y="0"/>
            <wp:positionH relativeFrom="column">
              <wp:posOffset>95581</wp:posOffset>
            </wp:positionH>
            <wp:positionV relativeFrom="paragraph">
              <wp:posOffset>122783</wp:posOffset>
            </wp:positionV>
            <wp:extent cx="1243546" cy="1314450"/>
            <wp:effectExtent l="0" t="0" r="0" b="0"/>
            <wp:wrapThrough wrapText="bothSides">
              <wp:wrapPolygon edited="0">
                <wp:start x="0" y="0"/>
                <wp:lineTo x="0" y="21287"/>
                <wp:lineTo x="21181" y="21287"/>
                <wp:lineTo x="21181" y="0"/>
                <wp:lineTo x="0" y="0"/>
              </wp:wrapPolygon>
            </wp:wrapThrough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ost letter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546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98044B" w14:textId="1389DB3A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5DE99067" w14:textId="66168AD2" w:rsidR="00914C27" w:rsidRPr="00535AEA" w:rsidRDefault="00914C27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Ka pēhea koe e whiwhi ai i </w:t>
      </w:r>
    </w:p>
    <w:p w14:paraId="6455B37B" w14:textId="360AA1A9" w:rsidR="00914C27" w:rsidRPr="00535AEA" w:rsidRDefault="00914C27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</w:rPr>
      </w:pPr>
      <w:r>
        <w:rPr>
          <w:sz w:val="32"/>
        </w:rPr>
        <w:t>ō puka tatauranga</w:t>
      </w:r>
      <w:r w:rsidR="00876EB3">
        <w:rPr>
          <w:sz w:val="32"/>
        </w:rPr>
        <w:t>...........................</w:t>
      </w:r>
      <w:r>
        <w:rPr>
          <w:sz w:val="32"/>
        </w:rPr>
        <w:t>1</w:t>
      </w:r>
      <w:r w:rsidR="00C3282B">
        <w:rPr>
          <w:sz w:val="32"/>
        </w:rPr>
        <w:t>7</w:t>
      </w:r>
    </w:p>
    <w:p w14:paraId="46D35D62" w14:textId="45CD4DB4" w:rsidR="00914C27" w:rsidRPr="003443C0" w:rsidRDefault="00914C27" w:rsidP="00914C27">
      <w:pPr>
        <w:tabs>
          <w:tab w:val="left" w:leader="dot" w:pos="8618"/>
        </w:tabs>
        <w:ind w:left="3686"/>
        <w:rPr>
          <w:rFonts w:cs="Arial"/>
          <w:color w:val="FF0000"/>
          <w:sz w:val="32"/>
          <w:szCs w:val="32"/>
          <w:lang w:val="en-US"/>
        </w:rPr>
      </w:pPr>
    </w:p>
    <w:p w14:paraId="014B7EA1" w14:textId="56991ED4" w:rsidR="00CB7A81" w:rsidRPr="00535AEA" w:rsidRDefault="00DE6F6E" w:rsidP="00914C27">
      <w:pPr>
        <w:tabs>
          <w:tab w:val="left" w:leader="dot" w:pos="8618"/>
        </w:tabs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178432" behindDoc="0" locked="0" layoutInCell="1" allowOverlap="1" wp14:anchorId="794436EA" wp14:editId="12903897">
            <wp:simplePos x="0" y="0"/>
            <wp:positionH relativeFrom="column">
              <wp:posOffset>125095</wp:posOffset>
            </wp:positionH>
            <wp:positionV relativeFrom="paragraph">
              <wp:posOffset>89535</wp:posOffset>
            </wp:positionV>
            <wp:extent cx="1246505" cy="1332230"/>
            <wp:effectExtent l="0" t="0" r="0" b="1270"/>
            <wp:wrapThrough wrapText="bothSides">
              <wp:wrapPolygon edited="0">
                <wp:start x="8253" y="0"/>
                <wp:lineTo x="5942" y="927"/>
                <wp:lineTo x="3301" y="8957"/>
                <wp:lineTo x="3631" y="10193"/>
                <wp:lineTo x="0" y="15134"/>
                <wp:lineTo x="0" y="18841"/>
                <wp:lineTo x="990" y="20076"/>
                <wp:lineTo x="3961" y="20076"/>
                <wp:lineTo x="3961" y="21312"/>
                <wp:lineTo x="20797" y="21312"/>
                <wp:lineTo x="21127" y="18223"/>
                <wp:lineTo x="20467" y="15134"/>
                <wp:lineTo x="19146" y="11119"/>
                <wp:lineTo x="13204" y="5251"/>
                <wp:lineTo x="13534" y="4015"/>
                <wp:lineTo x="11884" y="1235"/>
                <wp:lineTo x="10563" y="0"/>
                <wp:lineTo x="8253" y="0"/>
              </wp:wrapPolygon>
            </wp:wrapThrough>
            <wp:docPr id="1516" name="Picture 1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" name="someone talking on a phone-0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505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6F94A1" w14:textId="35DC264C" w:rsidR="00914C27" w:rsidRDefault="00914C27" w:rsidP="006A03CC">
      <w:pPr>
        <w:tabs>
          <w:tab w:val="left" w:leader="dot" w:pos="8618"/>
        </w:tabs>
        <w:ind w:left="3686"/>
        <w:rPr>
          <w:rFonts w:eastAsiaTheme="majorEastAsia" w:cs="Arial"/>
          <w:b/>
          <w:bCs/>
          <w:sz w:val="40"/>
          <w:szCs w:val="40"/>
        </w:rPr>
      </w:pPr>
      <w:r>
        <w:rPr>
          <w:sz w:val="32"/>
        </w:rPr>
        <w:t>Me pēhea te whakapā mai ki te tīma tatauranga</w:t>
      </w:r>
      <w:r w:rsidR="00876EB3">
        <w:rPr>
          <w:sz w:val="32"/>
        </w:rPr>
        <w:t>......................................</w:t>
      </w:r>
      <w:r>
        <w:rPr>
          <w:sz w:val="32"/>
        </w:rPr>
        <w:t>1</w:t>
      </w:r>
      <w:r w:rsidR="00C3282B">
        <w:rPr>
          <w:sz w:val="32"/>
        </w:rPr>
        <w:t>9</w:t>
      </w:r>
      <w:r>
        <w:br w:type="page"/>
      </w:r>
    </w:p>
    <w:p w14:paraId="1172CDCB" w14:textId="77777777" w:rsidR="00912FB0" w:rsidRPr="00074440" w:rsidRDefault="00912FB0" w:rsidP="00074440">
      <w:pPr>
        <w:pStyle w:val="Heading2"/>
        <w:jc w:val="center"/>
        <w:rPr>
          <w:rFonts w:cs="Arial"/>
          <w:b w:val="0"/>
          <w:szCs w:val="40"/>
        </w:rPr>
      </w:pPr>
      <w:r>
        <w:rPr>
          <w:b w:val="0"/>
          <w:noProof/>
        </w:rPr>
        <w:lastRenderedPageBreak/>
        <mc:AlternateContent>
          <mc:Choice Requires="wps">
            <w:drawing>
              <wp:anchor distT="0" distB="0" distL="114300" distR="114300" simplePos="0" relativeHeight="252034048" behindDoc="0" locked="0" layoutInCell="1" allowOverlap="1" wp14:anchorId="77888805" wp14:editId="41D7A8A9">
                <wp:simplePos x="0" y="0"/>
                <wp:positionH relativeFrom="margin">
                  <wp:align>left</wp:align>
                </wp:positionH>
                <wp:positionV relativeFrom="paragraph">
                  <wp:posOffset>-221353</wp:posOffset>
                </wp:positionV>
                <wp:extent cx="5715000" cy="714375"/>
                <wp:effectExtent l="19050" t="19050" r="19050" b="28575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3ABD88" id="Rectangle 114" o:spid="_x0000_s1026" style="position:absolute;margin-left:0;margin-top:-17.45pt;width:450pt;height:56.25pt;z-index:25203404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" filled="f" strokecolor="#c09" strokeweight="3pt">
                <w10:wrap anchorx="margin"/>
              </v:rect>
            </w:pict>
          </mc:Fallback>
        </mc:AlternateContent>
      </w:r>
      <w:r>
        <w:t>Mō te aha tēnei pukapuka</w:t>
      </w:r>
    </w:p>
    <w:p w14:paraId="6D114340" w14:textId="2AE0A8E5" w:rsidR="005376E0" w:rsidRPr="00083487" w:rsidRDefault="005376E0" w:rsidP="00912FB0">
      <w:pPr>
        <w:ind w:left="3686"/>
        <w:rPr>
          <w:rFonts w:eastAsiaTheme="majorEastAsia" w:cs="Arial"/>
          <w:color w:val="2F5496" w:themeColor="accent1" w:themeShade="BF"/>
          <w:sz w:val="32"/>
          <w:szCs w:val="32"/>
        </w:rPr>
      </w:pPr>
    </w:p>
    <w:p w14:paraId="4BA6E868" w14:textId="07BC17AF" w:rsidR="00912FB0" w:rsidRPr="009A3A8A" w:rsidRDefault="00FA4A1A" w:rsidP="00912FB0">
      <w:pPr>
        <w:ind w:left="3686"/>
        <w:rPr>
          <w:rFonts w:eastAsiaTheme="majorEastAsia" w:cs="Arial"/>
          <w:color w:val="2F5496" w:themeColor="accent1" w:themeShade="BF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40224" behindDoc="0" locked="0" layoutInCell="1" allowOverlap="1" wp14:anchorId="3563032A" wp14:editId="096E30E4">
            <wp:simplePos x="0" y="0"/>
            <wp:positionH relativeFrom="column">
              <wp:posOffset>12882</wp:posOffset>
            </wp:positionH>
            <wp:positionV relativeFrom="paragraph">
              <wp:posOffset>190500</wp:posOffset>
            </wp:positionV>
            <wp:extent cx="1392555" cy="2089785"/>
            <wp:effectExtent l="0" t="0" r="0" b="5715"/>
            <wp:wrapThrough wrapText="bothSides">
              <wp:wrapPolygon edited="0">
                <wp:start x="0" y="0"/>
                <wp:lineTo x="0" y="21462"/>
                <wp:lineTo x="21275" y="21462"/>
                <wp:lineTo x="21275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asy Read Logo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555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430AE2" w14:textId="59662FFF" w:rsidR="006F7BEF" w:rsidRDefault="00912FB0" w:rsidP="006F7BEF">
      <w:pPr>
        <w:ind w:left="3686"/>
        <w:rPr>
          <w:rFonts w:cs="Arial"/>
          <w:sz w:val="32"/>
          <w:szCs w:val="32"/>
        </w:rPr>
      </w:pPr>
      <w:r>
        <w:rPr>
          <w:sz w:val="32"/>
        </w:rPr>
        <w:t>Kei tēnei pukapuka ētahi whakamārama mō:</w:t>
      </w:r>
    </w:p>
    <w:p w14:paraId="404C3B61" w14:textId="77777777" w:rsidR="00C3418D" w:rsidRPr="00083487" w:rsidRDefault="00C3418D" w:rsidP="006F7BEF">
      <w:pPr>
        <w:ind w:left="3686"/>
        <w:rPr>
          <w:rFonts w:cs="Arial"/>
          <w:sz w:val="32"/>
          <w:szCs w:val="32"/>
        </w:rPr>
      </w:pPr>
    </w:p>
    <w:p w14:paraId="472411AE" w14:textId="075EC14A" w:rsidR="006F7BEF" w:rsidRPr="006F7BEF" w:rsidRDefault="006F7BEF">
      <w:pPr>
        <w:pStyle w:val="ListParagraph"/>
        <w:numPr>
          <w:ilvl w:val="5"/>
          <w:numId w:val="13"/>
        </w:numPr>
        <w:ind w:left="4046"/>
        <w:rPr>
          <w:rFonts w:cs="Arial"/>
          <w:sz w:val="32"/>
          <w:szCs w:val="32"/>
        </w:rPr>
      </w:pPr>
      <w:r>
        <w:rPr>
          <w:sz w:val="32"/>
        </w:rPr>
        <w:t xml:space="preserve">ngā āhuatanga me mahi e koe mehemea kāore anō koe kia whakakī i te Tatauranga 2023 </w:t>
      </w:r>
    </w:p>
    <w:p w14:paraId="67A45465" w14:textId="7EF936CF" w:rsidR="006F7BEF" w:rsidRDefault="006F7BEF" w:rsidP="006F7BEF">
      <w:pPr>
        <w:pStyle w:val="ListParagraph"/>
        <w:ind w:left="3774"/>
        <w:rPr>
          <w:rFonts w:cs="Arial"/>
          <w:sz w:val="32"/>
          <w:szCs w:val="32"/>
          <w:lang w:val="en-NZ"/>
        </w:rPr>
      </w:pPr>
    </w:p>
    <w:p w14:paraId="5D2EC99A" w14:textId="05FC4291" w:rsidR="00912FB0" w:rsidRPr="006F7BEF" w:rsidRDefault="006F7BEF">
      <w:pPr>
        <w:pStyle w:val="ListParagraph"/>
        <w:numPr>
          <w:ilvl w:val="5"/>
          <w:numId w:val="13"/>
        </w:numPr>
        <w:ind w:left="4046"/>
        <w:rPr>
          <w:rFonts w:cs="Arial"/>
          <w:sz w:val="32"/>
          <w:szCs w:val="32"/>
        </w:rPr>
      </w:pPr>
      <w:r>
        <w:rPr>
          <w:sz w:val="32"/>
        </w:rPr>
        <w:t>ngā panonitanga ki te Tatauranga 2023 nā Huripar</w:t>
      </w:r>
      <w:r w:rsidR="00A73C70">
        <w:rPr>
          <w:sz w:val="32"/>
        </w:rPr>
        <w:t>i</w:t>
      </w:r>
      <w:r>
        <w:rPr>
          <w:sz w:val="32"/>
        </w:rPr>
        <w:t xml:space="preserve"> Gabrielle. </w:t>
      </w:r>
    </w:p>
    <w:p w14:paraId="66F90165" w14:textId="77777777" w:rsidR="00912FB0" w:rsidRDefault="00912FB0" w:rsidP="00912FB0">
      <w:pPr>
        <w:ind w:left="3686"/>
        <w:rPr>
          <w:rFonts w:cs="Arial"/>
          <w:szCs w:val="32"/>
          <w:lang w:val="en-NZ"/>
        </w:rPr>
      </w:pPr>
    </w:p>
    <w:p w14:paraId="79B76178" w14:textId="794BBF7E" w:rsidR="00912FB0" w:rsidRDefault="00912FB0" w:rsidP="00912FB0">
      <w:pPr>
        <w:ind w:left="3686"/>
        <w:rPr>
          <w:rFonts w:cs="Arial"/>
          <w:szCs w:val="32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2041216" behindDoc="1" locked="0" layoutInCell="1" allowOverlap="1" wp14:anchorId="0344BD43" wp14:editId="635657F8">
                <wp:simplePos x="0" y="0"/>
                <wp:positionH relativeFrom="margin">
                  <wp:posOffset>2194560</wp:posOffset>
                </wp:positionH>
                <wp:positionV relativeFrom="paragraph">
                  <wp:posOffset>230505</wp:posOffset>
                </wp:positionV>
                <wp:extent cx="3533775" cy="3892731"/>
                <wp:effectExtent l="0" t="0" r="9525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775" cy="3892731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D66A8" id="Rectangle 15" o:spid="_x0000_s1026" style="position:absolute;margin-left:172.8pt;margin-top:18.15pt;width:278.25pt;height:306.5pt;z-index:-251275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" fillcolor="#deebf7" stroked="f" strokeweight="1pt">
                <w10:wrap anchorx="margin"/>
              </v:rect>
            </w:pict>
          </mc:Fallback>
        </mc:AlternateContent>
      </w:r>
    </w:p>
    <w:p w14:paraId="0B233A60" w14:textId="39926D8C" w:rsidR="00912FB0" w:rsidRPr="00876EB3" w:rsidRDefault="0022469D" w:rsidP="00912FB0">
      <w:pPr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drawing>
          <wp:anchor distT="0" distB="0" distL="114300" distR="114300" simplePos="0" relativeHeight="252213248" behindDoc="0" locked="0" layoutInCell="1" allowOverlap="1" wp14:anchorId="5066F08F" wp14:editId="0279A754">
            <wp:simplePos x="0" y="0"/>
            <wp:positionH relativeFrom="column">
              <wp:posOffset>15240</wp:posOffset>
            </wp:positionH>
            <wp:positionV relativeFrom="paragraph">
              <wp:posOffset>152400</wp:posOffset>
            </wp:positionV>
            <wp:extent cx="1441707" cy="1685547"/>
            <wp:effectExtent l="0" t="0" r="6350" b="0"/>
            <wp:wrapThrough wrapText="bothSides">
              <wp:wrapPolygon edited="0">
                <wp:start x="9991" y="244"/>
                <wp:lineTo x="8849" y="1709"/>
                <wp:lineTo x="7137" y="4151"/>
                <wp:lineTo x="4282" y="5616"/>
                <wp:lineTo x="2284" y="7325"/>
                <wp:lineTo x="2284" y="8546"/>
                <wp:lineTo x="571" y="12452"/>
                <wp:lineTo x="285" y="13673"/>
                <wp:lineTo x="285" y="21242"/>
                <wp:lineTo x="21410" y="21242"/>
                <wp:lineTo x="21124" y="16359"/>
                <wp:lineTo x="19697" y="11231"/>
                <wp:lineTo x="17699" y="8790"/>
                <wp:lineTo x="16271" y="8546"/>
                <wp:lineTo x="16842" y="4639"/>
                <wp:lineTo x="14559" y="1709"/>
                <wp:lineTo x="13702" y="244"/>
                <wp:lineTo x="9991" y="244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elp young children fill in forms_modified-0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1707" cy="1685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EB3">
        <w:rPr>
          <w:sz w:val="32"/>
          <w:szCs w:val="32"/>
        </w:rPr>
        <w:t xml:space="preserve">Ko tēnei mea te </w:t>
      </w:r>
      <w:r w:rsidRPr="00876EB3">
        <w:rPr>
          <w:b/>
          <w:bCs/>
          <w:sz w:val="32"/>
          <w:szCs w:val="32"/>
        </w:rPr>
        <w:t>tatauranga he wā e pātaingia ai koe mō ngā mea pēnei:</w:t>
      </w:r>
      <w:r w:rsidRPr="00876EB3">
        <w:rPr>
          <w:sz w:val="32"/>
          <w:szCs w:val="32"/>
        </w:rPr>
        <w:br/>
      </w:r>
    </w:p>
    <w:p w14:paraId="61831910" w14:textId="77777777" w:rsidR="00912FB0" w:rsidRPr="00BA7C92" w:rsidRDefault="00912FB0">
      <w:pPr>
        <w:pStyle w:val="ListParagraph"/>
        <w:numPr>
          <w:ilvl w:val="0"/>
          <w:numId w:val="1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ko wai koe</w:t>
      </w:r>
      <w:r>
        <w:rPr>
          <w:sz w:val="32"/>
        </w:rPr>
        <w:br/>
      </w:r>
    </w:p>
    <w:p w14:paraId="7D6570BF" w14:textId="77777777" w:rsidR="00912FB0" w:rsidRDefault="00912FB0">
      <w:pPr>
        <w:pStyle w:val="ListParagraph"/>
        <w:numPr>
          <w:ilvl w:val="0"/>
          <w:numId w:val="1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tokohia ngā tāngata e noho tahi ana me koe.</w:t>
      </w:r>
    </w:p>
    <w:p w14:paraId="37A34BD8" w14:textId="77777777" w:rsidR="00912FB0" w:rsidRPr="000F2BE5" w:rsidRDefault="00912FB0" w:rsidP="00912FB0">
      <w:pPr>
        <w:pStyle w:val="ListParagraph"/>
        <w:ind w:left="4253"/>
        <w:rPr>
          <w:rFonts w:cs="Arial"/>
          <w:szCs w:val="32"/>
        </w:rPr>
      </w:pPr>
    </w:p>
    <w:p w14:paraId="0EA16C12" w14:textId="77777777" w:rsidR="00912FB0" w:rsidRPr="000F2BE5" w:rsidRDefault="00912FB0" w:rsidP="00912FB0">
      <w:pPr>
        <w:ind w:left="3686"/>
        <w:rPr>
          <w:rFonts w:cs="Arial"/>
          <w:szCs w:val="32"/>
        </w:rPr>
      </w:pPr>
      <w:r>
        <w:rPr>
          <w:noProof/>
          <w:sz w:val="32"/>
        </w:rPr>
        <w:lastRenderedPageBreak/>
        <w:drawing>
          <wp:anchor distT="0" distB="0" distL="114300" distR="114300" simplePos="0" relativeHeight="252045312" behindDoc="0" locked="0" layoutInCell="1" allowOverlap="1" wp14:anchorId="19ED5A92" wp14:editId="1014FA04">
            <wp:simplePos x="0" y="0"/>
            <wp:positionH relativeFrom="column">
              <wp:posOffset>-209550</wp:posOffset>
            </wp:positionH>
            <wp:positionV relativeFrom="paragraph">
              <wp:posOffset>210069</wp:posOffset>
            </wp:positionV>
            <wp:extent cx="1752600" cy="937260"/>
            <wp:effectExtent l="0" t="0" r="0" b="0"/>
            <wp:wrapThrough wrapText="bothSides">
              <wp:wrapPolygon edited="0">
                <wp:start x="0" y="0"/>
                <wp:lineTo x="0" y="21073"/>
                <wp:lineTo x="21365" y="21073"/>
                <wp:lineTo x="21365" y="0"/>
                <wp:lineTo x="0" y="0"/>
              </wp:wrapPolygon>
            </wp:wrapThrough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last pag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937260"/>
                    </a:xfrm>
                    <a:prstGeom prst="rect">
                      <a:avLst/>
                    </a:prstGeom>
                    <a:ln w="57150"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BBB6C5" w14:textId="44A318D7" w:rsidR="001178AA" w:rsidRDefault="00912FB0" w:rsidP="00912FB0">
      <w:pPr>
        <w:ind w:left="3686"/>
        <w:rPr>
          <w:rFonts w:cs="Arial"/>
          <w:sz w:val="32"/>
          <w:szCs w:val="32"/>
        </w:rPr>
      </w:pPr>
      <w:r>
        <w:rPr>
          <w:sz w:val="32"/>
        </w:rPr>
        <w:t>Ka taea e koe ētahi atu kōrero te kite mō te āhua o te tatauranga kei ngā whārangi 5-6 o tēnei pukapuka.</w:t>
      </w:r>
    </w:p>
    <w:p w14:paraId="1EC12648" w14:textId="7284825E" w:rsidR="00876EB3" w:rsidRDefault="00876EB3" w:rsidP="00876EB3">
      <w:pPr>
        <w:ind w:left="3686"/>
        <w:rPr>
          <w:sz w:val="32"/>
          <w:szCs w:val="32"/>
        </w:rPr>
      </w:pPr>
    </w:p>
    <w:p w14:paraId="0C7103AB" w14:textId="608A3F1E" w:rsidR="00876EB3" w:rsidRDefault="00876EB3" w:rsidP="00876EB3">
      <w:pPr>
        <w:ind w:left="3686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2393472" behindDoc="0" locked="0" layoutInCell="1" allowOverlap="1" wp14:anchorId="644E5627" wp14:editId="17C87A46">
            <wp:simplePos x="0" y="0"/>
            <wp:positionH relativeFrom="column">
              <wp:posOffset>-55465</wp:posOffset>
            </wp:positionH>
            <wp:positionV relativeFrom="paragraph">
              <wp:posOffset>354386</wp:posOffset>
            </wp:positionV>
            <wp:extent cx="1706880" cy="628015"/>
            <wp:effectExtent l="0" t="0" r="7620" b="635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628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29A4A00" w14:textId="5D01DCB4" w:rsidR="00876EB3" w:rsidRPr="00083487" w:rsidRDefault="00876EB3" w:rsidP="00876EB3">
      <w:pPr>
        <w:ind w:left="3686"/>
        <w:rPr>
          <w:rFonts w:cs="Arial"/>
          <w:sz w:val="32"/>
          <w:szCs w:val="32"/>
        </w:rPr>
      </w:pPr>
      <w:r w:rsidRPr="00083487">
        <w:rPr>
          <w:sz w:val="32"/>
          <w:szCs w:val="32"/>
        </w:rPr>
        <w:t>Kua oti tēnei mōhiotanga te tuhi e Tatauranga Aotearoa</w:t>
      </w:r>
      <w:r>
        <w:rPr>
          <w:sz w:val="32"/>
          <w:szCs w:val="32"/>
        </w:rPr>
        <w:t>.</w:t>
      </w:r>
    </w:p>
    <w:p w14:paraId="3FFCD077" w14:textId="74158BA8" w:rsidR="001178AA" w:rsidRDefault="001178AA">
      <w:pPr>
        <w:ind w:left="3686"/>
        <w:rPr>
          <w:rFonts w:cs="Arial"/>
          <w:sz w:val="32"/>
          <w:szCs w:val="32"/>
        </w:rPr>
      </w:pPr>
    </w:p>
    <w:p w14:paraId="27064FE5" w14:textId="3833D68A" w:rsidR="006F7BEF" w:rsidRDefault="006F7BEF" w:rsidP="00912FB0">
      <w:pPr>
        <w:ind w:left="3686"/>
        <w:rPr>
          <w:rFonts w:cs="Arial"/>
          <w:sz w:val="22"/>
          <w:szCs w:val="32"/>
          <w:lang w:val="en-NZ"/>
        </w:rPr>
      </w:pPr>
    </w:p>
    <w:p w14:paraId="78F71B92" w14:textId="78C5D188" w:rsidR="00912FB0" w:rsidRPr="000F2BE5" w:rsidRDefault="00912FB0" w:rsidP="00912FB0">
      <w:pPr>
        <w:ind w:left="3686"/>
        <w:rPr>
          <w:rFonts w:cs="Arial"/>
          <w:sz w:val="22"/>
          <w:szCs w:val="3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2037120" behindDoc="1" locked="0" layoutInCell="1" allowOverlap="1" wp14:anchorId="51F5121D" wp14:editId="0CD5D77B">
                <wp:simplePos x="0" y="0"/>
                <wp:positionH relativeFrom="margin">
                  <wp:posOffset>2200906</wp:posOffset>
                </wp:positionH>
                <wp:positionV relativeFrom="paragraph">
                  <wp:posOffset>126577</wp:posOffset>
                </wp:positionV>
                <wp:extent cx="3533775" cy="1214393"/>
                <wp:effectExtent l="0" t="0" r="9525" b="508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775" cy="121439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6DF2CF" id="Rectangle 35" o:spid="_x0000_s1026" style="position:absolute;margin-left:173.3pt;margin-top:9.95pt;width:278.25pt;height:95.6pt;z-index:-251279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" fillcolor="#deeaf6 [664]" stroked="f" strokeweight="1pt">
                <w10:wrap anchorx="margin"/>
              </v:rect>
            </w:pict>
          </mc:Fallback>
        </mc:AlternateContent>
      </w:r>
    </w:p>
    <w:p w14:paraId="5866970A" w14:textId="77777777" w:rsidR="00083487" w:rsidRDefault="00083487" w:rsidP="00083487">
      <w:pPr>
        <w:ind w:left="3686"/>
        <w:rPr>
          <w:rFonts w:cs="Arial"/>
          <w:sz w:val="32"/>
          <w:szCs w:val="32"/>
        </w:rPr>
      </w:pPr>
      <w:r>
        <w:rPr>
          <w:sz w:val="32"/>
        </w:rPr>
        <w:t>Ko Tatauranga Aotearoa te hinonga kāwanatanga e whakahaere ana i te Tatauranga 2023.</w:t>
      </w:r>
    </w:p>
    <w:p w14:paraId="6C107506" w14:textId="77777777" w:rsidR="00083487" w:rsidRDefault="00083487" w:rsidP="00083487">
      <w:pPr>
        <w:ind w:left="3686" w:firstLine="720"/>
        <w:rPr>
          <w:sz w:val="32"/>
        </w:rPr>
      </w:pPr>
    </w:p>
    <w:p w14:paraId="4748C6FD" w14:textId="77777777" w:rsidR="00083487" w:rsidRDefault="00083487" w:rsidP="00912FB0">
      <w:pPr>
        <w:ind w:left="3686"/>
        <w:rPr>
          <w:sz w:val="32"/>
        </w:rPr>
      </w:pPr>
    </w:p>
    <w:p w14:paraId="7395B0A2" w14:textId="77777777" w:rsidR="00083487" w:rsidRDefault="00083487" w:rsidP="00912FB0">
      <w:pPr>
        <w:ind w:left="3686"/>
        <w:rPr>
          <w:sz w:val="32"/>
        </w:rPr>
      </w:pPr>
    </w:p>
    <w:p w14:paraId="7613FAC6" w14:textId="36750443" w:rsidR="00912FB0" w:rsidRDefault="00912FB0" w:rsidP="00912FB0">
      <w:pPr>
        <w:ind w:left="3686" w:right="95"/>
        <w:contextualSpacing/>
        <w:rPr>
          <w:rFonts w:cs="Arial"/>
          <w:sz w:val="32"/>
          <w:szCs w:val="32"/>
        </w:rPr>
      </w:pPr>
      <w:r>
        <w:br w:type="page"/>
      </w:r>
    </w:p>
    <w:p w14:paraId="1E5F2F66" w14:textId="1EE1DCA7" w:rsidR="00751CEB" w:rsidRPr="00083487" w:rsidRDefault="00B10596" w:rsidP="00074440">
      <w:pPr>
        <w:pStyle w:val="Heading2"/>
        <w:jc w:val="center"/>
        <w:rPr>
          <w:rFonts w:cs="Arial"/>
          <w:b w:val="0"/>
          <w:bCs/>
          <w:szCs w:val="40"/>
        </w:rPr>
      </w:pPr>
      <w:r w:rsidRPr="00083487">
        <w:rPr>
          <w:rFonts w:cs="Arial"/>
          <w:b w:val="0"/>
          <w:bCs/>
          <w:noProof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BACCB19" wp14:editId="3BC1EA72">
                <wp:simplePos x="0" y="0"/>
                <wp:positionH relativeFrom="margin">
                  <wp:align>right</wp:align>
                </wp:positionH>
                <wp:positionV relativeFrom="paragraph">
                  <wp:posOffset>-201667</wp:posOffset>
                </wp:positionV>
                <wp:extent cx="5715000" cy="714375"/>
                <wp:effectExtent l="19050" t="19050" r="19050" b="28575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10774DD" id="Rectangle 116" o:spid="_x0000_s1026" style="position:absolute;margin-left:398.8pt;margin-top:-15.9pt;width:450pt;height:56.25pt;z-index:25169100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" filled="f" strokecolor="#c09" strokeweight="3pt">
                <w10:wrap anchorx="margin"/>
              </v:rect>
            </w:pict>
          </mc:Fallback>
        </mc:AlternateContent>
      </w:r>
      <w:r w:rsidRPr="00083487">
        <w:rPr>
          <w:rFonts w:cs="Arial"/>
          <w:b w:val="0"/>
          <w:bCs/>
          <w:szCs w:val="40"/>
        </w:rPr>
        <w:t>He aha te tatauranga?</w:t>
      </w:r>
    </w:p>
    <w:p w14:paraId="4E3EF942" w14:textId="50E682D2" w:rsidR="00751CEB" w:rsidRDefault="00751CEB" w:rsidP="003B68C7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6713DA1A" w14:textId="26D76135" w:rsidR="00503A55" w:rsidRPr="00083487" w:rsidRDefault="0009106A" w:rsidP="00706A15">
      <w:pPr>
        <w:ind w:left="3686"/>
        <w:contextualSpacing/>
        <w:rPr>
          <w:rFonts w:cs="Arial"/>
          <w:szCs w:val="28"/>
        </w:rPr>
      </w:pPr>
      <w:r>
        <w:rPr>
          <w:noProof/>
          <w:sz w:val="32"/>
        </w:rPr>
        <mc:AlternateContent>
          <mc:Choice Requires="wpg">
            <w:drawing>
              <wp:anchor distT="0" distB="0" distL="114300" distR="114300" simplePos="0" relativeHeight="251787264" behindDoc="0" locked="0" layoutInCell="1" allowOverlap="1" wp14:anchorId="6810224C" wp14:editId="194BDE39">
                <wp:simplePos x="0" y="0"/>
                <wp:positionH relativeFrom="column">
                  <wp:posOffset>-201706</wp:posOffset>
                </wp:positionH>
                <wp:positionV relativeFrom="paragraph">
                  <wp:posOffset>219859</wp:posOffset>
                </wp:positionV>
                <wp:extent cx="2003612" cy="827916"/>
                <wp:effectExtent l="0" t="0" r="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3612" cy="827916"/>
                          <a:chOff x="0" y="0"/>
                          <a:chExt cx="2230523" cy="863051"/>
                        </a:xfrm>
                      </wpg:grpSpPr>
                      <pic:pic xmlns:pic="http://schemas.openxmlformats.org/drawingml/2006/picture">
                        <pic:nvPicPr>
                          <pic:cNvPr id="20" name="Picture 20" descr="Shap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2972" cy="8625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Arrow: Right 28"/>
                        <wps:cNvSpPr/>
                        <wps:spPr>
                          <a:xfrm>
                            <a:off x="903253" y="353005"/>
                            <a:ext cx="429371" cy="206734"/>
                          </a:xfrm>
                          <a:prstGeom prst="rightArrow">
                            <a:avLst/>
                          </a:prstGeom>
                          <a:solidFill>
                            <a:schemeClr val="accent5">
                              <a:lumMod val="7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3" descr="Shap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67463" y="0"/>
                            <a:ext cx="863060" cy="86305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428577" id="Group 18" o:spid="_x0000_s1026" style="position:absolute;margin-left:-15.9pt;margin-top:17.3pt;width:157.75pt;height:65.2pt;z-index:251787264;mso-width-relative:margin;mso-height-relative:margin" coordsize="22305,86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alt="Shape&#10;&#10;Description automatically generated" style="position:absolute;width:8629;height:86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qoQFnAAAAA2wAAAA8AAABkcnMvZG93bnJldi54bWxET02LwjAQvQv+hzCCF9FU2RapTUVkF4Q9&#10;rdX70IxtsZmUJtXqr98cFvb4eN/ZfjSteFDvGssK1qsIBHFpdcOVgkvxtdyCcB5ZY2uZFLzIwT6f&#10;TjJMtX3yDz3OvhIhhF2KCmrvu1RKV9Zk0K1sRxy4m+0N+gD7SuoenyHctHITRYk02HBoqLGjY03l&#10;/TwYBd+NGZKYrsXikMQ+HsrPt/24KDWfjYcdCE+j/xf/uU9awSasD1/CD5D5L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GqhAWcAAAADbAAAADwAAAAAAAAAAAAAAAACfAgAA&#10;ZHJzL2Rvd25yZXYueG1sUEsFBgAAAAAEAAQA9wAAAIwDAAAAAA==&#10;">
                  <v:imagedata r:id="rId24" o:title="Shape&#10;&#10;Description automatically generated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8" o:spid="_x0000_s1028" type="#_x0000_t13" style="position:absolute;left:9032;top:3530;width:4294;height:206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rqpC8IA&#10;AADbAAAADwAAAGRycy9kb3ducmV2LnhtbESPQWvCQBSE74X+h+UVems2zUEkukoIFIpeNIrnl+wz&#10;CWbfptk1Sf+9KxR6HGa+GWa9nU0nRhpca1nBZxSDIK6sbrlWcD59fSxBOI+ssbNMCn7JwXbz+rLG&#10;VNuJjzQWvhahhF2KChrv+1RKVzVk0EW2Jw7e1Q4GfZBDLfWAUyg3nUzieCENthwWGuwpb6i6FXej&#10;IJk83krKLne3P1yzUv/kebtT6v1tzlYgPM3+P/xHf+vAJfD8En6A3D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uqkLwgAAANsAAAAPAAAAAAAAAAAAAAAAAJgCAABkcnMvZG93&#10;bnJldi54bWxQSwUGAAAAAAQABAD1AAAAhwMAAAAA&#10;" adj="16400" fillcolor="#2e74b5 [2408]" strokecolor="#1f3763 [1604]" strokeweight="1pt"/>
                <v:shape id="Picture 23" o:spid="_x0000_s1029" type="#_x0000_t75" alt="Shape&#10;&#10;Description automatically generated" style="position:absolute;left:13674;width:8631;height:86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r13tzDAAAA2wAAAA8AAABkcnMvZG93bnJldi54bWxEj0FrwkAUhO8F/8PyBG91UxWR1FVaoWAP&#10;PZgWe31kn9lo9m3IPmP677tCocdhZr5h1tvBN6qnLtaBDTxNM1DEZbA1Vwa+Pt8eV6CiIFtsApOB&#10;H4qw3Ywe1pjbcOMD9YVUKkE45mjAibS51rF05DFOQ0ucvFPoPEqSXaVth7cE942eZdlSe6w5LThs&#10;aeeovBRXb2DprmeNr7v++7gPxeI9fpxkIcZMxsPLMyihQf7Df+29NTCbw/1L+gF68w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2vXe3MMAAADbAAAADwAAAAAAAAAAAAAAAACf&#10;AgAAZHJzL2Rvd25yZXYueG1sUEsFBgAAAAAEAAQA9wAAAI8DAAAAAA==&#10;">
                  <v:imagedata r:id="rId25" o:title="Shape&#10;&#10;Description automatically generated"/>
                  <v:path arrowok="t"/>
                </v:shape>
              </v:group>
            </w:pict>
          </mc:Fallback>
        </mc:AlternateContent>
      </w:r>
    </w:p>
    <w:p w14:paraId="33A6E1D3" w14:textId="3A388F1F" w:rsidR="004F6552" w:rsidRPr="00876EB3" w:rsidRDefault="004F6552" w:rsidP="004F6552">
      <w:pPr>
        <w:ind w:left="3686"/>
        <w:contextualSpacing/>
        <w:rPr>
          <w:rFonts w:cs="Arial"/>
          <w:sz w:val="32"/>
          <w:szCs w:val="32"/>
        </w:rPr>
      </w:pPr>
      <w:r w:rsidRPr="00876EB3">
        <w:rPr>
          <w:sz w:val="32"/>
          <w:szCs w:val="32"/>
        </w:rPr>
        <w:t>Ko tēnei mea te tatauranga:</w:t>
      </w:r>
    </w:p>
    <w:p w14:paraId="243231F9" w14:textId="77777777" w:rsidR="004F6552" w:rsidRPr="00876EB3" w:rsidRDefault="004F6552" w:rsidP="004F6552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34B3DA86" w14:textId="77777777" w:rsidR="004F6552" w:rsidRPr="00876EB3" w:rsidRDefault="004F6552">
      <w:pPr>
        <w:pStyle w:val="ListParagraph"/>
        <w:numPr>
          <w:ilvl w:val="0"/>
          <w:numId w:val="8"/>
        </w:numPr>
        <w:ind w:left="4253" w:hanging="567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drawing>
          <wp:anchor distT="0" distB="0" distL="114300" distR="114300" simplePos="0" relativeHeight="251786240" behindDoc="0" locked="0" layoutInCell="1" allowOverlap="1" wp14:anchorId="081DC42F" wp14:editId="0E98FD23">
            <wp:simplePos x="0" y="0"/>
            <wp:positionH relativeFrom="column">
              <wp:posOffset>247650</wp:posOffset>
            </wp:positionH>
            <wp:positionV relativeFrom="paragraph">
              <wp:posOffset>118110</wp:posOffset>
            </wp:positionV>
            <wp:extent cx="1033780" cy="1514475"/>
            <wp:effectExtent l="0" t="0" r="0" b="9525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Map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78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6EB3">
        <w:rPr>
          <w:sz w:val="32"/>
          <w:szCs w:val="32"/>
        </w:rPr>
        <w:t>ka mahia ia 5 tau</w:t>
      </w:r>
    </w:p>
    <w:p w14:paraId="72D321F1" w14:textId="13B68E20" w:rsidR="004F6552" w:rsidRPr="004F6552" w:rsidRDefault="004F6552" w:rsidP="004F6552">
      <w:pPr>
        <w:pStyle w:val="ListParagraph"/>
        <w:ind w:left="4253"/>
        <w:rPr>
          <w:rFonts w:cs="Arial"/>
          <w:sz w:val="26"/>
          <w:szCs w:val="32"/>
          <w:lang w:val="en-NZ"/>
        </w:rPr>
      </w:pPr>
    </w:p>
    <w:p w14:paraId="28C9FD88" w14:textId="41816887" w:rsidR="004F6552" w:rsidRDefault="00A73C70">
      <w:pPr>
        <w:pStyle w:val="ListParagraph"/>
        <w:numPr>
          <w:ilvl w:val="0"/>
          <w:numId w:val="8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h</w:t>
      </w:r>
      <w:r w:rsidR="004F6552">
        <w:rPr>
          <w:sz w:val="32"/>
        </w:rPr>
        <w:t xml:space="preserve">e pēhea tātou e kimi kōrero ai mō ngā tāngata kei Aotearoa. </w:t>
      </w:r>
    </w:p>
    <w:p w14:paraId="63A45155" w14:textId="77777777" w:rsidR="004F6552" w:rsidRDefault="004F6552" w:rsidP="00503A55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31D11B65" w14:textId="179527E1" w:rsidR="004F6552" w:rsidRDefault="00EF094B" w:rsidP="00503A55">
      <w:pPr>
        <w:ind w:left="3686"/>
        <w:contextualSpacing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072960" behindDoc="0" locked="0" layoutInCell="1" allowOverlap="1" wp14:anchorId="0EF3DB62" wp14:editId="1E33E5AF">
            <wp:simplePos x="0" y="0"/>
            <wp:positionH relativeFrom="column">
              <wp:posOffset>-13970</wp:posOffset>
            </wp:positionH>
            <wp:positionV relativeFrom="paragraph">
              <wp:posOffset>191919</wp:posOffset>
            </wp:positionV>
            <wp:extent cx="1544955" cy="1837690"/>
            <wp:effectExtent l="0" t="0" r="0" b="0"/>
            <wp:wrapThrough wrapText="bothSides">
              <wp:wrapPolygon edited="0">
                <wp:start x="8523" y="1791"/>
                <wp:lineTo x="7457" y="2911"/>
                <wp:lineTo x="6658" y="4478"/>
                <wp:lineTo x="6658" y="5822"/>
                <wp:lineTo x="5060" y="9404"/>
                <wp:lineTo x="3729" y="10300"/>
                <wp:lineTo x="2131" y="12091"/>
                <wp:lineTo x="2131" y="12987"/>
                <wp:lineTo x="1065" y="16569"/>
                <wp:lineTo x="1065" y="17689"/>
                <wp:lineTo x="4261" y="19704"/>
                <wp:lineTo x="5859" y="20152"/>
                <wp:lineTo x="19975" y="20152"/>
                <wp:lineTo x="18644" y="12763"/>
                <wp:lineTo x="17312" y="10300"/>
                <wp:lineTo x="13850" y="5822"/>
                <wp:lineTo x="12784" y="3583"/>
                <wp:lineTo x="11719" y="1791"/>
                <wp:lineTo x="8523" y="1791"/>
              </wp:wrapPolygon>
            </wp:wrapThrough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ointin to themselves BROWN eyes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955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C73CB9" w14:textId="4AEF2A7F" w:rsidR="00503A55" w:rsidRPr="004F6552" w:rsidRDefault="00503A55" w:rsidP="00503A55">
      <w:pPr>
        <w:ind w:left="3686"/>
        <w:contextualSpacing/>
        <w:rPr>
          <w:rFonts w:cs="Arial"/>
          <w:sz w:val="26"/>
          <w:szCs w:val="32"/>
        </w:rPr>
      </w:pPr>
      <w:r>
        <w:rPr>
          <w:sz w:val="32"/>
        </w:rPr>
        <w:t>Ka mahia te tatauranga mā te whakamahi i ngā puka e pātai ana i ētahi pātai:</w:t>
      </w:r>
      <w:r>
        <w:rPr>
          <w:sz w:val="32"/>
        </w:rPr>
        <w:br/>
      </w:r>
    </w:p>
    <w:p w14:paraId="34716591" w14:textId="51FA08BE" w:rsidR="00503A55" w:rsidRPr="004F6552" w:rsidRDefault="00503A55">
      <w:pPr>
        <w:pStyle w:val="ListParagraph"/>
        <w:numPr>
          <w:ilvl w:val="0"/>
          <w:numId w:val="3"/>
        </w:numPr>
        <w:ind w:left="4253" w:hanging="567"/>
        <w:rPr>
          <w:rFonts w:cs="Arial"/>
          <w:sz w:val="26"/>
          <w:szCs w:val="32"/>
        </w:rPr>
      </w:pPr>
      <w:r>
        <w:rPr>
          <w:sz w:val="32"/>
        </w:rPr>
        <w:t>mōu</w:t>
      </w:r>
      <w:r>
        <w:rPr>
          <w:sz w:val="32"/>
        </w:rPr>
        <w:br/>
      </w:r>
    </w:p>
    <w:p w14:paraId="03E04935" w14:textId="10E6AEF0" w:rsidR="00503A55" w:rsidRPr="00083487" w:rsidRDefault="00876EB3">
      <w:pPr>
        <w:pStyle w:val="ListParagraph"/>
        <w:numPr>
          <w:ilvl w:val="0"/>
          <w:numId w:val="3"/>
        </w:numPr>
        <w:ind w:left="4253" w:hanging="567"/>
        <w:rPr>
          <w:rFonts w:cs="Arial"/>
          <w:sz w:val="32"/>
          <w:szCs w:val="32"/>
        </w:rPr>
      </w:pPr>
      <w:r w:rsidRPr="00083487">
        <w:rPr>
          <w:noProof/>
          <w:sz w:val="32"/>
          <w:szCs w:val="32"/>
        </w:rPr>
        <w:drawing>
          <wp:anchor distT="0" distB="0" distL="114300" distR="114300" simplePos="0" relativeHeight="252248064" behindDoc="0" locked="0" layoutInCell="1" allowOverlap="1" wp14:anchorId="7C4ADE4A" wp14:editId="6F9E18D3">
            <wp:simplePos x="0" y="0"/>
            <wp:positionH relativeFrom="column">
              <wp:posOffset>-122196</wp:posOffset>
            </wp:positionH>
            <wp:positionV relativeFrom="paragraph">
              <wp:posOffset>225453</wp:posOffset>
            </wp:positionV>
            <wp:extent cx="1769533" cy="1466850"/>
            <wp:effectExtent l="0" t="0" r="254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533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1387" w:rsidRPr="00083487">
        <w:rPr>
          <w:sz w:val="32"/>
          <w:szCs w:val="32"/>
        </w:rPr>
        <w:t>mō te wāhi e noho nā koe.</w:t>
      </w:r>
    </w:p>
    <w:p w14:paraId="4E653186" w14:textId="2347B490" w:rsidR="00503A55" w:rsidRPr="00083487" w:rsidRDefault="00503A55" w:rsidP="00503A55">
      <w:pPr>
        <w:pStyle w:val="ListParagraph"/>
        <w:rPr>
          <w:rFonts w:cs="Arial"/>
          <w:sz w:val="32"/>
          <w:szCs w:val="32"/>
        </w:rPr>
      </w:pPr>
    </w:p>
    <w:p w14:paraId="1B29AF28" w14:textId="6E7DE683" w:rsidR="00503A55" w:rsidRPr="00083487" w:rsidRDefault="00503A55" w:rsidP="00503A55">
      <w:pPr>
        <w:pStyle w:val="ListParagraph"/>
        <w:rPr>
          <w:rFonts w:cs="Arial"/>
          <w:sz w:val="32"/>
          <w:szCs w:val="32"/>
        </w:rPr>
      </w:pPr>
    </w:p>
    <w:p w14:paraId="29316454" w14:textId="20470FFC" w:rsidR="00503A55" w:rsidRPr="00083487" w:rsidRDefault="00925C53" w:rsidP="00503A55">
      <w:pPr>
        <w:ind w:left="3686"/>
        <w:rPr>
          <w:rFonts w:cs="Arial"/>
          <w:sz w:val="32"/>
          <w:szCs w:val="32"/>
        </w:rPr>
      </w:pPr>
      <w:r w:rsidRPr="00083487">
        <w:rPr>
          <w:sz w:val="32"/>
          <w:szCs w:val="32"/>
        </w:rPr>
        <w:t>Ka taea e koe te mahi i te tatauranga mā te whakakī i:</w:t>
      </w:r>
    </w:p>
    <w:p w14:paraId="66E2B957" w14:textId="46DE883A" w:rsidR="00503A55" w:rsidRPr="00083487" w:rsidRDefault="00083487" w:rsidP="00503A55">
      <w:pPr>
        <w:ind w:left="3686"/>
        <w:rPr>
          <w:rFonts w:cs="Arial"/>
          <w:sz w:val="32"/>
          <w:szCs w:val="32"/>
          <w:lang w:val="en-NZ"/>
        </w:rPr>
      </w:pPr>
      <w:r w:rsidRPr="00083487">
        <w:rPr>
          <w:b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890688" behindDoc="0" locked="0" layoutInCell="1" allowOverlap="1" wp14:anchorId="52ED2E79" wp14:editId="0254212C">
                <wp:simplePos x="0" y="0"/>
                <wp:positionH relativeFrom="column">
                  <wp:posOffset>-79872</wp:posOffset>
                </wp:positionH>
                <wp:positionV relativeFrom="paragraph">
                  <wp:posOffset>72473</wp:posOffset>
                </wp:positionV>
                <wp:extent cx="1958975" cy="1303020"/>
                <wp:effectExtent l="0" t="0" r="3175" b="0"/>
                <wp:wrapNone/>
                <wp:docPr id="343" name="Group 3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8975" cy="1303020"/>
                          <a:chOff x="0" y="0"/>
                          <a:chExt cx="3081843" cy="2050415"/>
                        </a:xfrm>
                      </wpg:grpSpPr>
                      <pic:pic xmlns:pic="http://schemas.openxmlformats.org/drawingml/2006/picture">
                        <pic:nvPicPr>
                          <pic:cNvPr id="344" name="Picture 12">
                            <a:extLst>
                              <a:ext uri="{FF2B5EF4-FFF2-40B4-BE49-F238E27FC236}">
                                <a16:creationId xmlns:a16="http://schemas.microsoft.com/office/drawing/2014/main" id="{2B62D7FE-773B-4A98-9DC1-92F637E8C6A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504" t="22940" r="39473" b="27867"/>
                          <a:stretch/>
                        </pic:blipFill>
                        <pic:spPr>
                          <a:xfrm>
                            <a:off x="0" y="0"/>
                            <a:ext cx="1438910" cy="20504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" name="Picture 10">
                            <a:extLst>
                              <a:ext uri="{FF2B5EF4-FFF2-40B4-BE49-F238E27FC236}">
                                <a16:creationId xmlns:a16="http://schemas.microsoft.com/office/drawing/2014/main" id="{27F67B14-3A8F-4991-A303-CABD2EAFBFE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405" t="23437" r="40578" b="27950"/>
                          <a:stretch/>
                        </pic:blipFill>
                        <pic:spPr>
                          <a:xfrm>
                            <a:off x="1580068" y="23495"/>
                            <a:ext cx="1501775" cy="20269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671FC1" id="Group 343" o:spid="_x0000_s1026" style="position:absolute;margin-left:-6.3pt;margin-top:5.7pt;width:154.25pt;height:102.6pt;z-index:251890688;mso-width-relative:margin;mso-height-relative:margin" coordsize="30818,205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width:14389;height:205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">
                  <v:imagedata r:id="rId31" o:title="" croptop="15034f" cropbottom="18263f" cropleft="24579f" cropright="25869f"/>
                </v:shape>
                <v:shape id="Picture 10" o:spid="_x0000_s1028" type="#_x0000_t75" style="position:absolute;left:15800;top:234;width:15018;height:20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">
                  <v:imagedata r:id="rId32" o:title="" croptop="15360f" cropbottom="18317f" cropleft="23203f" cropright="26593f"/>
                </v:shape>
              </v:group>
            </w:pict>
          </mc:Fallback>
        </mc:AlternateContent>
      </w:r>
    </w:p>
    <w:p w14:paraId="22ED1BBE" w14:textId="464B3015" w:rsidR="00503A55" w:rsidRPr="00876EB3" w:rsidRDefault="001B1C29" w:rsidP="004A2D07">
      <w:pPr>
        <w:pStyle w:val="ListParagraph"/>
        <w:numPr>
          <w:ilvl w:val="0"/>
          <w:numId w:val="9"/>
        </w:numPr>
        <w:ind w:left="4253" w:hanging="567"/>
        <w:rPr>
          <w:rFonts w:cs="Arial"/>
          <w:b/>
          <w:sz w:val="32"/>
          <w:szCs w:val="32"/>
        </w:rPr>
      </w:pPr>
      <w:r w:rsidRPr="00876EB3">
        <w:rPr>
          <w:sz w:val="32"/>
          <w:szCs w:val="32"/>
        </w:rPr>
        <w:t>ētahi puka tuihono</w:t>
      </w:r>
      <w:r w:rsidR="00876EB3">
        <w:rPr>
          <w:sz w:val="32"/>
          <w:szCs w:val="32"/>
        </w:rPr>
        <w:t xml:space="preserve"> </w:t>
      </w:r>
      <w:r w:rsidR="00503A55" w:rsidRPr="00876EB3">
        <w:rPr>
          <w:b/>
          <w:sz w:val="32"/>
          <w:szCs w:val="32"/>
        </w:rPr>
        <w:t xml:space="preserve">tēnei rānei </w:t>
      </w:r>
    </w:p>
    <w:p w14:paraId="7D4E1964" w14:textId="1BC0D603" w:rsidR="00503A55" w:rsidRPr="00876EB3" w:rsidRDefault="00503A55" w:rsidP="00503A55">
      <w:pPr>
        <w:rPr>
          <w:rFonts w:cs="Arial"/>
          <w:sz w:val="26"/>
          <w:szCs w:val="32"/>
        </w:rPr>
      </w:pPr>
    </w:p>
    <w:p w14:paraId="3ADEBC5F" w14:textId="70114C2B" w:rsidR="001178AA" w:rsidRPr="001178AA" w:rsidRDefault="00503A55" w:rsidP="001178AA">
      <w:pPr>
        <w:pStyle w:val="ListParagraph"/>
        <w:numPr>
          <w:ilvl w:val="0"/>
          <w:numId w:val="9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ētahi puka pepa.</w:t>
      </w:r>
      <w:r>
        <w:rPr>
          <w:sz w:val="32"/>
        </w:rPr>
        <w:br w:type="page"/>
      </w:r>
    </w:p>
    <w:p w14:paraId="711CA2C0" w14:textId="1A5EDEC1" w:rsidR="00706A15" w:rsidRDefault="00FA4A1A" w:rsidP="00706A15">
      <w:pPr>
        <w:ind w:left="3686"/>
        <w:contextualSpacing/>
        <w:rPr>
          <w:rFonts w:cs="Arial"/>
          <w:sz w:val="32"/>
          <w:szCs w:val="32"/>
        </w:rPr>
      </w:pPr>
      <w:r>
        <w:rPr>
          <w:noProof/>
          <w:sz w:val="32"/>
        </w:rPr>
        <w:lastRenderedPageBreak/>
        <w:drawing>
          <wp:anchor distT="0" distB="0" distL="114300" distR="114300" simplePos="0" relativeHeight="252342272" behindDoc="1" locked="0" layoutInCell="1" allowOverlap="1" wp14:anchorId="529940E5" wp14:editId="338DA7F2">
            <wp:simplePos x="0" y="0"/>
            <wp:positionH relativeFrom="column">
              <wp:posOffset>-228600</wp:posOffset>
            </wp:positionH>
            <wp:positionV relativeFrom="paragraph">
              <wp:posOffset>-219075</wp:posOffset>
            </wp:positionV>
            <wp:extent cx="2059940" cy="1179195"/>
            <wp:effectExtent l="0" t="0" r="0" b="190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HOSPITAL modified-01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940" cy="1179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2"/>
        </w:rPr>
        <w:t>Ko ngā mōhiotanga tatauranga ka whakamahia hei whakamahere i ngā mea pēnei i:</w:t>
      </w:r>
    </w:p>
    <w:p w14:paraId="729C9097" w14:textId="41007BF5" w:rsidR="00706A15" w:rsidRPr="00876EB3" w:rsidRDefault="00706A15" w:rsidP="00706A15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41943BAF" w14:textId="4AA04DA1" w:rsidR="00706A15" w:rsidRPr="003B2BF6" w:rsidRDefault="00FA4A1A">
      <w:pPr>
        <w:pStyle w:val="ListParagraph"/>
        <w:numPr>
          <w:ilvl w:val="0"/>
          <w:numId w:val="7"/>
        </w:numPr>
        <w:ind w:left="4253" w:hanging="567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drawing>
          <wp:anchor distT="0" distB="0" distL="114300" distR="114300" simplePos="0" relativeHeight="252075008" behindDoc="0" locked="0" layoutInCell="1" allowOverlap="1" wp14:anchorId="65516A7D" wp14:editId="5C70C05C">
            <wp:simplePos x="0" y="0"/>
            <wp:positionH relativeFrom="column">
              <wp:posOffset>-114300</wp:posOffset>
            </wp:positionH>
            <wp:positionV relativeFrom="paragraph">
              <wp:posOffset>158115</wp:posOffset>
            </wp:positionV>
            <wp:extent cx="1830070" cy="1085850"/>
            <wp:effectExtent l="0" t="0" r="0" b="0"/>
            <wp:wrapThrough wrapText="bothSides">
              <wp:wrapPolygon edited="0">
                <wp:start x="0" y="0"/>
                <wp:lineTo x="0" y="21221"/>
                <wp:lineTo x="21360" y="21221"/>
                <wp:lineTo x="21360" y="0"/>
                <wp:lineTo x="0" y="0"/>
              </wp:wrapPolygon>
            </wp:wrapThrough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high school college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070" cy="10858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EB3">
        <w:rPr>
          <w:sz w:val="32"/>
          <w:szCs w:val="32"/>
        </w:rPr>
        <w:t>te taurimatanga hauora</w:t>
      </w:r>
      <w:r>
        <w:rPr>
          <w:sz w:val="32"/>
        </w:rPr>
        <w:br/>
      </w:r>
    </w:p>
    <w:p w14:paraId="5051F81D" w14:textId="3D645028" w:rsidR="003B2BF6" w:rsidRPr="003B2BF6" w:rsidRDefault="003B2BF6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ngā kura</w:t>
      </w:r>
    </w:p>
    <w:p w14:paraId="56294E13" w14:textId="4FB4D5E0" w:rsidR="003B2BF6" w:rsidRPr="003B2BF6" w:rsidRDefault="00F6608E" w:rsidP="003B2BF6">
      <w:pPr>
        <w:pStyle w:val="ListParagraph"/>
        <w:ind w:left="4253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054528" behindDoc="0" locked="0" layoutInCell="1" allowOverlap="1" wp14:anchorId="1ABC7CEB" wp14:editId="6C907444">
            <wp:simplePos x="0" y="0"/>
            <wp:positionH relativeFrom="column">
              <wp:posOffset>-153035</wp:posOffset>
            </wp:positionH>
            <wp:positionV relativeFrom="paragraph">
              <wp:posOffset>393700</wp:posOffset>
            </wp:positionV>
            <wp:extent cx="1925320" cy="954405"/>
            <wp:effectExtent l="0" t="0" r="0" b="0"/>
            <wp:wrapThrough wrapText="bothSides">
              <wp:wrapPolygon edited="0">
                <wp:start x="2992" y="431"/>
                <wp:lineTo x="1069" y="1725"/>
                <wp:lineTo x="427" y="3880"/>
                <wp:lineTo x="214" y="18539"/>
                <wp:lineTo x="2351" y="20695"/>
                <wp:lineTo x="5343" y="21126"/>
                <wp:lineTo x="6198" y="21126"/>
                <wp:lineTo x="9831" y="20695"/>
                <wp:lineTo x="20090" y="16383"/>
                <wp:lineTo x="20517" y="15090"/>
                <wp:lineTo x="20945" y="5605"/>
                <wp:lineTo x="15815" y="3018"/>
                <wp:lineTo x="6625" y="431"/>
                <wp:lineTo x="2992" y="431"/>
              </wp:wrapPolygon>
            </wp:wrapThrough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Bus-01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32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C27586" w14:textId="77D8B56C" w:rsidR="00706A15" w:rsidRPr="003B2BF6" w:rsidRDefault="003B2BF6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te whai whare</w:t>
      </w:r>
      <w:r>
        <w:rPr>
          <w:sz w:val="32"/>
        </w:rPr>
        <w:br/>
      </w:r>
    </w:p>
    <w:p w14:paraId="30B86B08" w14:textId="5F877847" w:rsidR="003B2BF6" w:rsidRPr="003B2BF6" w:rsidRDefault="00706A15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ngā pahi me ngā tereina</w:t>
      </w:r>
    </w:p>
    <w:p w14:paraId="5011F0AE" w14:textId="6B1E30C1" w:rsidR="003B2BF6" w:rsidRPr="003B2BF6" w:rsidRDefault="00FA4A1A" w:rsidP="003B2BF6">
      <w:pPr>
        <w:pStyle w:val="ListParagraph"/>
        <w:ind w:left="4253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076032" behindDoc="0" locked="0" layoutInCell="1" allowOverlap="1" wp14:anchorId="285E7739" wp14:editId="7CC955A7">
            <wp:simplePos x="0" y="0"/>
            <wp:positionH relativeFrom="column">
              <wp:posOffset>-114300</wp:posOffset>
            </wp:positionH>
            <wp:positionV relativeFrom="paragraph">
              <wp:posOffset>222885</wp:posOffset>
            </wp:positionV>
            <wp:extent cx="1838325" cy="1158875"/>
            <wp:effectExtent l="0" t="0" r="0" b="3175"/>
            <wp:wrapThrough wrapText="bothSides">
              <wp:wrapPolygon edited="0">
                <wp:start x="5820" y="0"/>
                <wp:lineTo x="672" y="3196"/>
                <wp:lineTo x="224" y="3906"/>
                <wp:lineTo x="224" y="20594"/>
                <wp:lineTo x="448" y="21304"/>
                <wp:lineTo x="21040" y="21304"/>
                <wp:lineTo x="21264" y="20594"/>
                <wp:lineTo x="21264" y="18819"/>
                <wp:lineTo x="21040" y="17753"/>
                <wp:lineTo x="20145" y="6391"/>
                <wp:lineTo x="21040" y="3551"/>
                <wp:lineTo x="17683" y="1775"/>
                <wp:lineTo x="8953" y="0"/>
                <wp:lineTo x="5820" y="0"/>
              </wp:wrapPolygon>
            </wp:wrapThrough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A LIBRARY-01.pn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0A1334" w14:textId="1D37FE77" w:rsidR="003B2BF6" w:rsidRPr="003B2BF6" w:rsidRDefault="003B2BF6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te hanga rori</w:t>
      </w:r>
    </w:p>
    <w:p w14:paraId="6EA5CADD" w14:textId="3401D9EF" w:rsidR="003B2BF6" w:rsidRPr="003B2BF6" w:rsidRDefault="003B2BF6" w:rsidP="003B2BF6">
      <w:pPr>
        <w:pStyle w:val="ListParagraph"/>
        <w:ind w:left="4253"/>
        <w:rPr>
          <w:rFonts w:cs="Arial"/>
          <w:sz w:val="32"/>
          <w:szCs w:val="32"/>
          <w:lang w:val="en-NZ"/>
        </w:rPr>
      </w:pPr>
    </w:p>
    <w:p w14:paraId="7FDC8DE6" w14:textId="0AD68680" w:rsidR="00751CEB" w:rsidRPr="00CB7A81" w:rsidRDefault="003B2BF6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ngā whare mō te iwi whānui pēnei i ngā whare pukapuka.</w:t>
      </w:r>
    </w:p>
    <w:p w14:paraId="48337011" w14:textId="181F34C7" w:rsidR="006F7BEF" w:rsidRDefault="006F7BEF">
      <w:pPr>
        <w:ind w:left="3686"/>
        <w:rPr>
          <w:rFonts w:cs="Arial"/>
          <w:sz w:val="32"/>
          <w:szCs w:val="32"/>
          <w:lang w:val="en-NZ"/>
        </w:rPr>
      </w:pPr>
    </w:p>
    <w:p w14:paraId="73AB5FD0" w14:textId="522A2C9C" w:rsidR="006F7BEF" w:rsidRDefault="005376E0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10528" behindDoc="0" locked="0" layoutInCell="1" allowOverlap="1" wp14:anchorId="79A71D49" wp14:editId="52E7D8BC">
            <wp:simplePos x="0" y="0"/>
            <wp:positionH relativeFrom="margin">
              <wp:posOffset>46990</wp:posOffset>
            </wp:positionH>
            <wp:positionV relativeFrom="paragraph">
              <wp:posOffset>122555</wp:posOffset>
            </wp:positionV>
            <wp:extent cx="1471295" cy="1313180"/>
            <wp:effectExtent l="0" t="0" r="0" b="127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295" cy="1313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7778B2" w14:textId="1CC1CEE0" w:rsidR="006F7BEF" w:rsidRDefault="006F7BEF" w:rsidP="006F7BEF">
      <w:pPr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E kī ana te ture me whakakī ngā tāngata katoa i Aotearoa i te tatauranga. </w:t>
      </w:r>
    </w:p>
    <w:p w14:paraId="276E6CBE" w14:textId="18E71DFB" w:rsidR="00706A15" w:rsidRDefault="00706A15">
      <w:pPr>
        <w:ind w:left="3686"/>
        <w:rPr>
          <w:rFonts w:cs="Arial"/>
          <w:sz w:val="32"/>
          <w:szCs w:val="32"/>
        </w:rPr>
      </w:pPr>
      <w:r>
        <w:br w:type="page"/>
      </w:r>
    </w:p>
    <w:p w14:paraId="5B0DB924" w14:textId="16477264" w:rsidR="00A83C7C" w:rsidRPr="00074440" w:rsidRDefault="00B10596" w:rsidP="00074440">
      <w:pPr>
        <w:pStyle w:val="Heading2"/>
        <w:jc w:val="center"/>
        <w:rPr>
          <w:rFonts w:cs="Arial"/>
          <w:b w:val="0"/>
          <w:szCs w:val="40"/>
        </w:rPr>
      </w:pPr>
      <w:r>
        <w:rPr>
          <w:b w:val="0"/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F89D2ED" wp14:editId="20768FE1">
                <wp:simplePos x="0" y="0"/>
                <wp:positionH relativeFrom="margin">
                  <wp:align>right</wp:align>
                </wp:positionH>
                <wp:positionV relativeFrom="paragraph">
                  <wp:posOffset>-185902</wp:posOffset>
                </wp:positionV>
                <wp:extent cx="5715000" cy="1046425"/>
                <wp:effectExtent l="19050" t="19050" r="19050" b="20955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10464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3FAE3" id="Rectangle 117" o:spid="_x0000_s1026" style="position:absolute;margin-left:398.8pt;margin-top:-14.65pt;width:450pt;height:82.4pt;z-index:251692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" filled="f" strokecolor="#c09" strokeweight="3pt">
                <w10:wrap anchorx="margin"/>
              </v:rect>
            </w:pict>
          </mc:Fallback>
        </mc:AlternateContent>
      </w:r>
      <w:r>
        <w:t>Mehemea kua whakakī</w:t>
      </w:r>
      <w:r w:rsidR="00876EB3">
        <w:t>i</w:t>
      </w:r>
      <w:r>
        <w:t>a kētia e koe ō puka tatauranga</w:t>
      </w:r>
    </w:p>
    <w:p w14:paraId="5AB35BE6" w14:textId="784E62A3" w:rsidR="00C617CB" w:rsidRDefault="00585B04" w:rsidP="003B68C7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mc:AlternateContent>
          <mc:Choice Requires="wpg">
            <w:drawing>
              <wp:anchor distT="0" distB="0" distL="114300" distR="114300" simplePos="0" relativeHeight="251720704" behindDoc="0" locked="0" layoutInCell="1" allowOverlap="1" wp14:anchorId="0483A806" wp14:editId="74952A8C">
                <wp:simplePos x="0" y="0"/>
                <wp:positionH relativeFrom="column">
                  <wp:posOffset>-85725</wp:posOffset>
                </wp:positionH>
                <wp:positionV relativeFrom="paragraph">
                  <wp:posOffset>393065</wp:posOffset>
                </wp:positionV>
                <wp:extent cx="2024380" cy="966470"/>
                <wp:effectExtent l="0" t="0" r="0" b="5080"/>
                <wp:wrapNone/>
                <wp:docPr id="1363" name="Group 13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4380" cy="966470"/>
                          <a:chOff x="-1" y="0"/>
                          <a:chExt cx="1704976" cy="809625"/>
                        </a:xfrm>
                      </wpg:grpSpPr>
                      <pic:pic xmlns:pic="http://schemas.openxmlformats.org/drawingml/2006/picture">
                        <pic:nvPicPr>
                          <pic:cNvPr id="1364" name="Picture 1364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5350" y="0"/>
                            <a:ext cx="809625" cy="8096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65" name="Picture 1365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809332" cy="8093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3F55E8" id="Group 1363" o:spid="_x0000_s1026" style="position:absolute;margin-left:-6.75pt;margin-top:30.95pt;width:159.4pt;height:76.1pt;z-index:251720704;mso-width-relative:margin;mso-height-relative:margin" coordorigin="" coordsize="17049,8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64" o:spid="_x0000_s1027" type="#_x0000_t75" style="position:absolute;left:8953;width:8096;height:8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DSii7GAAAA3QAAAA8AAABkcnMvZG93bnJldi54bWxEj0FrwkAQhe9C/8MygjezUVuR6CqlRdpb&#10;jRHB25Adk2h2NmTXJP333UKhtxnem/e92ewGU4uOWldZVjCLYhDEudUVFwpO2X66AuE8ssbaMin4&#10;Jge77dNog4m2PafUHX0hQgi7BBWU3jeJlC4vyaCLbEMctKttDfqwtoXULfYh3NRyHsdLabDiQCix&#10;obeS8vvxYQL35avKsHjse3mg9HC5zc3H+1mpyXh4XYPwNPh/89/1pw71F8tn+P0mjCC3P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0NKKLsYAAADdAAAADwAAAAAAAAAAAAAA&#10;AACfAgAAZHJzL2Rvd25yZXYueG1sUEsFBgAAAAAEAAQA9wAAAJIDAAAAAA==&#10;">
                  <v:imagedata r:id="rId44" o:title=""/>
                  <v:path arrowok="t"/>
                </v:shape>
                <v:shape id="Picture 1365" o:spid="_x0000_s1028" type="#_x0000_t75" style="position:absolute;width:8093;height:80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/DOfbFAAAA3QAAAA8AAABkcnMvZG93bnJldi54bWxET0trwkAQvgv+h2UKvenGR0Wiq/igoZci&#10;tYLXITsmsdnZsLuatL++Wyh4m4/vOct1Z2pxJ+crywpGwwQEcW51xYWC0+frYA7CB2SNtWVS8E0e&#10;1qt+b4mpti1/0P0YChFD2KeooAyhSaX0eUkG/dA2xJG7WGcwROgKqR22MdzUcpwkM2mw4thQYkO7&#10;kvKv480oSLJ2uy1+3GY0mfL0cMv27+fsqtTzU7dZgAjUhYf43/2m4/zJ7AX+voknyNU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Pwzn2xQAAAN0AAAAPAAAAAAAAAAAAAAAA&#10;AJ8CAABkcnMvZG93bnJldi54bWxQSwUGAAAAAAQABAD3AAAAkQMAAAAA&#10;">
                  <v:imagedata r:id="rId45" o:title=""/>
                  <v:path arrowok="t"/>
                </v:shape>
              </v:group>
            </w:pict>
          </mc:Fallback>
        </mc:AlternateContent>
      </w:r>
    </w:p>
    <w:p w14:paraId="045A3E9B" w14:textId="592840E4" w:rsidR="003443C0" w:rsidRDefault="003443C0" w:rsidP="003B68C7">
      <w:pPr>
        <w:ind w:left="3686"/>
        <w:rPr>
          <w:rFonts w:cs="Arial"/>
          <w:sz w:val="32"/>
          <w:szCs w:val="32"/>
          <w:lang w:val="en-NZ"/>
        </w:rPr>
      </w:pPr>
    </w:p>
    <w:p w14:paraId="4B37C2B6" w14:textId="082BC0A4" w:rsidR="00861545" w:rsidRDefault="00D26277" w:rsidP="003B68C7">
      <w:pPr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I tū te rā Tatauranga i te </w:t>
      </w:r>
      <w:r>
        <w:rPr>
          <w:b/>
          <w:bCs/>
          <w:sz w:val="32"/>
        </w:rPr>
        <w:t>Rātū 7 Poutūterangi 2023.</w:t>
      </w:r>
    </w:p>
    <w:p w14:paraId="72716F9E" w14:textId="7E709291" w:rsidR="00861545" w:rsidRDefault="00585B04" w:rsidP="003B68C7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276736" behindDoc="0" locked="0" layoutInCell="1" allowOverlap="1" wp14:anchorId="3F076980" wp14:editId="01331006">
            <wp:simplePos x="0" y="0"/>
            <wp:positionH relativeFrom="column">
              <wp:posOffset>1905</wp:posOffset>
            </wp:positionH>
            <wp:positionV relativeFrom="paragraph">
              <wp:posOffset>241702</wp:posOffset>
            </wp:positionV>
            <wp:extent cx="1404964" cy="1642110"/>
            <wp:effectExtent l="0" t="0" r="5080" b="0"/>
            <wp:wrapNone/>
            <wp:docPr id="1893" name="Picture 1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964" cy="1642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652A6F" w14:textId="2001C1B2" w:rsidR="006F7BEF" w:rsidRDefault="00FA4A1A" w:rsidP="00585B04">
      <w:pPr>
        <w:ind w:left="3686"/>
        <w:rPr>
          <w:rFonts w:cs="Arial"/>
          <w:sz w:val="32"/>
          <w:szCs w:val="3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2344320" behindDoc="1" locked="0" layoutInCell="1" allowOverlap="1" wp14:anchorId="000594C4" wp14:editId="39B5B47F">
                <wp:simplePos x="0" y="0"/>
                <wp:positionH relativeFrom="margin">
                  <wp:posOffset>2181225</wp:posOffset>
                </wp:positionH>
                <wp:positionV relativeFrom="paragraph">
                  <wp:posOffset>230505</wp:posOffset>
                </wp:positionV>
                <wp:extent cx="3619500" cy="116205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0" cy="11620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902E3B" id="Rectangle 8" o:spid="_x0000_s1026" style="position:absolute;margin-left:171.75pt;margin-top:18.15pt;width:285pt;height:91.5pt;z-index:-25097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" fillcolor="#fff2cc [663]" stroked="f" strokeweight="1pt">
                <w10:wrap anchorx="margin"/>
              </v:rect>
            </w:pict>
          </mc:Fallback>
        </mc:AlternateContent>
      </w:r>
      <w:r>
        <w:rPr>
          <w:noProof/>
          <w:sz w:val="32"/>
        </w:rPr>
        <w:drawing>
          <wp:anchor distT="0" distB="0" distL="114300" distR="114300" simplePos="0" relativeHeight="252294144" behindDoc="0" locked="0" layoutInCell="1" allowOverlap="1" wp14:anchorId="797209A8" wp14:editId="0ADA4E99">
            <wp:simplePos x="0" y="0"/>
            <wp:positionH relativeFrom="column">
              <wp:posOffset>1253490</wp:posOffset>
            </wp:positionH>
            <wp:positionV relativeFrom="paragraph">
              <wp:posOffset>311785</wp:posOffset>
            </wp:positionV>
            <wp:extent cx="524510" cy="475615"/>
            <wp:effectExtent l="0" t="0" r="8890" b="635"/>
            <wp:wrapNone/>
            <wp:docPr id="1918" name="Picture 1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" cy="475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32"/>
        </w:rPr>
        <w:tab/>
      </w:r>
    </w:p>
    <w:p w14:paraId="68A670AF" w14:textId="7FED26AF" w:rsidR="006F7BEF" w:rsidRDefault="006F7BEF" w:rsidP="006F7BEF">
      <w:pPr>
        <w:ind w:left="3686"/>
        <w:rPr>
          <w:rFonts w:cs="Arial"/>
          <w:sz w:val="32"/>
          <w:szCs w:val="32"/>
        </w:rPr>
      </w:pPr>
      <w:r>
        <w:rPr>
          <w:sz w:val="32"/>
        </w:rPr>
        <w:t>Mehemea kua whakakī</w:t>
      </w:r>
      <w:r w:rsidR="00A73C70">
        <w:rPr>
          <w:sz w:val="32"/>
        </w:rPr>
        <w:t>i</w:t>
      </w:r>
      <w:r>
        <w:rPr>
          <w:sz w:val="32"/>
        </w:rPr>
        <w:t xml:space="preserve">a kētia e koe ō puka tatauranga, kāore ō mahi  </w:t>
      </w:r>
    </w:p>
    <w:p w14:paraId="597AB23D" w14:textId="7AA5E3EF" w:rsidR="006F7BEF" w:rsidRDefault="006F7BEF" w:rsidP="00FA4A1A">
      <w:pPr>
        <w:tabs>
          <w:tab w:val="center" w:pos="6356"/>
          <w:tab w:val="right" w:pos="9026"/>
        </w:tabs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ināianei. </w:t>
      </w:r>
      <w:r>
        <w:rPr>
          <w:sz w:val="32"/>
        </w:rPr>
        <w:tab/>
      </w:r>
      <w:r>
        <w:rPr>
          <w:sz w:val="32"/>
        </w:rPr>
        <w:tab/>
      </w:r>
    </w:p>
    <w:p w14:paraId="108335D1" w14:textId="77777777" w:rsidR="006F7BEF" w:rsidRDefault="006F7BEF" w:rsidP="003B68C7">
      <w:pPr>
        <w:ind w:left="3686"/>
        <w:rPr>
          <w:rFonts w:cs="Arial"/>
          <w:sz w:val="32"/>
          <w:szCs w:val="32"/>
          <w:lang w:val="en-NZ"/>
        </w:rPr>
      </w:pPr>
    </w:p>
    <w:p w14:paraId="533A3BEE" w14:textId="3F15E6AE" w:rsidR="006F7BEF" w:rsidRDefault="00C3418D" w:rsidP="003B68C7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03360" behindDoc="0" locked="0" layoutInCell="1" allowOverlap="1" wp14:anchorId="100701A7" wp14:editId="4D7D9A68">
            <wp:simplePos x="0" y="0"/>
            <wp:positionH relativeFrom="column">
              <wp:posOffset>321945</wp:posOffset>
            </wp:positionH>
            <wp:positionV relativeFrom="paragraph">
              <wp:posOffset>165100</wp:posOffset>
            </wp:positionV>
            <wp:extent cx="933039" cy="1281572"/>
            <wp:effectExtent l="0" t="0" r="635" b="0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Shape, icon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039" cy="128157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495A7E" w14:textId="33EDA669" w:rsidR="006F7BEF" w:rsidRDefault="00DB32CE" w:rsidP="003B68C7">
      <w:pPr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Ka whiwhi tonu pea koe i tētahi reta whakamahara mai i </w:t>
      </w:r>
      <w:r>
        <w:rPr>
          <w:b/>
          <w:bCs/>
          <w:sz w:val="32"/>
        </w:rPr>
        <w:t>Tatauranga Aotearoa.</w:t>
      </w:r>
      <w:r>
        <w:rPr>
          <w:sz w:val="32"/>
        </w:rPr>
        <w:t xml:space="preserve"> </w:t>
      </w:r>
    </w:p>
    <w:p w14:paraId="713F46E0" w14:textId="77777777" w:rsidR="00873421" w:rsidRDefault="00873421" w:rsidP="003B68C7">
      <w:pPr>
        <w:ind w:left="3686"/>
        <w:rPr>
          <w:rFonts w:cs="Arial"/>
          <w:sz w:val="32"/>
          <w:szCs w:val="32"/>
          <w:lang w:val="en-NZ"/>
        </w:rPr>
      </w:pPr>
    </w:p>
    <w:p w14:paraId="3D46613D" w14:textId="1E6BD226" w:rsidR="00873421" w:rsidRDefault="00873421" w:rsidP="003B68C7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88352" behindDoc="0" locked="0" layoutInCell="1" allowOverlap="1" wp14:anchorId="6C75B0CE" wp14:editId="602325B6">
            <wp:simplePos x="0" y="0"/>
            <wp:positionH relativeFrom="column">
              <wp:posOffset>979841</wp:posOffset>
            </wp:positionH>
            <wp:positionV relativeFrom="paragraph">
              <wp:posOffset>349885</wp:posOffset>
            </wp:positionV>
            <wp:extent cx="561109" cy="561109"/>
            <wp:effectExtent l="0" t="0" r="0" b="0"/>
            <wp:wrapThrough wrapText="bothSides">
              <wp:wrapPolygon edited="0">
                <wp:start x="2202" y="0"/>
                <wp:lineTo x="0" y="2935"/>
                <wp:lineTo x="0" y="16145"/>
                <wp:lineTo x="2202" y="20548"/>
                <wp:lineTo x="18347" y="20548"/>
                <wp:lineTo x="20548" y="16145"/>
                <wp:lineTo x="20548" y="2935"/>
                <wp:lineTo x="18347" y="0"/>
                <wp:lineTo x="2202" y="0"/>
              </wp:wrapPolygon>
            </wp:wrapThrough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09" cy="5611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4A7EDE" w14:textId="05796D89" w:rsidR="00873421" w:rsidRPr="00876EB3" w:rsidRDefault="00873421" w:rsidP="003B68C7">
      <w:pPr>
        <w:ind w:left="3686"/>
        <w:rPr>
          <w:sz w:val="32"/>
          <w:szCs w:val="32"/>
        </w:rPr>
      </w:pPr>
      <w:r w:rsidRPr="00876EB3">
        <w:rPr>
          <w:b/>
          <w:noProof/>
          <w:sz w:val="32"/>
          <w:szCs w:val="32"/>
        </w:rPr>
        <w:drawing>
          <wp:anchor distT="0" distB="0" distL="114300" distR="114300" simplePos="0" relativeHeight="252387328" behindDoc="1" locked="0" layoutInCell="1" allowOverlap="1" wp14:anchorId="0E6A9820" wp14:editId="41B70DAA">
            <wp:simplePos x="0" y="0"/>
            <wp:positionH relativeFrom="margin">
              <wp:posOffset>-20320</wp:posOffset>
            </wp:positionH>
            <wp:positionV relativeFrom="paragraph">
              <wp:posOffset>222885</wp:posOffset>
            </wp:positionV>
            <wp:extent cx="1802641" cy="1203960"/>
            <wp:effectExtent l="0" t="0" r="762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641" cy="1203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6EB3">
        <w:rPr>
          <w:sz w:val="32"/>
          <w:szCs w:val="32"/>
        </w:rPr>
        <w:t>Ētahi pūtake e tae atu ai pea tētahi reta whakamahara ki a koe, mehemea:</w:t>
      </w:r>
    </w:p>
    <w:p w14:paraId="5253A98F" w14:textId="31E99943" w:rsidR="00873421" w:rsidRDefault="00873421" w:rsidP="003B68C7">
      <w:pPr>
        <w:ind w:left="3686"/>
        <w:rPr>
          <w:sz w:val="32"/>
          <w:szCs w:val="32"/>
        </w:rPr>
      </w:pPr>
    </w:p>
    <w:p w14:paraId="3E2168EE" w14:textId="579DF6B0" w:rsidR="00873421" w:rsidRPr="00873421" w:rsidRDefault="00873421" w:rsidP="00873421">
      <w:pPr>
        <w:pStyle w:val="ListParagraph"/>
        <w:numPr>
          <w:ilvl w:val="0"/>
          <w:numId w:val="23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 xml:space="preserve">kāore anō kia oti i a koe ō puka pepa tatauranga </w:t>
      </w:r>
    </w:p>
    <w:p w14:paraId="399BF976" w14:textId="32C06FDC" w:rsidR="00873421" w:rsidRPr="00873421" w:rsidRDefault="00873421" w:rsidP="00873421">
      <w:pPr>
        <w:pStyle w:val="ListParagraph"/>
        <w:ind w:left="4253"/>
        <w:rPr>
          <w:rFonts w:cs="Arial"/>
          <w:sz w:val="32"/>
          <w:szCs w:val="32"/>
          <w:lang w:val="en-NZ"/>
        </w:rPr>
      </w:pPr>
    </w:p>
    <w:p w14:paraId="500D33BB" w14:textId="2A2FD0D5" w:rsidR="00873421" w:rsidRPr="00873421" w:rsidRDefault="00873421" w:rsidP="00873421">
      <w:pPr>
        <w:pStyle w:val="ListParagraph"/>
        <w:numPr>
          <w:ilvl w:val="0"/>
          <w:numId w:val="23"/>
        </w:numPr>
        <w:ind w:left="4253" w:hanging="567"/>
        <w:rPr>
          <w:rFonts w:cs="Arial"/>
          <w:sz w:val="32"/>
          <w:szCs w:val="32"/>
        </w:rPr>
      </w:pPr>
      <w:r>
        <w:rPr>
          <w:noProof/>
          <w:sz w:val="32"/>
        </w:rPr>
        <w:lastRenderedPageBreak/>
        <w:drawing>
          <wp:anchor distT="0" distB="0" distL="114300" distR="114300" simplePos="0" relativeHeight="252390400" behindDoc="0" locked="0" layoutInCell="1" allowOverlap="1" wp14:anchorId="06E1148C" wp14:editId="3584AE58">
            <wp:simplePos x="0" y="0"/>
            <wp:positionH relativeFrom="margin">
              <wp:posOffset>71171</wp:posOffset>
            </wp:positionH>
            <wp:positionV relativeFrom="paragraph">
              <wp:posOffset>170815</wp:posOffset>
            </wp:positionV>
            <wp:extent cx="1709800" cy="627369"/>
            <wp:effectExtent l="0" t="0" r="5080" b="1905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" name="Picture 1891" descr="A picture containing logo&#10;&#10;Description automatically generated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800" cy="6273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32"/>
        </w:rPr>
        <w:t xml:space="preserve">kua whakahokia mai he puka pepa engari kāore anō kia </w:t>
      </w:r>
      <w:r w:rsidR="00A73C70">
        <w:rPr>
          <w:sz w:val="32"/>
        </w:rPr>
        <w:t>ta</w:t>
      </w:r>
      <w:r>
        <w:rPr>
          <w:sz w:val="32"/>
        </w:rPr>
        <w:t>tauria e Tatauranga Aotearoa.</w:t>
      </w:r>
    </w:p>
    <w:p w14:paraId="4E365B15" w14:textId="77777777" w:rsidR="00876EB3" w:rsidRDefault="00876EB3" w:rsidP="003B68C7">
      <w:pPr>
        <w:ind w:left="3686"/>
      </w:pPr>
    </w:p>
    <w:p w14:paraId="3D8E0FD0" w14:textId="77777777" w:rsidR="00876EB3" w:rsidRDefault="00876EB3" w:rsidP="003B68C7">
      <w:pPr>
        <w:ind w:left="3686"/>
      </w:pPr>
    </w:p>
    <w:p w14:paraId="00A95321" w14:textId="16510734" w:rsidR="005376E0" w:rsidRPr="00876EB3" w:rsidRDefault="00873421" w:rsidP="003B68C7">
      <w:pPr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drawing>
          <wp:anchor distT="0" distB="0" distL="114300" distR="114300" simplePos="0" relativeHeight="252289024" behindDoc="0" locked="0" layoutInCell="1" allowOverlap="1" wp14:anchorId="46966244" wp14:editId="5DD2E144">
            <wp:simplePos x="0" y="0"/>
            <wp:positionH relativeFrom="column">
              <wp:posOffset>969414</wp:posOffset>
            </wp:positionH>
            <wp:positionV relativeFrom="paragraph">
              <wp:posOffset>434571</wp:posOffset>
            </wp:positionV>
            <wp:extent cx="558123" cy="506095"/>
            <wp:effectExtent l="0" t="0" r="0" b="8255"/>
            <wp:wrapNone/>
            <wp:docPr id="1916" name="Picture 19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23" cy="506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6EB3">
        <w:rPr>
          <w:b/>
          <w:noProof/>
          <w:sz w:val="32"/>
          <w:szCs w:val="32"/>
        </w:rPr>
        <w:drawing>
          <wp:anchor distT="0" distB="0" distL="114300" distR="114300" simplePos="0" relativeHeight="252290048" behindDoc="1" locked="0" layoutInCell="1" allowOverlap="1" wp14:anchorId="420791FD" wp14:editId="16C3998F">
            <wp:simplePos x="0" y="0"/>
            <wp:positionH relativeFrom="margin">
              <wp:posOffset>-23586</wp:posOffset>
            </wp:positionH>
            <wp:positionV relativeFrom="paragraph">
              <wp:posOffset>642529</wp:posOffset>
            </wp:positionV>
            <wp:extent cx="1802641" cy="1203960"/>
            <wp:effectExtent l="0" t="0" r="7620" b="0"/>
            <wp:wrapNone/>
            <wp:docPr id="1917" name="Picture 1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641" cy="1203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6EB3">
        <w:rPr>
          <w:sz w:val="32"/>
          <w:szCs w:val="32"/>
        </w:rPr>
        <w:t>Mehemea kua whakakī</w:t>
      </w:r>
      <w:r w:rsidR="00A73C70" w:rsidRPr="00876EB3">
        <w:rPr>
          <w:sz w:val="32"/>
          <w:szCs w:val="32"/>
        </w:rPr>
        <w:t>i</w:t>
      </w:r>
      <w:r w:rsidRPr="00876EB3">
        <w:rPr>
          <w:sz w:val="32"/>
          <w:szCs w:val="32"/>
        </w:rPr>
        <w:t>a kētia e koe ō puka tatauranga:</w:t>
      </w:r>
    </w:p>
    <w:p w14:paraId="0538AC25" w14:textId="4C6AB336" w:rsidR="005376E0" w:rsidRDefault="005376E0" w:rsidP="003B68C7">
      <w:pPr>
        <w:ind w:left="3686"/>
        <w:rPr>
          <w:rFonts w:cs="Arial"/>
          <w:sz w:val="32"/>
          <w:szCs w:val="32"/>
          <w:lang w:val="en-NZ"/>
        </w:rPr>
      </w:pPr>
    </w:p>
    <w:p w14:paraId="697D7D18" w14:textId="77777777" w:rsidR="005376E0" w:rsidRDefault="00C3418D" w:rsidP="005376E0">
      <w:pPr>
        <w:pStyle w:val="ListParagraph"/>
        <w:numPr>
          <w:ilvl w:val="0"/>
          <w:numId w:val="17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kaua e aro atu ki te reta whakamahara</w:t>
      </w:r>
      <w:r>
        <w:rPr>
          <w:sz w:val="32"/>
        </w:rPr>
        <w:br/>
      </w:r>
    </w:p>
    <w:p w14:paraId="3E161B66" w14:textId="2E80081D" w:rsidR="001178AA" w:rsidRDefault="005376E0" w:rsidP="005376E0">
      <w:pPr>
        <w:pStyle w:val="ListParagraph"/>
        <w:numPr>
          <w:ilvl w:val="0"/>
          <w:numId w:val="17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 xml:space="preserve">ehara i te mea me mahi anō koe i te tatauranga. </w:t>
      </w:r>
    </w:p>
    <w:p w14:paraId="793034D6" w14:textId="3F5774DA" w:rsidR="006F7BEF" w:rsidRDefault="001178AA">
      <w:pPr>
        <w:ind w:left="3686"/>
        <w:rPr>
          <w:rFonts w:eastAsiaTheme="majorEastAsia" w:cs="Arial"/>
          <w:b/>
          <w:bCs/>
          <w:noProof/>
          <w:sz w:val="40"/>
          <w:szCs w:val="40"/>
        </w:rPr>
      </w:pPr>
      <w:r>
        <w:br w:type="page"/>
      </w:r>
    </w:p>
    <w:p w14:paraId="33E46D9C" w14:textId="747200B0" w:rsidR="006F7BEF" w:rsidRPr="00074440" w:rsidRDefault="006F7BEF" w:rsidP="006F7BEF">
      <w:pPr>
        <w:pStyle w:val="Heading2"/>
        <w:jc w:val="center"/>
        <w:rPr>
          <w:rFonts w:cs="Arial"/>
          <w:b w:val="0"/>
          <w:szCs w:val="40"/>
        </w:rPr>
      </w:pPr>
      <w:r>
        <w:rPr>
          <w:b w:val="0"/>
          <w:noProof/>
        </w:rPr>
        <w:lastRenderedPageBreak/>
        <mc:AlternateContent>
          <mc:Choice Requires="wps">
            <w:drawing>
              <wp:anchor distT="0" distB="0" distL="114300" distR="114300" simplePos="0" relativeHeight="252279808" behindDoc="0" locked="0" layoutInCell="1" allowOverlap="1" wp14:anchorId="7B3991DA" wp14:editId="72C758A0">
                <wp:simplePos x="0" y="0"/>
                <wp:positionH relativeFrom="margin">
                  <wp:align>right</wp:align>
                </wp:positionH>
                <wp:positionV relativeFrom="paragraph">
                  <wp:posOffset>-185902</wp:posOffset>
                </wp:positionV>
                <wp:extent cx="5715000" cy="1026546"/>
                <wp:effectExtent l="19050" t="19050" r="19050" b="21590"/>
                <wp:wrapNone/>
                <wp:docPr id="1896" name="Rectangle 18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1026546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762799" id="Rectangle 1896" o:spid="_x0000_s1026" style="position:absolute;margin-left:398.8pt;margin-top:-14.65pt;width:450pt;height:80.85pt;z-index:2522798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" filled="f" strokecolor="#c09" strokeweight="3pt">
                <w10:wrap anchorx="margin"/>
              </v:rect>
            </w:pict>
          </mc:Fallback>
        </mc:AlternateContent>
      </w:r>
      <w:r>
        <w:t>Kāore anō kia mutu, ka taea e koe te whakakī i te tatauranga</w:t>
      </w:r>
    </w:p>
    <w:p w14:paraId="5D4DCA5E" w14:textId="77777777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0C596A0B" w14:textId="77777777" w:rsidR="006F7BEF" w:rsidRDefault="006F7BEF" w:rsidP="006F7BEF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mc:AlternateContent>
          <mc:Choice Requires="wpg">
            <w:drawing>
              <wp:anchor distT="0" distB="0" distL="114300" distR="114300" simplePos="0" relativeHeight="252280832" behindDoc="0" locked="0" layoutInCell="1" allowOverlap="1" wp14:anchorId="319CEF7F" wp14:editId="2DB658F3">
                <wp:simplePos x="0" y="0"/>
                <wp:positionH relativeFrom="column">
                  <wp:posOffset>-233045</wp:posOffset>
                </wp:positionH>
                <wp:positionV relativeFrom="paragraph">
                  <wp:posOffset>128270</wp:posOffset>
                </wp:positionV>
                <wp:extent cx="2024744" cy="966651"/>
                <wp:effectExtent l="0" t="0" r="0" b="5080"/>
                <wp:wrapNone/>
                <wp:docPr id="1900" name="Group 19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4744" cy="966651"/>
                          <a:chOff x="-1" y="0"/>
                          <a:chExt cx="1704976" cy="809625"/>
                        </a:xfrm>
                      </wpg:grpSpPr>
                      <pic:pic xmlns:pic="http://schemas.openxmlformats.org/drawingml/2006/picture">
                        <pic:nvPicPr>
                          <pic:cNvPr id="1905" name="Picture 190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5350" y="0"/>
                            <a:ext cx="809625" cy="8096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6" name="Picture 190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809332" cy="8093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933993" id="Group 1900" o:spid="_x0000_s1026" style="position:absolute;margin-left:-18.35pt;margin-top:10.1pt;width:159.45pt;height:76.1pt;z-index:252280832;mso-width-relative:margin;mso-height-relative:margin" coordorigin="" coordsize="17049,8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">
                <v:shape id="Picture 1905" o:spid="_x0000_s1027" type="#_x0000_t75" style="position:absolute;left:8953;width:8096;height:8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mb/cfDAAAA3QAAAA8AAABkcnMvZG93bnJldi54bWxEj82qwjAQhfeC7xBGuDtNFRStRhFFrjt/&#10;EdwNzdhWm0lpoq1vf3NBcDfDOXO+M7NFYwrxosrllhX0exEI4sTqnFMF59OmOwbhPLLGwjIpeJOD&#10;xbzdmmGsbc0Heh19KkIIuxgVZN6XsZQuycig69mSOGg3Wxn0Ya1SqSusQ7gp5CCKRtJgzoGQYUmr&#10;jJLH8WkCd7jLT5g+N7Xc02F/vQ/M7/qi1E+nWU5BeGr81/y53upQfxIN4f+bMIKc/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+Zv9x8MAAADdAAAADwAAAAAAAAAAAAAAAACf&#10;AgAAZHJzL2Rvd25yZXYueG1sUEsFBgAAAAAEAAQA9wAAAI8DAAAAAA==&#10;">
                  <v:imagedata r:id="rId44" o:title=""/>
                  <v:path arrowok="t"/>
                </v:shape>
                <v:shape id="Picture 1906" o:spid="_x0000_s1028" type="#_x0000_t75" style="position:absolute;width:8093;height:80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kUdfPEAAAA3QAAAA8AAABkcnMvZG93bnJldi54bWxET01rAjEQvRf6H8IUequJVaSuRtFKFy9F&#10;qoLXYTPubruZLEl0t/31plDobR7vc+bL3jbiSj7UjjUMBwoEceFMzaWG4+Ht6QVEiMgGG8ek4ZsC&#10;LBf3d3PMjOv4g677WIoUwiFDDVWMbSZlKCqyGAauJU7c2XmLMUFfSuOxS+G2kc9KTaTFmlNDhS29&#10;VlR87S9Wg8q79br88avhaMzj3SXfvJ/yT60fH/rVDESkPv6L/9xbk+ZP1QR+v0knyMUN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kUdfPEAAAA3QAAAA8AAAAAAAAAAAAAAAAA&#10;nwIAAGRycy9kb3ducmV2LnhtbFBLBQYAAAAABAAEAPcAAACQAwAAAAA=&#10;">
                  <v:imagedata r:id="rId45" o:title=""/>
                  <v:path arrowok="t"/>
                </v:shape>
              </v:group>
            </w:pict>
          </mc:Fallback>
        </mc:AlternateContent>
      </w:r>
    </w:p>
    <w:p w14:paraId="5D45DF11" w14:textId="77777777" w:rsidR="006F7BEF" w:rsidRDefault="006F7BEF" w:rsidP="006F7BEF">
      <w:pPr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I tū te rā Tatauranga i te </w:t>
      </w:r>
      <w:r>
        <w:rPr>
          <w:b/>
          <w:bCs/>
          <w:sz w:val="32"/>
        </w:rPr>
        <w:t>Rātū 7 Poutūterangi 2023.</w:t>
      </w:r>
    </w:p>
    <w:p w14:paraId="5C8B7C6B" w14:textId="43CDF969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6E310EA1" w14:textId="69D9E113" w:rsidR="006F7BEF" w:rsidRDefault="006F7BEF" w:rsidP="006F7BEF">
      <w:pPr>
        <w:ind w:left="3686"/>
        <w:rPr>
          <w:rFonts w:cs="Arial"/>
          <w:sz w:val="32"/>
          <w:szCs w:val="32"/>
        </w:rPr>
      </w:pPr>
    </w:p>
    <w:p w14:paraId="4299C588" w14:textId="669C8D90" w:rsidR="006F7BEF" w:rsidRDefault="00876EB3" w:rsidP="006F7BEF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299264" behindDoc="0" locked="0" layoutInCell="1" allowOverlap="1" wp14:anchorId="74C19648" wp14:editId="1EEFAA3A">
            <wp:simplePos x="0" y="0"/>
            <wp:positionH relativeFrom="margin">
              <wp:align>left</wp:align>
            </wp:positionH>
            <wp:positionV relativeFrom="paragraph">
              <wp:posOffset>159799</wp:posOffset>
            </wp:positionV>
            <wp:extent cx="1436370" cy="1643380"/>
            <wp:effectExtent l="0" t="0" r="0" b="0"/>
            <wp:wrapThrough wrapText="bothSides">
              <wp:wrapPolygon edited="0">
                <wp:start x="5156" y="0"/>
                <wp:lineTo x="3151" y="2253"/>
                <wp:lineTo x="1146" y="4006"/>
                <wp:lineTo x="286" y="9264"/>
                <wp:lineTo x="859" y="12269"/>
                <wp:lineTo x="7448" y="16275"/>
                <wp:lineTo x="8308" y="20782"/>
                <wp:lineTo x="18621" y="20782"/>
                <wp:lineTo x="21199" y="16025"/>
                <wp:lineTo x="20053" y="11518"/>
                <wp:lineTo x="18907" y="10266"/>
                <wp:lineTo x="16042" y="8263"/>
                <wp:lineTo x="15756" y="6009"/>
                <wp:lineTo x="14897" y="4257"/>
                <wp:lineTo x="7735" y="0"/>
                <wp:lineTo x="5156" y="0"/>
              </wp:wrapPolygon>
            </wp:wrapThrough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" name="try finish without stopping-01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1643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4A1A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2346368" behindDoc="1" locked="0" layoutInCell="1" allowOverlap="1" wp14:anchorId="02FBEC34" wp14:editId="340735C2">
                <wp:simplePos x="0" y="0"/>
                <wp:positionH relativeFrom="margin">
                  <wp:posOffset>2170706</wp:posOffset>
                </wp:positionH>
                <wp:positionV relativeFrom="paragraph">
                  <wp:posOffset>232906</wp:posOffset>
                </wp:positionV>
                <wp:extent cx="3619500" cy="1562431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0" cy="156243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DCE7F4" id="Rectangle 11" o:spid="_x0000_s1026" style="position:absolute;margin-left:170.9pt;margin-top:18.35pt;width:285pt;height:123.05pt;z-index:-250970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" fillcolor="#fff2cc [663]" stroked="f" strokeweight="1pt">
                <w10:wrap anchorx="margin"/>
              </v:rect>
            </w:pict>
          </mc:Fallback>
        </mc:AlternateContent>
      </w:r>
    </w:p>
    <w:p w14:paraId="23728D32" w14:textId="7CBB604E" w:rsidR="006F7BEF" w:rsidRDefault="006F7BEF" w:rsidP="006F7BEF">
      <w:pPr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Mehemea kāore anō koe kia whakakī i ō puka tatauranga, kāore anō kia mutu, ka taea e koe te whakakī i te tatauranga. </w:t>
      </w:r>
    </w:p>
    <w:p w14:paraId="4A0F30BF" w14:textId="77777777" w:rsidR="006F7BEF" w:rsidRPr="00083487" w:rsidRDefault="006F7BEF" w:rsidP="006F7BEF">
      <w:pPr>
        <w:ind w:left="3686"/>
        <w:rPr>
          <w:rFonts w:cs="Arial"/>
          <w:sz w:val="32"/>
          <w:szCs w:val="32"/>
        </w:rPr>
      </w:pPr>
    </w:p>
    <w:p w14:paraId="7C9F8B9B" w14:textId="39FEAD7C" w:rsidR="006F7BEF" w:rsidRDefault="006F7BEF" w:rsidP="006F7BEF">
      <w:pPr>
        <w:ind w:left="3686"/>
        <w:rPr>
          <w:rFonts w:cs="Arial"/>
          <w:sz w:val="32"/>
          <w:szCs w:val="32"/>
        </w:rPr>
      </w:pPr>
    </w:p>
    <w:p w14:paraId="10F609C4" w14:textId="7A525419" w:rsidR="006F7BEF" w:rsidRPr="00083487" w:rsidRDefault="00876EB3" w:rsidP="006F7BEF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295168" behindDoc="0" locked="0" layoutInCell="1" allowOverlap="1" wp14:anchorId="3FC7EE63" wp14:editId="25405A1C">
            <wp:simplePos x="0" y="0"/>
            <wp:positionH relativeFrom="column">
              <wp:posOffset>-208611</wp:posOffset>
            </wp:positionH>
            <wp:positionV relativeFrom="paragraph">
              <wp:posOffset>292652</wp:posOffset>
            </wp:positionV>
            <wp:extent cx="2072640" cy="1170305"/>
            <wp:effectExtent l="0" t="0" r="3810" b="0"/>
            <wp:wrapNone/>
            <wp:docPr id="1919" name="Picture 1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40" cy="1170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D011727" w14:textId="08381B6E" w:rsidR="00C3418D" w:rsidRPr="00C3418D" w:rsidRDefault="00C3418D" w:rsidP="00C3418D">
      <w:pPr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Ka taea tonutia e koe te whakakī puka tatauranga i muri i te Rātū, 7 Poutūterangi 2023. </w:t>
      </w:r>
    </w:p>
    <w:p w14:paraId="1DE1F123" w14:textId="12C9FABC" w:rsidR="00C3418D" w:rsidRPr="00C3418D" w:rsidRDefault="00C3418D" w:rsidP="00C3418D">
      <w:pPr>
        <w:ind w:left="3686"/>
        <w:rPr>
          <w:rFonts w:cs="Arial"/>
          <w:sz w:val="32"/>
          <w:szCs w:val="32"/>
          <w:lang w:val="en-NZ"/>
        </w:rPr>
      </w:pPr>
    </w:p>
    <w:p w14:paraId="6515BE12" w14:textId="0A38261D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0E29A4F7" w14:textId="583C6323" w:rsidR="006F7BEF" w:rsidRDefault="00C82CC1" w:rsidP="006F7BEF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mc:AlternateContent>
          <mc:Choice Requires="wpg">
            <w:drawing>
              <wp:anchor distT="0" distB="0" distL="114300" distR="114300" simplePos="0" relativeHeight="252297216" behindDoc="0" locked="0" layoutInCell="1" allowOverlap="1" wp14:anchorId="600A9069" wp14:editId="67CD8919">
                <wp:simplePos x="0" y="0"/>
                <wp:positionH relativeFrom="column">
                  <wp:posOffset>-232410</wp:posOffset>
                </wp:positionH>
                <wp:positionV relativeFrom="paragraph">
                  <wp:posOffset>327931</wp:posOffset>
                </wp:positionV>
                <wp:extent cx="2024744" cy="966651"/>
                <wp:effectExtent l="0" t="0" r="0" b="5080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4744" cy="966651"/>
                          <a:chOff x="-1" y="0"/>
                          <a:chExt cx="1704976" cy="809625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5350" y="0"/>
                            <a:ext cx="809625" cy="8096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6" name="Picture 6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809332" cy="8093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9DE502" id="Group 64" o:spid="_x0000_s1026" style="position:absolute;margin-left:-18.3pt;margin-top:25.8pt;width:159.45pt;height:76.1pt;z-index:252297216;mso-width-relative:margin;mso-height-relative:margin" coordorigin="" coordsize="17049,8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">
                <v:shape id="Picture 65" o:spid="_x0000_s1027" type="#_x0000_t75" style="position:absolute;left:8953;width:8096;height:8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2uNZ7BAAAA2wAAAA8AAABkcnMvZG93bnJldi54bWxEj0uLwjAUhfcD/odwBXdjqqBINYooojsf&#10;FcHdpbm21eamNNF2/v1EEFwezuPjzBatKcWLaldYVjDoRyCIU6sLzhSck83vBITzyBpLy6Tgjxws&#10;5p2fGcbaNnyk18lnIoywi1FB7n0VS+nSnAy6vq2Ig3eztUEfZJ1JXWMTxk0ph1E0lgYLDoQcK1rl&#10;lD5OTxO4o32RYPbcNPJAx8P1PjTb9UWpXrddTkF4av03/GnvtILxCN5fwg+Q83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2uNZ7BAAAA2wAAAA8AAAAAAAAAAAAAAAAAnwIA&#10;AGRycy9kb3ducmV2LnhtbFBLBQYAAAAABAAEAPcAAACNAwAAAAA=&#10;">
                  <v:imagedata r:id="rId54" o:title=""/>
                  <v:path arrowok="t"/>
                </v:shape>
                <v:shape id="Picture 66" o:spid="_x0000_s1028" type="#_x0000_t75" style="position:absolute;width:8093;height:80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Gv/DfEAAAA2wAAAA8AAABkcnMvZG93bnJldi54bWxEj0FrwkAUhO8F/8PyhN50Y5VQoquoxdBL&#10;KVXB6yP7TKLZt2F3NWl/fbcg9DjMzDfMYtWbRtzJ+dqygsk4AUFcWF1zqeB42I1eQfiArLGxTAq+&#10;ycNqOXhaYKZtx19034dSRAj7DBVUIbSZlL6oyKAf25Y4emfrDIYoXSm1wy7CTSNfkiSVBmuOCxW2&#10;tK2ouO5vRkGSd5tN+ePWk+mMZ5+3/O3jlF+Ueh726zmIQH34Dz/a71pBmsLfl/gD5PI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Gv/DfEAAAA2wAAAA8AAAAAAAAAAAAAAAAA&#10;nwIAAGRycy9kb3ducmV2LnhtbFBLBQYAAAAABAAEAPcAAACQAwAAAAA=&#10;">
                  <v:imagedata r:id="rId55" o:title=""/>
                  <v:path arrowok="t"/>
                </v:shape>
              </v:group>
            </w:pict>
          </mc:Fallback>
        </mc:AlternateContent>
      </w:r>
    </w:p>
    <w:p w14:paraId="151FACEC" w14:textId="43712C0F" w:rsidR="006F7BEF" w:rsidRDefault="00C3418D" w:rsidP="006F7BEF">
      <w:pPr>
        <w:ind w:left="3686"/>
        <w:rPr>
          <w:rFonts w:eastAsiaTheme="majorEastAsia" w:cs="Arial"/>
          <w:b/>
          <w:bCs/>
          <w:noProof/>
          <w:sz w:val="40"/>
          <w:szCs w:val="40"/>
        </w:rPr>
      </w:pPr>
      <w:r>
        <w:rPr>
          <w:sz w:val="32"/>
        </w:rPr>
        <w:t xml:space="preserve">Whakautua ngā pātai tatauranga mō te wāhi i noho nā koe i te Rātū 7 Poutūterangi 2023.  </w:t>
      </w:r>
      <w:r w:rsidR="006F7BEF">
        <w:br w:type="page"/>
      </w:r>
    </w:p>
    <w:p w14:paraId="1CE6299D" w14:textId="0C9AB76A" w:rsidR="006F7BEF" w:rsidRPr="00074440" w:rsidRDefault="006F7BEF" w:rsidP="00876EB3">
      <w:pPr>
        <w:pStyle w:val="Heading2"/>
        <w:jc w:val="center"/>
        <w:rPr>
          <w:rFonts w:cs="Arial"/>
          <w:b w:val="0"/>
          <w:szCs w:val="40"/>
        </w:rPr>
      </w:pPr>
      <w:r>
        <w:rPr>
          <w:b w:val="0"/>
          <w:noProof/>
        </w:rPr>
        <w:lastRenderedPageBreak/>
        <mc:AlternateContent>
          <mc:Choice Requires="wps">
            <w:drawing>
              <wp:anchor distT="0" distB="0" distL="114300" distR="114300" simplePos="0" relativeHeight="252284928" behindDoc="0" locked="0" layoutInCell="1" allowOverlap="1" wp14:anchorId="29609D73" wp14:editId="6D2B7B29">
                <wp:simplePos x="0" y="0"/>
                <wp:positionH relativeFrom="margin">
                  <wp:align>right</wp:align>
                </wp:positionH>
                <wp:positionV relativeFrom="paragraph">
                  <wp:posOffset>-185902</wp:posOffset>
                </wp:positionV>
                <wp:extent cx="5715000" cy="760178"/>
                <wp:effectExtent l="19050" t="19050" r="19050" b="20955"/>
                <wp:wrapNone/>
                <wp:docPr id="1909" name="Rectangle 19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60178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85D58B" id="Rectangle 1909" o:spid="_x0000_s1026" style="position:absolute;margin-left:398.8pt;margin-top:-14.65pt;width:450pt;height:59.85pt;z-index:2522849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" filled="f" strokecolor="#c09" strokeweight="3pt">
                <w10:wrap anchorx="margin"/>
              </v:rect>
            </w:pict>
          </mc:Fallback>
        </mc:AlternateContent>
      </w:r>
      <w:r>
        <w:t>He mōhiotanga mō Huripari</w:t>
      </w:r>
      <w:r w:rsidR="00876EB3">
        <w:t xml:space="preserve"> </w:t>
      </w:r>
      <w:r>
        <w:t>Gabrielle</w:t>
      </w:r>
    </w:p>
    <w:p w14:paraId="44D71BD7" w14:textId="150906CF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0B06834B" w14:textId="21989115" w:rsidR="00C3418D" w:rsidRPr="00C3418D" w:rsidRDefault="00C3418D" w:rsidP="00C3418D">
      <w:pPr>
        <w:ind w:left="3686"/>
        <w:rPr>
          <w:rFonts w:cs="Arial"/>
          <w:sz w:val="32"/>
          <w:szCs w:val="32"/>
          <w:lang w:val="en-NZ"/>
        </w:rPr>
      </w:pPr>
    </w:p>
    <w:p w14:paraId="4A905C19" w14:textId="660B99DF" w:rsidR="005376E0" w:rsidRDefault="00C3418D" w:rsidP="00C3418D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01312" behindDoc="0" locked="0" layoutInCell="1" allowOverlap="1" wp14:anchorId="67920215" wp14:editId="3FD7176B">
            <wp:simplePos x="0" y="0"/>
            <wp:positionH relativeFrom="column">
              <wp:posOffset>35892</wp:posOffset>
            </wp:positionH>
            <wp:positionV relativeFrom="paragraph">
              <wp:posOffset>96796</wp:posOffset>
            </wp:positionV>
            <wp:extent cx="1349375" cy="1911350"/>
            <wp:effectExtent l="0" t="0" r="3175" b="0"/>
            <wp:wrapThrough wrapText="bothSides">
              <wp:wrapPolygon edited="0">
                <wp:start x="0" y="0"/>
                <wp:lineTo x="0" y="21313"/>
                <wp:lineTo x="21346" y="21313"/>
                <wp:lineTo x="21346" y="0"/>
                <wp:lineTo x="0" y="0"/>
              </wp:wrapPolygon>
            </wp:wrapThrough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census collector at your door NEW-01 small size.pn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9375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2"/>
        </w:rPr>
        <w:t xml:space="preserve">Mehemea kua pāngia koe e </w:t>
      </w:r>
      <w:r>
        <w:rPr>
          <w:b/>
          <w:bCs/>
          <w:sz w:val="32"/>
        </w:rPr>
        <w:t xml:space="preserve">Huripari </w:t>
      </w:r>
      <w:r>
        <w:rPr>
          <w:b/>
          <w:sz w:val="32"/>
        </w:rPr>
        <w:t>Gabrielle</w:t>
      </w:r>
      <w:r>
        <w:rPr>
          <w:sz w:val="32"/>
        </w:rPr>
        <w:t>:</w:t>
      </w:r>
    </w:p>
    <w:p w14:paraId="2B19D740" w14:textId="77777777" w:rsidR="005376E0" w:rsidRDefault="005376E0" w:rsidP="00C3418D">
      <w:pPr>
        <w:ind w:left="3686"/>
        <w:rPr>
          <w:rFonts w:cs="Arial"/>
          <w:sz w:val="32"/>
          <w:szCs w:val="32"/>
          <w:lang w:val="en-NZ"/>
        </w:rPr>
      </w:pPr>
    </w:p>
    <w:p w14:paraId="46D529E2" w14:textId="71034AF5" w:rsidR="005376E0" w:rsidRDefault="00C3418D" w:rsidP="005376E0">
      <w:pPr>
        <w:pStyle w:val="ListParagraph"/>
        <w:numPr>
          <w:ilvl w:val="0"/>
          <w:numId w:val="18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ka roa kē atu te wā mō</w:t>
      </w:r>
      <w:r w:rsidR="007E1D13">
        <w:rPr>
          <w:sz w:val="32"/>
        </w:rPr>
        <w:t>u ki</w:t>
      </w:r>
      <w:r>
        <w:rPr>
          <w:sz w:val="32"/>
        </w:rPr>
        <w:t xml:space="preserve"> t</w:t>
      </w:r>
      <w:r w:rsidR="007E1D13">
        <w:rPr>
          <w:sz w:val="32"/>
        </w:rPr>
        <w:t>e</w:t>
      </w:r>
      <w:r>
        <w:rPr>
          <w:sz w:val="32"/>
        </w:rPr>
        <w:t xml:space="preserve"> whakaoti i te tatauranga</w:t>
      </w:r>
      <w:r>
        <w:rPr>
          <w:sz w:val="32"/>
        </w:rPr>
        <w:br/>
      </w:r>
    </w:p>
    <w:p w14:paraId="13E789E6" w14:textId="7C158739" w:rsidR="00C3418D" w:rsidRPr="005376E0" w:rsidRDefault="00C3418D" w:rsidP="005376E0">
      <w:pPr>
        <w:pStyle w:val="ListParagraph"/>
        <w:numPr>
          <w:ilvl w:val="0"/>
          <w:numId w:val="18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ka whai tautoko koe kia whai wāhi ki te tatauranga.</w:t>
      </w:r>
    </w:p>
    <w:p w14:paraId="7E279B99" w14:textId="039E16E0" w:rsidR="00C3418D" w:rsidRDefault="00C3418D" w:rsidP="006F7BEF">
      <w:pPr>
        <w:ind w:left="3686"/>
        <w:rPr>
          <w:rFonts w:cs="Arial"/>
          <w:sz w:val="32"/>
          <w:szCs w:val="32"/>
          <w:lang w:val="en-NZ"/>
        </w:rPr>
      </w:pPr>
    </w:p>
    <w:p w14:paraId="5FC4538B" w14:textId="276CC11A" w:rsidR="005376E0" w:rsidRDefault="000F5CEE" w:rsidP="006F7BEF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2331008" behindDoc="1" locked="0" layoutInCell="1" allowOverlap="1" wp14:anchorId="6B4A4CF7" wp14:editId="2D8F6549">
                <wp:simplePos x="0" y="0"/>
                <wp:positionH relativeFrom="margin">
                  <wp:posOffset>2210463</wp:posOffset>
                </wp:positionH>
                <wp:positionV relativeFrom="paragraph">
                  <wp:posOffset>286606</wp:posOffset>
                </wp:positionV>
                <wp:extent cx="3638550" cy="4249972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424997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4FFBFF" id="Rectangle 1" o:spid="_x0000_s1026" style="position:absolute;margin-left:174.05pt;margin-top:22.55pt;width:286.5pt;height:334.65pt;z-index:-250985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" fillcolor="#deeaf6 [664]" stroked="f" strokeweight="1pt">
                <w10:wrap anchorx="margin"/>
              </v:rect>
            </w:pict>
          </mc:Fallback>
        </mc:AlternateContent>
      </w:r>
      <w:r>
        <w:rPr>
          <w:noProof/>
          <w:sz w:val="32"/>
        </w:rPr>
        <mc:AlternateContent>
          <mc:Choice Requires="wpg">
            <w:drawing>
              <wp:anchor distT="0" distB="0" distL="114300" distR="114300" simplePos="0" relativeHeight="252351488" behindDoc="0" locked="0" layoutInCell="1" allowOverlap="1" wp14:anchorId="293D5FC9" wp14:editId="1C7FE341">
                <wp:simplePos x="0" y="0"/>
                <wp:positionH relativeFrom="column">
                  <wp:posOffset>-52251</wp:posOffset>
                </wp:positionH>
                <wp:positionV relativeFrom="paragraph">
                  <wp:posOffset>287836</wp:posOffset>
                </wp:positionV>
                <wp:extent cx="1688827" cy="1904184"/>
                <wp:effectExtent l="0" t="0" r="6985" b="1270"/>
                <wp:wrapThrough wrapText="bothSides">
                  <wp:wrapPolygon edited="0">
                    <wp:start x="9017" y="0"/>
                    <wp:lineTo x="0" y="3242"/>
                    <wp:lineTo x="0" y="21398"/>
                    <wp:lineTo x="17059" y="21398"/>
                    <wp:lineTo x="17059" y="10375"/>
                    <wp:lineTo x="21446" y="8430"/>
                    <wp:lineTo x="21446" y="0"/>
                    <wp:lineTo x="9017" y="0"/>
                  </wp:wrapPolygon>
                </wp:wrapThrough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8827" cy="1904184"/>
                          <a:chOff x="0" y="0"/>
                          <a:chExt cx="1688827" cy="1904184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13509"/>
                            <a:ext cx="1314450" cy="159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37" name="Picture 237" descr="Wind Clip Art"/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4582" y="0"/>
                            <a:ext cx="944245" cy="75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2A403F3" id="Group 33" o:spid="_x0000_s1026" style="position:absolute;margin-left:-4.1pt;margin-top:22.65pt;width:133pt;height:149.95pt;z-index:252351488" coordsize="16888,190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top:3135;width:13144;height:15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">
                  <v:imagedata r:id="rId59" o:title=""/>
                </v:shape>
                <v:shape id="Picture 237" o:spid="_x0000_s1028" type="#_x0000_t75" alt="Wind Clip Art" style="position:absolute;left:7445;width:9443;height:7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">
                  <v:imagedata r:id="rId60" o:title="Wind Clip Art"/>
                </v:shape>
                <w10:wrap type="through"/>
              </v:group>
            </w:pict>
          </mc:Fallback>
        </mc:AlternateContent>
      </w:r>
    </w:p>
    <w:p w14:paraId="32A50AA2" w14:textId="265F9A1B" w:rsidR="00337A45" w:rsidRDefault="005376E0" w:rsidP="00337A45">
      <w:pPr>
        <w:ind w:left="3686"/>
        <w:rPr>
          <w:rFonts w:cs="Arial"/>
          <w:sz w:val="32"/>
          <w:szCs w:val="32"/>
        </w:rPr>
      </w:pPr>
      <w:r>
        <w:rPr>
          <w:sz w:val="32"/>
        </w:rPr>
        <w:t>I tino tukia ētahi rohe o Te Ika-a-Māui e Huripari Gabrielle i te marama o Huitanguru 2023.</w:t>
      </w:r>
    </w:p>
    <w:p w14:paraId="09781337" w14:textId="278D6101" w:rsidR="00337A45" w:rsidRDefault="00337A45" w:rsidP="006F7BEF">
      <w:pPr>
        <w:ind w:left="3686"/>
        <w:rPr>
          <w:rFonts w:cs="Arial"/>
          <w:noProof/>
          <w:sz w:val="32"/>
          <w:szCs w:val="32"/>
          <w:lang w:val="en-NZ" w:eastAsia="en-NZ"/>
        </w:rPr>
      </w:pPr>
    </w:p>
    <w:p w14:paraId="4FE1DDD0" w14:textId="072FECE8" w:rsidR="003F774E" w:rsidRDefault="003F774E" w:rsidP="006F7BEF">
      <w:pPr>
        <w:ind w:left="3686"/>
        <w:rPr>
          <w:rFonts w:cs="Arial"/>
          <w:noProof/>
          <w:sz w:val="32"/>
          <w:szCs w:val="32"/>
          <w:lang w:val="en-NZ" w:eastAsia="en-NZ"/>
        </w:rPr>
      </w:pPr>
    </w:p>
    <w:p w14:paraId="7EAA03BC" w14:textId="66C36FC6" w:rsidR="00337A45" w:rsidRDefault="00337A45" w:rsidP="006F7BEF">
      <w:pPr>
        <w:ind w:left="3686"/>
        <w:rPr>
          <w:rFonts w:cs="Arial"/>
          <w:noProof/>
          <w:sz w:val="32"/>
          <w:szCs w:val="32"/>
        </w:rPr>
      </w:pPr>
      <w:r>
        <w:rPr>
          <w:sz w:val="32"/>
        </w:rPr>
        <w:t>I ētahi rohe o te Ika-a-Māui:</w:t>
      </w:r>
    </w:p>
    <w:p w14:paraId="4BF9C41B" w14:textId="51B2801F" w:rsidR="00337A45" w:rsidRDefault="003F774E" w:rsidP="006F7BEF">
      <w:pPr>
        <w:ind w:left="3686"/>
        <w:rPr>
          <w:rFonts w:cs="Arial"/>
          <w:noProof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57632" behindDoc="0" locked="0" layoutInCell="1" allowOverlap="1" wp14:anchorId="759B579D" wp14:editId="2E7E2AAF">
            <wp:simplePos x="0" y="0"/>
            <wp:positionH relativeFrom="column">
              <wp:posOffset>-202575</wp:posOffset>
            </wp:positionH>
            <wp:positionV relativeFrom="paragraph">
              <wp:posOffset>320040</wp:posOffset>
            </wp:positionV>
            <wp:extent cx="1581150" cy="1262244"/>
            <wp:effectExtent l="0" t="0" r="0" b="0"/>
            <wp:wrapThrough wrapText="bothSides">
              <wp:wrapPolygon edited="0">
                <wp:start x="0" y="0"/>
                <wp:lineTo x="0" y="21198"/>
                <wp:lineTo x="21340" y="21198"/>
                <wp:lineTo x="21340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house home live.jp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2622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0C13D3" w14:textId="116E2DA3" w:rsidR="00337A45" w:rsidRDefault="00337A45" w:rsidP="00337A45">
      <w:pPr>
        <w:pStyle w:val="ListParagraph"/>
        <w:numPr>
          <w:ilvl w:val="0"/>
          <w:numId w:val="20"/>
        </w:numPr>
        <w:ind w:left="4253" w:hanging="567"/>
        <w:rPr>
          <w:rFonts w:cs="Arial"/>
          <w:noProof/>
          <w:sz w:val="32"/>
          <w:szCs w:val="32"/>
        </w:rPr>
      </w:pPr>
      <w:r>
        <w:rPr>
          <w:sz w:val="32"/>
        </w:rPr>
        <w:t>kei te hē tonu ētahi o ngā huarahi</w:t>
      </w:r>
    </w:p>
    <w:p w14:paraId="4FAE2F17" w14:textId="4AD981A2" w:rsidR="00337A45" w:rsidRDefault="003F774E" w:rsidP="00337A45">
      <w:pPr>
        <w:pStyle w:val="ListParagraph"/>
        <w:ind w:left="4253"/>
        <w:rPr>
          <w:rFonts w:cs="Arial"/>
          <w:noProof/>
          <w:sz w:val="32"/>
          <w:szCs w:val="32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2358656" behindDoc="0" locked="0" layoutInCell="1" allowOverlap="1" wp14:anchorId="0B3DB241" wp14:editId="39385A6F">
                <wp:simplePos x="0" y="0"/>
                <wp:positionH relativeFrom="column">
                  <wp:posOffset>1266825</wp:posOffset>
                </wp:positionH>
                <wp:positionV relativeFrom="paragraph">
                  <wp:posOffset>100330</wp:posOffset>
                </wp:positionV>
                <wp:extent cx="609600" cy="495300"/>
                <wp:effectExtent l="0" t="0" r="0" b="0"/>
                <wp:wrapNone/>
                <wp:docPr id="29" name="Multiply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49530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97DD95" id="Multiply 29" o:spid="_x0000_s1026" style="position:absolute;margin-left:99.75pt;margin-top:7.9pt;width:48pt;height:39pt;z-index:25235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096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" path="m109680,164165l183141,73752r121659,98848l426459,73752r73461,90413l397169,247650r102751,83485l426459,421548,304800,322700,183141,421548,109680,331135,212431,247650,109680,164165xe" fillcolor="red" stroked="f" strokeweight="1pt">
                <v:stroke joinstyle="miter"/>
                <v:path arrowok="t" o:connecttype="custom" o:connectlocs="109680,164165;183141,73752;304800,172600;426459,73752;499920,164165;397169,247650;499920,331135;426459,421548;304800,322700;183141,421548;109680,331135;212431,247650;109680,164165" o:connectangles="0,0,0,0,0,0,0,0,0,0,0,0,0"/>
              </v:shape>
            </w:pict>
          </mc:Fallback>
        </mc:AlternateContent>
      </w:r>
    </w:p>
    <w:p w14:paraId="0AC8FA0A" w14:textId="12BD7DA3" w:rsidR="005376E0" w:rsidRPr="00337A45" w:rsidRDefault="00337A45" w:rsidP="00337A45">
      <w:pPr>
        <w:pStyle w:val="ListParagraph"/>
        <w:numPr>
          <w:ilvl w:val="0"/>
          <w:numId w:val="20"/>
        </w:numPr>
        <w:ind w:left="4253" w:hanging="567"/>
        <w:rPr>
          <w:rFonts w:cs="Arial"/>
          <w:noProof/>
          <w:sz w:val="32"/>
          <w:szCs w:val="32"/>
        </w:rPr>
      </w:pPr>
      <w:r>
        <w:rPr>
          <w:sz w:val="32"/>
        </w:rPr>
        <w:t xml:space="preserve">he maha ngā tāngata kāore anō kia āhei te hoki ki ō rātou kāinga. </w:t>
      </w:r>
    </w:p>
    <w:p w14:paraId="42F30003" w14:textId="192AA404" w:rsidR="001178AA" w:rsidRDefault="001178AA">
      <w:pPr>
        <w:ind w:left="3686"/>
        <w:rPr>
          <w:rFonts w:cs="Arial"/>
          <w:noProof/>
          <w:sz w:val="32"/>
          <w:szCs w:val="32"/>
        </w:rPr>
      </w:pPr>
      <w:r>
        <w:br w:type="page"/>
      </w:r>
    </w:p>
    <w:p w14:paraId="452611E1" w14:textId="3C334199" w:rsidR="008C1DA1" w:rsidRPr="00876EB3" w:rsidRDefault="008C1DA1" w:rsidP="008C1DA1">
      <w:pPr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lastRenderedPageBreak/>
        <w:drawing>
          <wp:anchor distT="0" distB="0" distL="114300" distR="114300" simplePos="0" relativeHeight="252356608" behindDoc="0" locked="0" layoutInCell="1" allowOverlap="1" wp14:anchorId="19A66719" wp14:editId="024550BF">
            <wp:simplePos x="0" y="0"/>
            <wp:positionH relativeFrom="column">
              <wp:posOffset>305463</wp:posOffset>
            </wp:positionH>
            <wp:positionV relativeFrom="paragraph">
              <wp:posOffset>-382436</wp:posOffset>
            </wp:positionV>
            <wp:extent cx="1300331" cy="1658983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331" cy="16589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6EB3">
        <w:rPr>
          <w:sz w:val="32"/>
          <w:szCs w:val="32"/>
        </w:rPr>
        <w:t xml:space="preserve">Ka taea koe te āwhina kia whai wāhi ai koe ki te tatauranga, kia rite mai koe. </w:t>
      </w:r>
    </w:p>
    <w:p w14:paraId="632DEA8D" w14:textId="77777777" w:rsidR="008C1DA1" w:rsidRDefault="008C1DA1" w:rsidP="008C1DA1">
      <w:pPr>
        <w:ind w:left="3686"/>
        <w:rPr>
          <w:rFonts w:cs="Arial"/>
          <w:sz w:val="32"/>
          <w:szCs w:val="32"/>
          <w:lang w:val="en-NZ"/>
        </w:rPr>
      </w:pPr>
    </w:p>
    <w:p w14:paraId="3EA48797" w14:textId="2C1B6261" w:rsidR="008C1DA1" w:rsidRDefault="008C1DA1" w:rsidP="008C1DA1">
      <w:pPr>
        <w:ind w:left="3686"/>
        <w:rPr>
          <w:rFonts w:cs="Arial"/>
          <w:sz w:val="32"/>
          <w:szCs w:val="3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2353536" behindDoc="1" locked="0" layoutInCell="1" allowOverlap="1" wp14:anchorId="308D7C8C" wp14:editId="30C19CC2">
                <wp:simplePos x="0" y="0"/>
                <wp:positionH relativeFrom="margin">
                  <wp:posOffset>2209883</wp:posOffset>
                </wp:positionH>
                <wp:positionV relativeFrom="paragraph">
                  <wp:posOffset>219710</wp:posOffset>
                </wp:positionV>
                <wp:extent cx="3812598" cy="1602188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2598" cy="160218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0B89A" id="Rectangle 19" o:spid="_x0000_s1026" style="position:absolute;margin-left:174pt;margin-top:17.3pt;width:300.2pt;height:126.15pt;z-index:-250962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" fillcolor="#fff2cc [663]" stroked="f" strokeweight="1pt">
                <w10:wrap anchorx="margin"/>
              </v:rect>
            </w:pict>
          </mc:Fallback>
        </mc:AlternateContent>
      </w:r>
    </w:p>
    <w:p w14:paraId="1BF44D23" w14:textId="587D79E5" w:rsidR="008C1DA1" w:rsidRPr="00876EB3" w:rsidRDefault="008C1DA1" w:rsidP="008C1DA1">
      <w:pPr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2338176" behindDoc="0" locked="0" layoutInCell="1" allowOverlap="1" wp14:anchorId="2B975CB7" wp14:editId="2A5BC6D7">
                <wp:simplePos x="0" y="0"/>
                <wp:positionH relativeFrom="margin">
                  <wp:posOffset>-20707</wp:posOffset>
                </wp:positionH>
                <wp:positionV relativeFrom="paragraph">
                  <wp:posOffset>196877</wp:posOffset>
                </wp:positionV>
                <wp:extent cx="1980565" cy="966470"/>
                <wp:effectExtent l="0" t="0" r="635" b="508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0565" cy="966470"/>
                          <a:chOff x="0" y="0"/>
                          <a:chExt cx="1980565" cy="966470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9175" y="0"/>
                            <a:ext cx="961390" cy="9664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Picture 14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025" cy="9620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6D8B9AC" id="Group 16" o:spid="_x0000_s1026" style="position:absolute;margin-left:-1.65pt;margin-top:15.5pt;width:155.95pt;height:76.1pt;z-index:252338176;mso-position-horizontal-relative:margin" coordsize="19805,9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">
                <v:shape id="Picture 6" o:spid="_x0000_s1027" type="#_x0000_t75" style="position:absolute;left:10191;width:9614;height:96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">
                  <v:imagedata r:id="rId64" o:title=""/>
                </v:shape>
                <v:shape id="Picture 14" o:spid="_x0000_s1028" type="#_x0000_t75" alt="Text&#10;&#10;Description automatically generated" style="position:absolute;width:9620;height:9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">
                  <v:imagedata r:id="rId65" o:title="Text&#10;&#10;Description automatically generated"/>
                </v:shape>
                <w10:wrap anchorx="margin"/>
              </v:group>
            </w:pict>
          </mc:Fallback>
        </mc:AlternateContent>
      </w:r>
      <w:r w:rsidRPr="00876EB3">
        <w:rPr>
          <w:sz w:val="32"/>
          <w:szCs w:val="32"/>
        </w:rPr>
        <w:t xml:space="preserve">Ka peka atu ngā kaikohikohi tatauranga. ki te hunga i pākia e Huripari Gabrielle taea noatia te </w:t>
      </w:r>
      <w:r w:rsidRPr="00876EB3">
        <w:rPr>
          <w:b/>
          <w:sz w:val="32"/>
          <w:szCs w:val="32"/>
        </w:rPr>
        <w:t>1 Pipiri 2023</w:t>
      </w:r>
      <w:r w:rsidRPr="00876EB3">
        <w:rPr>
          <w:sz w:val="32"/>
          <w:szCs w:val="32"/>
        </w:rPr>
        <w:t xml:space="preserve">. </w:t>
      </w:r>
    </w:p>
    <w:p w14:paraId="370CD6E5" w14:textId="4D44119A" w:rsidR="003F774E" w:rsidRDefault="003F774E" w:rsidP="00337A45">
      <w:pPr>
        <w:ind w:left="3686"/>
        <w:rPr>
          <w:rFonts w:cs="Arial"/>
          <w:sz w:val="32"/>
          <w:szCs w:val="32"/>
          <w:lang w:val="en-NZ"/>
        </w:rPr>
      </w:pPr>
    </w:p>
    <w:p w14:paraId="3D09EA4B" w14:textId="77777777" w:rsidR="00876EB3" w:rsidRDefault="00876EB3" w:rsidP="00C70ABB">
      <w:pPr>
        <w:ind w:left="3686"/>
        <w:rPr>
          <w:rFonts w:cs="Arial"/>
          <w:sz w:val="32"/>
          <w:szCs w:val="32"/>
        </w:rPr>
      </w:pPr>
    </w:p>
    <w:p w14:paraId="4AB1BF94" w14:textId="38375022" w:rsidR="00C3418D" w:rsidRPr="00C3418D" w:rsidRDefault="00337A45" w:rsidP="00C70ABB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11552" behindDoc="0" locked="0" layoutInCell="1" allowOverlap="1" wp14:anchorId="11844F56" wp14:editId="56F887AF">
            <wp:simplePos x="0" y="0"/>
            <wp:positionH relativeFrom="column">
              <wp:posOffset>-288014</wp:posOffset>
            </wp:positionH>
            <wp:positionV relativeFrom="paragraph">
              <wp:posOffset>355710</wp:posOffset>
            </wp:positionV>
            <wp:extent cx="2103120" cy="1012190"/>
            <wp:effectExtent l="0" t="0" r="0" b="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012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CAD1D85" w14:textId="62C623DC" w:rsidR="00C3418D" w:rsidRDefault="00337A45" w:rsidP="00337A45">
      <w:pPr>
        <w:ind w:left="3686"/>
        <w:rPr>
          <w:rFonts w:cs="Arial"/>
          <w:sz w:val="32"/>
          <w:szCs w:val="32"/>
        </w:rPr>
      </w:pPr>
      <w:r>
        <w:rPr>
          <w:sz w:val="32"/>
        </w:rPr>
        <w:t>Ka mahi tahi ngā kaihautū ā-iwi me ngā rōpū hapori ki te tuku tautoko i ia rohe.</w:t>
      </w:r>
    </w:p>
    <w:p w14:paraId="4F188B41" w14:textId="77777777" w:rsidR="00C3418D" w:rsidRPr="00083487" w:rsidRDefault="00C3418D" w:rsidP="00C70ABB">
      <w:pPr>
        <w:pStyle w:val="ListParagraph"/>
        <w:ind w:left="3686"/>
        <w:rPr>
          <w:rFonts w:cs="Arial"/>
          <w:sz w:val="32"/>
          <w:szCs w:val="32"/>
        </w:rPr>
      </w:pPr>
    </w:p>
    <w:p w14:paraId="072E4F2C" w14:textId="4A6285E6" w:rsidR="00337A45" w:rsidRDefault="00337A45" w:rsidP="00C70ABB">
      <w:pPr>
        <w:pStyle w:val="ListParagraph"/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12576" behindDoc="0" locked="0" layoutInCell="1" allowOverlap="1" wp14:anchorId="37E45527" wp14:editId="03F96B3A">
            <wp:simplePos x="0" y="0"/>
            <wp:positionH relativeFrom="margin">
              <wp:posOffset>-119021</wp:posOffset>
            </wp:positionH>
            <wp:positionV relativeFrom="paragraph">
              <wp:posOffset>355407</wp:posOffset>
            </wp:positionV>
            <wp:extent cx="1864523" cy="1175657"/>
            <wp:effectExtent l="0" t="0" r="0" b="5715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4523" cy="11756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267E5" w14:textId="543E3090" w:rsidR="00C3418D" w:rsidRDefault="00337A45" w:rsidP="00337A45">
      <w:pPr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Ka whakaritea hoki he wāhi, he rā hoki i te hapori mā te tangata kia pai ai te haere ki reira ki te kimi tautoko mō te mahi i te tatauranga. </w:t>
      </w:r>
    </w:p>
    <w:p w14:paraId="342F96D8" w14:textId="7E5CB8B4" w:rsidR="00C3418D" w:rsidRDefault="00C3418D">
      <w:pPr>
        <w:ind w:left="3686"/>
        <w:rPr>
          <w:rFonts w:eastAsiaTheme="majorEastAsia" w:cs="Arial"/>
          <w:b/>
          <w:bCs/>
          <w:noProof/>
          <w:sz w:val="40"/>
          <w:szCs w:val="40"/>
        </w:rPr>
      </w:pPr>
      <w:r>
        <w:br w:type="page"/>
      </w:r>
    </w:p>
    <w:p w14:paraId="08E768A9" w14:textId="10937CF7" w:rsidR="004F6552" w:rsidRPr="00074440" w:rsidRDefault="004F6552" w:rsidP="00074440">
      <w:pPr>
        <w:pStyle w:val="Heading2"/>
        <w:jc w:val="center"/>
        <w:rPr>
          <w:rFonts w:cs="Arial"/>
          <w:b w:val="0"/>
          <w:szCs w:val="40"/>
        </w:rPr>
      </w:pPr>
      <w:r>
        <w:rPr>
          <w:b w:val="0"/>
          <w:noProof/>
        </w:rPr>
        <w:lastRenderedPageBreak/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0A6CE3A" wp14:editId="1B1F7719">
                <wp:simplePos x="0" y="0"/>
                <wp:positionH relativeFrom="margin">
                  <wp:align>right</wp:align>
                </wp:positionH>
                <wp:positionV relativeFrom="paragraph">
                  <wp:posOffset>-185902</wp:posOffset>
                </wp:positionV>
                <wp:extent cx="5715000" cy="994741"/>
                <wp:effectExtent l="19050" t="19050" r="19050" b="15240"/>
                <wp:wrapNone/>
                <wp:docPr id="1347" name="Rectangle 1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994741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24516C" id="Rectangle 1347" o:spid="_x0000_s1026" style="position:absolute;margin-left:398.8pt;margin-top:-14.65pt;width:450pt;height:78.35pt;z-index:251789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" filled="f" strokecolor="#c09" strokeweight="3pt">
                <w10:wrap anchorx="margin"/>
              </v:rect>
            </w:pict>
          </mc:Fallback>
        </mc:AlternateContent>
      </w:r>
      <w:r>
        <w:t>Te kimi tautoko hei whakakī i ō puka tatauranga</w:t>
      </w:r>
    </w:p>
    <w:p w14:paraId="7C18CCBB" w14:textId="04595895" w:rsidR="004F6552" w:rsidRDefault="009C2024" w:rsidP="00503A55">
      <w:pPr>
        <w:ind w:left="3686"/>
        <w:contextualSpacing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209152" behindDoc="0" locked="0" layoutInCell="1" allowOverlap="1" wp14:anchorId="656B18F3" wp14:editId="00762363">
            <wp:simplePos x="0" y="0"/>
            <wp:positionH relativeFrom="column">
              <wp:posOffset>-249382</wp:posOffset>
            </wp:positionH>
            <wp:positionV relativeFrom="paragraph">
              <wp:posOffset>308091</wp:posOffset>
            </wp:positionV>
            <wp:extent cx="2069596" cy="1173482"/>
            <wp:effectExtent l="0" t="0" r="6985" b="7620"/>
            <wp:wrapThrough wrapText="bothSides">
              <wp:wrapPolygon edited="0">
                <wp:start x="13322" y="0"/>
                <wp:lineTo x="4772" y="1403"/>
                <wp:lineTo x="2983" y="2455"/>
                <wp:lineTo x="3380" y="6312"/>
                <wp:lineTo x="2187" y="7714"/>
                <wp:lineTo x="597" y="10870"/>
                <wp:lineTo x="0" y="13675"/>
                <wp:lineTo x="0" y="16831"/>
                <wp:lineTo x="1988" y="17532"/>
                <wp:lineTo x="1988" y="18935"/>
                <wp:lineTo x="6164" y="21039"/>
                <wp:lineTo x="8550" y="21390"/>
                <wp:lineTo x="9743" y="21390"/>
                <wp:lineTo x="11731" y="17532"/>
                <wp:lineTo x="20480" y="16130"/>
                <wp:lineTo x="21474" y="14727"/>
                <wp:lineTo x="21275" y="11922"/>
                <wp:lineTo x="19088" y="7714"/>
                <wp:lineTo x="18094" y="6312"/>
                <wp:lineTo x="14913" y="0"/>
                <wp:lineTo x="13322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elp filling in forms-01.png"/>
                    <pic:cNvPicPr/>
                  </pic:nvPicPr>
                  <pic:blipFill>
                    <a:blip r:embed="rId6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9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9596" cy="1173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F2310F" w14:textId="1A9127A2" w:rsidR="004F6552" w:rsidRDefault="004F6552" w:rsidP="004F6552">
      <w:pPr>
        <w:ind w:left="3686"/>
        <w:rPr>
          <w:rFonts w:cs="Arial"/>
          <w:sz w:val="32"/>
          <w:szCs w:val="32"/>
        </w:rPr>
      </w:pPr>
      <w:r>
        <w:rPr>
          <w:sz w:val="32"/>
        </w:rPr>
        <w:t>Ki te hiahia koe ki ētahi tautoko hei whakakī i te puka tatauranga ka taea e koe te pātai ki tētahi tāngata pēnei i tētahi:</w:t>
      </w:r>
      <w:r>
        <w:rPr>
          <w:sz w:val="32"/>
        </w:rPr>
        <w:br/>
      </w:r>
    </w:p>
    <w:p w14:paraId="7050C731" w14:textId="4DAA1F55" w:rsidR="004F6552" w:rsidRPr="00876EB3" w:rsidRDefault="00B63D26">
      <w:pPr>
        <w:pStyle w:val="ListParagraph"/>
        <w:numPr>
          <w:ilvl w:val="0"/>
          <w:numId w:val="5"/>
        </w:numPr>
        <w:ind w:left="4253" w:hanging="567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drawing>
          <wp:anchor distT="0" distB="0" distL="114300" distR="114300" simplePos="0" relativeHeight="252257280" behindDoc="1" locked="0" layoutInCell="1" allowOverlap="1" wp14:anchorId="0874E490" wp14:editId="4F383ECB">
            <wp:simplePos x="0" y="0"/>
            <wp:positionH relativeFrom="column">
              <wp:posOffset>103505</wp:posOffset>
            </wp:positionH>
            <wp:positionV relativeFrom="paragraph">
              <wp:posOffset>11430</wp:posOffset>
            </wp:positionV>
            <wp:extent cx="1310640" cy="1852930"/>
            <wp:effectExtent l="0" t="0" r="0" b="0"/>
            <wp:wrapThrough wrapText="bothSides">
              <wp:wrapPolygon edited="0">
                <wp:start x="8791" y="0"/>
                <wp:lineTo x="8163" y="666"/>
                <wp:lineTo x="6593" y="3331"/>
                <wp:lineTo x="2198" y="6884"/>
                <wp:lineTo x="2198" y="7995"/>
                <wp:lineTo x="5651" y="10881"/>
                <wp:lineTo x="7221" y="14435"/>
                <wp:lineTo x="8477" y="17988"/>
                <wp:lineTo x="7535" y="19986"/>
                <wp:lineTo x="8163" y="20653"/>
                <wp:lineTo x="11930" y="21319"/>
                <wp:lineTo x="14128" y="21319"/>
                <wp:lineTo x="14442" y="21097"/>
                <wp:lineTo x="13814" y="10881"/>
                <wp:lineTo x="15070" y="7328"/>
                <wp:lineTo x="14442" y="3775"/>
                <wp:lineTo x="11616" y="0"/>
                <wp:lineTo x="8791" y="0"/>
              </wp:wrapPolygon>
            </wp:wrapThrough>
            <wp:docPr id="1897" name="Picture 1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ensus collector NEW-01 small size.pn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1852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EB3">
        <w:rPr>
          <w:sz w:val="32"/>
          <w:szCs w:val="32"/>
        </w:rPr>
        <w:t>hoa</w:t>
      </w:r>
      <w:r w:rsidRPr="00876EB3">
        <w:rPr>
          <w:sz w:val="32"/>
          <w:szCs w:val="32"/>
        </w:rPr>
        <w:br/>
      </w:r>
    </w:p>
    <w:p w14:paraId="65F6A33A" w14:textId="6A26E18E" w:rsidR="004F6552" w:rsidRPr="00FB514F" w:rsidRDefault="004F6552">
      <w:pPr>
        <w:pStyle w:val="ListParagraph"/>
        <w:numPr>
          <w:ilvl w:val="0"/>
          <w:numId w:val="5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mema whānau</w:t>
      </w:r>
      <w:r>
        <w:rPr>
          <w:sz w:val="32"/>
        </w:rPr>
        <w:br/>
      </w:r>
    </w:p>
    <w:p w14:paraId="41E0CECC" w14:textId="533938C0" w:rsidR="004F6552" w:rsidRPr="00876EB3" w:rsidRDefault="004F6552">
      <w:pPr>
        <w:pStyle w:val="ListParagraph"/>
        <w:numPr>
          <w:ilvl w:val="0"/>
          <w:numId w:val="5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kaikohikohi tatauranga.</w:t>
      </w:r>
    </w:p>
    <w:p w14:paraId="55430BE5" w14:textId="28F80F98" w:rsidR="00876EB3" w:rsidRDefault="00876EB3" w:rsidP="00876EB3">
      <w:pPr>
        <w:rPr>
          <w:rFonts w:cs="Arial"/>
          <w:sz w:val="32"/>
          <w:szCs w:val="32"/>
        </w:rPr>
      </w:pPr>
    </w:p>
    <w:p w14:paraId="4F7AF7BC" w14:textId="3B7EC602" w:rsidR="00876EB3" w:rsidRDefault="00876EB3" w:rsidP="00876EB3">
      <w:pPr>
        <w:rPr>
          <w:rFonts w:cs="Arial"/>
          <w:sz w:val="32"/>
          <w:szCs w:val="32"/>
        </w:rPr>
      </w:pPr>
    </w:p>
    <w:p w14:paraId="097F04FC" w14:textId="68EEEB3F" w:rsidR="00876EB3" w:rsidRDefault="00876EB3" w:rsidP="00876EB3">
      <w:pPr>
        <w:rPr>
          <w:rFonts w:cs="Arial"/>
          <w:sz w:val="32"/>
          <w:szCs w:val="32"/>
        </w:rPr>
      </w:pPr>
    </w:p>
    <w:p w14:paraId="30C3B677" w14:textId="5F3BC041" w:rsidR="00876EB3" w:rsidRDefault="00876EB3" w:rsidP="00876EB3">
      <w:pPr>
        <w:rPr>
          <w:rFonts w:cs="Arial"/>
          <w:sz w:val="32"/>
          <w:szCs w:val="32"/>
        </w:rPr>
      </w:pPr>
    </w:p>
    <w:p w14:paraId="124B7354" w14:textId="73941EB3" w:rsidR="00876EB3" w:rsidRDefault="00876EB3" w:rsidP="00876EB3">
      <w:pPr>
        <w:rPr>
          <w:rFonts w:cs="Arial"/>
          <w:sz w:val="32"/>
          <w:szCs w:val="32"/>
        </w:rPr>
      </w:pPr>
    </w:p>
    <w:p w14:paraId="146ABA48" w14:textId="5D791C5E" w:rsidR="00876EB3" w:rsidRDefault="00876EB3" w:rsidP="00876EB3">
      <w:pPr>
        <w:rPr>
          <w:rFonts w:cs="Arial"/>
          <w:sz w:val="32"/>
          <w:szCs w:val="32"/>
        </w:rPr>
      </w:pPr>
    </w:p>
    <w:p w14:paraId="0A42358B" w14:textId="290CBE7C" w:rsidR="00876EB3" w:rsidRDefault="00876EB3" w:rsidP="00876EB3">
      <w:pPr>
        <w:rPr>
          <w:rFonts w:cs="Arial"/>
          <w:sz w:val="32"/>
          <w:szCs w:val="32"/>
        </w:rPr>
      </w:pPr>
    </w:p>
    <w:p w14:paraId="68F45C3B" w14:textId="018344B0" w:rsidR="00876EB3" w:rsidRDefault="00876EB3" w:rsidP="00876EB3">
      <w:pPr>
        <w:rPr>
          <w:rFonts w:cs="Arial"/>
          <w:sz w:val="32"/>
          <w:szCs w:val="32"/>
        </w:rPr>
      </w:pPr>
    </w:p>
    <w:p w14:paraId="23EED414" w14:textId="77777777" w:rsidR="00876EB3" w:rsidRPr="00876EB3" w:rsidRDefault="00876EB3" w:rsidP="00876EB3">
      <w:pPr>
        <w:rPr>
          <w:rFonts w:cs="Arial"/>
          <w:sz w:val="32"/>
          <w:szCs w:val="32"/>
        </w:rPr>
      </w:pPr>
    </w:p>
    <w:p w14:paraId="5E732608" w14:textId="51238C91" w:rsidR="004F6552" w:rsidRDefault="004F6552" w:rsidP="00503A55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7C1A541F" w14:textId="77777777" w:rsidR="00876EB3" w:rsidRDefault="00876EB3" w:rsidP="00503A55">
      <w:pPr>
        <w:ind w:left="3686"/>
        <w:contextualSpacing/>
        <w:rPr>
          <w:rFonts w:cs="Arial"/>
          <w:sz w:val="32"/>
          <w:szCs w:val="32"/>
        </w:rPr>
      </w:pPr>
    </w:p>
    <w:p w14:paraId="1A276DEE" w14:textId="77777777" w:rsidR="00876EB3" w:rsidRDefault="00876EB3" w:rsidP="00503A55">
      <w:pPr>
        <w:ind w:left="3686"/>
        <w:contextualSpacing/>
        <w:rPr>
          <w:rFonts w:cs="Arial"/>
          <w:sz w:val="32"/>
          <w:szCs w:val="32"/>
        </w:rPr>
      </w:pPr>
    </w:p>
    <w:p w14:paraId="511B3DC0" w14:textId="3413DEF0" w:rsidR="003D4132" w:rsidRPr="00876EB3" w:rsidRDefault="00876EB3" w:rsidP="00503A55">
      <w:pPr>
        <w:ind w:left="3686"/>
        <w:contextualSpacing/>
        <w:rPr>
          <w:rFonts w:cs="Arial"/>
          <w:sz w:val="32"/>
          <w:szCs w:val="32"/>
        </w:rPr>
      </w:pPr>
      <w:r>
        <w:rPr>
          <w:noProof/>
          <w:sz w:val="32"/>
        </w:rPr>
        <w:lastRenderedPageBreak/>
        <mc:AlternateContent>
          <mc:Choice Requires="wps">
            <w:drawing>
              <wp:anchor distT="0" distB="0" distL="114300" distR="114300" simplePos="0" relativeHeight="252328960" behindDoc="1" locked="0" layoutInCell="1" allowOverlap="1" wp14:anchorId="39F18C93" wp14:editId="2F0EA6B4">
                <wp:simplePos x="0" y="0"/>
                <wp:positionH relativeFrom="margin">
                  <wp:posOffset>2254195</wp:posOffset>
                </wp:positionH>
                <wp:positionV relativeFrom="paragraph">
                  <wp:posOffset>242515</wp:posOffset>
                </wp:positionV>
                <wp:extent cx="3638550" cy="4774758"/>
                <wp:effectExtent l="0" t="0" r="0" b="698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477475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3B00A1" id="Rectangle 87" o:spid="_x0000_s1026" style="position:absolute;margin-left:177.5pt;margin-top:19.1pt;width:286.5pt;height:375.95pt;z-index:-250987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" fillcolor="#deeaf6 [664]" stroked="f" strokeweight="1pt">
                <w10:wrap anchorx="margin"/>
              </v:rect>
            </w:pict>
          </mc:Fallback>
        </mc:AlternateContent>
      </w:r>
      <w:r w:rsidRPr="00876EB3">
        <w:rPr>
          <w:noProof/>
          <w:sz w:val="32"/>
          <w:szCs w:val="32"/>
        </w:rPr>
        <w:drawing>
          <wp:anchor distT="0" distB="0" distL="114300" distR="114300" simplePos="0" relativeHeight="252326912" behindDoc="0" locked="0" layoutInCell="1" allowOverlap="1" wp14:anchorId="7A885500" wp14:editId="45C2048F">
            <wp:simplePos x="0" y="0"/>
            <wp:positionH relativeFrom="column">
              <wp:posOffset>-150219</wp:posOffset>
            </wp:positionH>
            <wp:positionV relativeFrom="paragraph">
              <wp:posOffset>249030</wp:posOffset>
            </wp:positionV>
            <wp:extent cx="1774825" cy="2514600"/>
            <wp:effectExtent l="0" t="0" r="0" b="0"/>
            <wp:wrapThrough wrapText="bothSides">
              <wp:wrapPolygon edited="0">
                <wp:start x="0" y="0"/>
                <wp:lineTo x="0" y="21436"/>
                <wp:lineTo x="21330" y="21436"/>
                <wp:lineTo x="21330" y="0"/>
                <wp:lineTo x="0" y="0"/>
              </wp:wrapPolygon>
            </wp:wrapThrough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census collector at your door NEW-01 small size.png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82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050C23" w14:textId="078547C1" w:rsidR="003D4132" w:rsidRDefault="003D4132" w:rsidP="003D4132">
      <w:pPr>
        <w:ind w:left="3686"/>
        <w:contextualSpacing/>
        <w:rPr>
          <w:sz w:val="32"/>
          <w:szCs w:val="32"/>
        </w:rPr>
      </w:pPr>
      <w:r w:rsidRPr="00876EB3">
        <w:rPr>
          <w:sz w:val="32"/>
          <w:szCs w:val="32"/>
        </w:rPr>
        <w:t xml:space="preserve">Ko tēnei mea te </w:t>
      </w:r>
      <w:r w:rsidRPr="00876EB3">
        <w:rPr>
          <w:b/>
          <w:sz w:val="32"/>
          <w:szCs w:val="32"/>
        </w:rPr>
        <w:t>kaikohikohi tatauranga</w:t>
      </w:r>
      <w:r w:rsidRPr="00876EB3">
        <w:rPr>
          <w:sz w:val="32"/>
          <w:szCs w:val="32"/>
        </w:rPr>
        <w:t xml:space="preserve"> he tangata ka āhei pea ki te:</w:t>
      </w:r>
    </w:p>
    <w:p w14:paraId="1F1E5D67" w14:textId="77777777" w:rsidR="00876EB3" w:rsidRDefault="00876EB3" w:rsidP="003D4132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58CBA738" w14:textId="7CDAE3E6" w:rsidR="003D4132" w:rsidRPr="00876EB3" w:rsidRDefault="003D4132" w:rsidP="00876EB3">
      <w:pPr>
        <w:pStyle w:val="ListParagraph"/>
        <w:numPr>
          <w:ilvl w:val="5"/>
          <w:numId w:val="25"/>
        </w:numPr>
        <w:ind w:left="3969" w:hanging="283"/>
        <w:rPr>
          <w:rFonts w:cs="Arial"/>
          <w:sz w:val="32"/>
          <w:szCs w:val="32"/>
          <w:lang w:val="en-NZ"/>
        </w:rPr>
      </w:pPr>
      <w:r w:rsidRPr="00876EB3">
        <w:rPr>
          <w:sz w:val="32"/>
        </w:rPr>
        <w:t xml:space="preserve">haere atu ki tō kāinga </w:t>
      </w:r>
    </w:p>
    <w:p w14:paraId="7465F127" w14:textId="77777777" w:rsidR="00876EB3" w:rsidRPr="00876EB3" w:rsidRDefault="00876EB3" w:rsidP="00876EB3">
      <w:pPr>
        <w:pStyle w:val="ListParagraph"/>
        <w:ind w:left="3969"/>
        <w:rPr>
          <w:rFonts w:cs="Arial"/>
          <w:sz w:val="32"/>
          <w:szCs w:val="32"/>
          <w:lang w:val="en-NZ"/>
        </w:rPr>
      </w:pPr>
    </w:p>
    <w:p w14:paraId="6E4522C3" w14:textId="05E15617" w:rsidR="00876EB3" w:rsidRPr="00876EB3" w:rsidRDefault="003D4132" w:rsidP="00876EB3">
      <w:pPr>
        <w:pStyle w:val="ListParagraph"/>
        <w:numPr>
          <w:ilvl w:val="5"/>
          <w:numId w:val="25"/>
        </w:numPr>
        <w:ind w:left="3969" w:hanging="283"/>
        <w:rPr>
          <w:rFonts w:cs="Arial"/>
          <w:sz w:val="32"/>
          <w:szCs w:val="32"/>
        </w:rPr>
      </w:pPr>
      <w:r>
        <w:rPr>
          <w:sz w:val="32"/>
        </w:rPr>
        <w:t>tautoko i a koe kia mārama koe ki ngā mōhiotanga i roto i tēnei pukapuka</w:t>
      </w:r>
      <w:r w:rsidR="00876EB3">
        <w:rPr>
          <w:sz w:val="32"/>
        </w:rPr>
        <w:t xml:space="preserve"> </w:t>
      </w:r>
    </w:p>
    <w:p w14:paraId="786BC5A3" w14:textId="77777777" w:rsidR="00876EB3" w:rsidRPr="00876EB3" w:rsidRDefault="00876EB3" w:rsidP="00876EB3">
      <w:pPr>
        <w:pStyle w:val="ListParagraph"/>
        <w:rPr>
          <w:rFonts w:cs="Arial"/>
          <w:sz w:val="32"/>
          <w:szCs w:val="32"/>
        </w:rPr>
      </w:pPr>
    </w:p>
    <w:p w14:paraId="30B059A4" w14:textId="77777777" w:rsidR="00876EB3" w:rsidRPr="00876EB3" w:rsidRDefault="00876EB3" w:rsidP="00876EB3">
      <w:pPr>
        <w:pStyle w:val="ListParagraph"/>
        <w:ind w:left="3969"/>
        <w:rPr>
          <w:rFonts w:cs="Arial"/>
          <w:sz w:val="32"/>
          <w:szCs w:val="32"/>
        </w:rPr>
      </w:pPr>
    </w:p>
    <w:p w14:paraId="09839332" w14:textId="1EA41CCD" w:rsidR="001178AA" w:rsidRPr="00876EB3" w:rsidRDefault="003D4132" w:rsidP="00876EB3">
      <w:pPr>
        <w:pStyle w:val="ListParagraph"/>
        <w:numPr>
          <w:ilvl w:val="5"/>
          <w:numId w:val="25"/>
        </w:numPr>
        <w:ind w:left="3969" w:hanging="283"/>
        <w:rPr>
          <w:rFonts w:cs="Arial"/>
          <w:sz w:val="32"/>
          <w:szCs w:val="32"/>
        </w:rPr>
      </w:pPr>
      <w:r w:rsidRPr="00876EB3">
        <w:rPr>
          <w:sz w:val="32"/>
        </w:rPr>
        <w:t>tautoko  koe ki te whakakī i ō puka tatauranga.</w:t>
      </w:r>
    </w:p>
    <w:p w14:paraId="38578B9B" w14:textId="4B4BDE47" w:rsidR="001178AA" w:rsidRDefault="001178AA">
      <w:pPr>
        <w:ind w:left="3686"/>
        <w:rPr>
          <w:rFonts w:cs="Arial"/>
          <w:bCs/>
          <w:sz w:val="32"/>
          <w:szCs w:val="32"/>
        </w:rPr>
      </w:pPr>
      <w:r>
        <w:br w:type="page"/>
      </w:r>
    </w:p>
    <w:p w14:paraId="7925F6A6" w14:textId="70D9E9C3" w:rsidR="00C3418D" w:rsidRDefault="00B63D26" w:rsidP="00C3418D">
      <w:pPr>
        <w:ind w:left="3686"/>
        <w:contextualSpacing/>
        <w:rPr>
          <w:rFonts w:cs="Arial"/>
          <w:sz w:val="32"/>
          <w:szCs w:val="32"/>
        </w:rPr>
      </w:pPr>
      <w:r>
        <w:rPr>
          <w:noProof/>
          <w:sz w:val="32"/>
        </w:rPr>
        <w:lastRenderedPageBreak/>
        <w:drawing>
          <wp:anchor distT="0" distB="0" distL="114300" distR="114300" simplePos="0" relativeHeight="252361728" behindDoc="0" locked="0" layoutInCell="1" allowOverlap="1" wp14:anchorId="4AEF79AF" wp14:editId="6850C419">
            <wp:simplePos x="0" y="0"/>
            <wp:positionH relativeFrom="column">
              <wp:posOffset>-9525</wp:posOffset>
            </wp:positionH>
            <wp:positionV relativeFrom="paragraph">
              <wp:posOffset>104775</wp:posOffset>
            </wp:positionV>
            <wp:extent cx="1209675" cy="1259205"/>
            <wp:effectExtent l="0" t="0" r="9525" b="0"/>
            <wp:wrapThrough wrapText="bothSides">
              <wp:wrapPolygon edited="0">
                <wp:start x="0" y="0"/>
                <wp:lineTo x="0" y="21241"/>
                <wp:lineTo x="21430" y="21241"/>
                <wp:lineTo x="21430" y="0"/>
                <wp:lineTo x="0" y="0"/>
              </wp:wrapPolygon>
            </wp:wrapThrough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website internet computer.jpg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2"/>
        </w:rPr>
        <w:t>Kei ēnei wāhi ka wātea te ipurangi ki a koe, me tētahi rorohiko hei whakakī tuihono (ā-ipurangi) i te tatauranga:</w:t>
      </w:r>
    </w:p>
    <w:p w14:paraId="2823F62B" w14:textId="4DC59C15" w:rsidR="00C3418D" w:rsidRPr="00C3418D" w:rsidRDefault="00C3418D" w:rsidP="00C3418D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4074470D" w14:textId="433DD77C" w:rsid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</w:rPr>
      </w:pPr>
      <w:r>
        <w:rPr>
          <w:sz w:val="32"/>
        </w:rPr>
        <w:t>Te Whare Pukapuka</w:t>
      </w:r>
    </w:p>
    <w:p w14:paraId="67149CF2" w14:textId="36809A39" w:rsidR="00C3418D" w:rsidRPr="00C3418D" w:rsidRDefault="00B63D26" w:rsidP="00337A45">
      <w:pPr>
        <w:ind w:left="4253" w:hanging="567"/>
        <w:contextualSpacing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09504" behindDoc="0" locked="0" layoutInCell="1" allowOverlap="1" wp14:anchorId="542AE56D" wp14:editId="2411291B">
            <wp:simplePos x="0" y="0"/>
            <wp:positionH relativeFrom="column">
              <wp:posOffset>-271054</wp:posOffset>
            </wp:positionH>
            <wp:positionV relativeFrom="paragraph">
              <wp:posOffset>138521</wp:posOffset>
            </wp:positionV>
            <wp:extent cx="1962785" cy="1237615"/>
            <wp:effectExtent l="0" t="0" r="0" b="635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78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D6843B" w14:textId="2989D7C2" w:rsid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</w:rPr>
      </w:pPr>
      <w:r>
        <w:rPr>
          <w:sz w:val="32"/>
        </w:rPr>
        <w:t xml:space="preserve">Te Pokapū Whakahoki Pātai </w:t>
      </w:r>
    </w:p>
    <w:p w14:paraId="4E6BDC3F" w14:textId="0E937D21" w:rsidR="00C3418D" w:rsidRDefault="00C3418D" w:rsidP="00337A45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0B9BA25B" w14:textId="5EB33649" w:rsid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</w:rPr>
      </w:pPr>
      <w:r>
        <w:rPr>
          <w:sz w:val="32"/>
        </w:rPr>
        <w:t>Manaakitanga Kaumātua</w:t>
      </w:r>
    </w:p>
    <w:p w14:paraId="31E73B01" w14:textId="0636B149" w:rsidR="00C3418D" w:rsidRDefault="00C3418D" w:rsidP="00337A45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6CB02525" w14:textId="7B3BED2C" w:rsidR="00C3418D" w:rsidRDefault="00B63D26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drawing>
          <wp:anchor distT="0" distB="0" distL="114300" distR="114300" simplePos="0" relativeHeight="252354560" behindDoc="0" locked="0" layoutInCell="1" allowOverlap="1" wp14:anchorId="4C8D7FD9" wp14:editId="4162C8D9">
            <wp:simplePos x="0" y="0"/>
            <wp:positionH relativeFrom="column">
              <wp:posOffset>-393065</wp:posOffset>
            </wp:positionH>
            <wp:positionV relativeFrom="paragraph">
              <wp:posOffset>151492</wp:posOffset>
            </wp:positionV>
            <wp:extent cx="2171700" cy="1535430"/>
            <wp:effectExtent l="0" t="0" r="0" b="0"/>
            <wp:wrapThrough wrapText="bothSides">
              <wp:wrapPolygon edited="0">
                <wp:start x="189" y="1072"/>
                <wp:lineTo x="189" y="18491"/>
                <wp:lineTo x="21221" y="18491"/>
                <wp:lineTo x="21221" y="1072"/>
                <wp:lineTo x="189" y="1072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ommunity centre hall building accessible ramp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535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EB3">
        <w:rPr>
          <w:sz w:val="32"/>
          <w:szCs w:val="32"/>
        </w:rPr>
        <w:t>te rōpū o</w:t>
      </w:r>
      <w:r>
        <w:t xml:space="preserve"> </w:t>
      </w:r>
      <w:r>
        <w:rPr>
          <w:sz w:val="32"/>
        </w:rPr>
        <w:t>Senior Net</w:t>
      </w:r>
    </w:p>
    <w:p w14:paraId="7E04E01F" w14:textId="17B8729A" w:rsidR="00C3418D" w:rsidRDefault="00C3418D" w:rsidP="00337A45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3C8DDD19" w14:textId="51C171C8" w:rsid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</w:rPr>
      </w:pPr>
      <w:r>
        <w:rPr>
          <w:sz w:val="32"/>
        </w:rPr>
        <w:t>te pūtahi mōhiotanga o I-Site</w:t>
      </w:r>
    </w:p>
    <w:p w14:paraId="0539923C" w14:textId="77777777" w:rsidR="00C3418D" w:rsidRDefault="00C3418D" w:rsidP="00337A45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2967EE36" w14:textId="77777777" w:rsidR="00C3418D" w:rsidRP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</w:rPr>
      </w:pPr>
      <w:r>
        <w:rPr>
          <w:sz w:val="32"/>
        </w:rPr>
        <w:t>te tari o Tāngata Turi Aotearoa.</w:t>
      </w:r>
    </w:p>
    <w:p w14:paraId="132A5733" w14:textId="77777777" w:rsidR="00C3418D" w:rsidRPr="00C3418D" w:rsidRDefault="00C3418D" w:rsidP="00C3418D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2AAD57E8" w14:textId="2CE16E6C" w:rsidR="00A51F91" w:rsidRDefault="00A51F91" w:rsidP="00A51F91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63EDCC37" w14:textId="51F207E0" w:rsidR="008C1DA1" w:rsidRDefault="008C1DA1" w:rsidP="008C1DA1">
      <w:pPr>
        <w:ind w:left="3686"/>
        <w:contextualSpacing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72992" behindDoc="0" locked="0" layoutInCell="1" allowOverlap="1" wp14:anchorId="51BC3508" wp14:editId="0D95994E">
            <wp:simplePos x="0" y="0"/>
            <wp:positionH relativeFrom="margin">
              <wp:posOffset>-390525</wp:posOffset>
            </wp:positionH>
            <wp:positionV relativeFrom="paragraph">
              <wp:posOffset>152400</wp:posOffset>
            </wp:positionV>
            <wp:extent cx="1804670" cy="1493520"/>
            <wp:effectExtent l="0" t="0" r="508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670" cy="1493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32"/>
        </w:rPr>
        <w:t xml:space="preserve">Ka taea e koe te kimi kōrero mō ngā wāhi me ngā rā hapori i tō rohe mā te peka atu ki </w:t>
      </w:r>
      <w:r>
        <w:rPr>
          <w:b/>
          <w:bCs/>
          <w:sz w:val="32"/>
        </w:rPr>
        <w:t>te paetukutuku</w:t>
      </w:r>
      <w:r>
        <w:rPr>
          <w:sz w:val="32"/>
        </w:rPr>
        <w:t xml:space="preserve"> o te tatauranga: </w:t>
      </w:r>
    </w:p>
    <w:p w14:paraId="34C03625" w14:textId="77777777" w:rsidR="008C1DA1" w:rsidRDefault="008C1DA1" w:rsidP="008C1DA1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7387B755" w14:textId="32C01661" w:rsidR="008C1DA1" w:rsidRDefault="008C1DA1" w:rsidP="00B500D9">
      <w:pPr>
        <w:ind w:left="3686" w:right="237"/>
        <w:rPr>
          <w:rFonts w:cs="Arial"/>
          <w:b/>
          <w:sz w:val="32"/>
          <w:szCs w:val="32"/>
        </w:rPr>
      </w:pPr>
      <w:r>
        <w:rPr>
          <w:b/>
          <w:sz w:val="32"/>
        </w:rPr>
        <w:t xml:space="preserve">www.census.govt.nz/census-support </w:t>
      </w:r>
    </w:p>
    <w:p w14:paraId="3B4F86A1" w14:textId="242099E6" w:rsidR="001178AA" w:rsidRDefault="001178AA">
      <w:pPr>
        <w:ind w:left="3686"/>
        <w:rPr>
          <w:rFonts w:cs="Arial"/>
          <w:sz w:val="32"/>
          <w:szCs w:val="32"/>
          <w:lang w:val="en-NZ"/>
        </w:rPr>
      </w:pPr>
    </w:p>
    <w:p w14:paraId="4D24FF6E" w14:textId="47B03285" w:rsidR="00B500D9" w:rsidRPr="00B500D9" w:rsidRDefault="00BF4FAB" w:rsidP="00B500D9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lastRenderedPageBreak/>
        <w:drawing>
          <wp:anchor distT="0" distB="0" distL="114300" distR="114300" simplePos="0" relativeHeight="252392448" behindDoc="0" locked="0" layoutInCell="1" allowOverlap="1" wp14:anchorId="009A52F2" wp14:editId="3FA483A3">
            <wp:simplePos x="0" y="0"/>
            <wp:positionH relativeFrom="column">
              <wp:posOffset>12516</wp:posOffset>
            </wp:positionH>
            <wp:positionV relativeFrom="paragraph">
              <wp:posOffset>-85458</wp:posOffset>
            </wp:positionV>
            <wp:extent cx="1670685" cy="1322705"/>
            <wp:effectExtent l="0" t="0" r="5715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685" cy="1322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32"/>
        </w:rPr>
        <w:t xml:space="preserve">Ka tae atu te tira tatauranga ki ngā rā hapori.  </w:t>
      </w:r>
    </w:p>
    <w:p w14:paraId="737E599B" w14:textId="1DAF82E9" w:rsidR="00B500D9" w:rsidRPr="00B500D9" w:rsidRDefault="00B500D9" w:rsidP="00B500D9">
      <w:pPr>
        <w:ind w:left="3686"/>
        <w:rPr>
          <w:rFonts w:cs="Arial"/>
          <w:sz w:val="32"/>
          <w:szCs w:val="32"/>
          <w:lang w:val="en-NZ"/>
        </w:rPr>
      </w:pPr>
    </w:p>
    <w:p w14:paraId="51408B9D" w14:textId="29E30A4C" w:rsidR="00B500D9" w:rsidRPr="00B500D9" w:rsidRDefault="00B500D9" w:rsidP="00B500D9">
      <w:pPr>
        <w:ind w:left="3686"/>
        <w:rPr>
          <w:rFonts w:cs="Arial"/>
          <w:sz w:val="32"/>
          <w:szCs w:val="32"/>
          <w:lang w:val="en-NZ"/>
        </w:rPr>
      </w:pPr>
    </w:p>
    <w:p w14:paraId="0A7D103A" w14:textId="3676FD4A" w:rsidR="001E6E93" w:rsidRPr="00876EB3" w:rsidRDefault="00A219FB" w:rsidP="00B500D9">
      <w:pPr>
        <w:ind w:left="3686"/>
        <w:rPr>
          <w:rFonts w:cs="Arial"/>
          <w:sz w:val="32"/>
          <w:szCs w:val="32"/>
        </w:rPr>
      </w:pPr>
      <w:r w:rsidRPr="00876EB3">
        <w:rPr>
          <w:b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2384256" behindDoc="0" locked="0" layoutInCell="1" allowOverlap="1" wp14:anchorId="1B3CD6A6" wp14:editId="17A7A953">
                <wp:simplePos x="0" y="0"/>
                <wp:positionH relativeFrom="column">
                  <wp:posOffset>-250813</wp:posOffset>
                </wp:positionH>
                <wp:positionV relativeFrom="paragraph">
                  <wp:posOffset>318728</wp:posOffset>
                </wp:positionV>
                <wp:extent cx="1958975" cy="1303020"/>
                <wp:effectExtent l="0" t="0" r="3175" b="0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8975" cy="1303020"/>
                          <a:chOff x="0" y="0"/>
                          <a:chExt cx="3081843" cy="2050415"/>
                        </a:xfrm>
                      </wpg:grpSpPr>
                      <pic:pic xmlns:pic="http://schemas.openxmlformats.org/drawingml/2006/picture">
                        <pic:nvPicPr>
                          <pic:cNvPr id="57" name="Picture 12">
                            <a:extLst>
                              <a:ext uri="{FF2B5EF4-FFF2-40B4-BE49-F238E27FC236}">
                                <a16:creationId xmlns:a16="http://schemas.microsoft.com/office/drawing/2014/main" id="{2B62D7FE-773B-4A98-9DC1-92F637E8C6A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504" t="22940" r="39473" b="27867"/>
                          <a:stretch/>
                        </pic:blipFill>
                        <pic:spPr>
                          <a:xfrm>
                            <a:off x="0" y="0"/>
                            <a:ext cx="1438910" cy="20504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" name="Picture 10">
                            <a:extLst>
                              <a:ext uri="{FF2B5EF4-FFF2-40B4-BE49-F238E27FC236}">
                                <a16:creationId xmlns:a16="http://schemas.microsoft.com/office/drawing/2014/main" id="{27F67B14-3A8F-4991-A303-CABD2EAFBFE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405" t="23437" r="40578" b="27950"/>
                          <a:stretch/>
                        </pic:blipFill>
                        <pic:spPr>
                          <a:xfrm>
                            <a:off x="1580068" y="23495"/>
                            <a:ext cx="1501775" cy="20269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3B1CB6" id="Group 55" o:spid="_x0000_s1026" style="position:absolute;margin-left:-19.75pt;margin-top:25.1pt;width:154.25pt;height:102.6pt;z-index:252384256;mso-width-relative:margin;mso-height-relative:margin" coordsize="30818,205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width:14389;height:205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">
                  <v:imagedata r:id="rId77" o:title="" croptop="15034f" cropbottom="18263f" cropleft="24579f" cropright="25869f"/>
                </v:shape>
                <v:shape id="Picture 10" o:spid="_x0000_s1028" type="#_x0000_t75" style="position:absolute;left:15800;top:234;width:15018;height:20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">
                  <v:imagedata r:id="rId78" o:title="" croptop="15360f" cropbottom="18317f" cropleft="23203f" cropright="26593f"/>
                </v:shape>
              </v:group>
            </w:pict>
          </mc:Fallback>
        </mc:AlternateContent>
      </w:r>
      <w:r w:rsidRPr="00876EB3">
        <w:rPr>
          <w:sz w:val="32"/>
          <w:szCs w:val="32"/>
        </w:rPr>
        <w:t>Kei te tira tatauranga ētahi:</w:t>
      </w:r>
    </w:p>
    <w:p w14:paraId="0E34EEC1" w14:textId="47F8B158" w:rsidR="008C1DA1" w:rsidRPr="00B500D9" w:rsidRDefault="008C1DA1" w:rsidP="00B500D9">
      <w:pPr>
        <w:ind w:left="3686"/>
        <w:rPr>
          <w:rFonts w:cs="Arial"/>
          <w:sz w:val="32"/>
          <w:szCs w:val="32"/>
          <w:lang w:val="en-NZ"/>
        </w:rPr>
      </w:pPr>
    </w:p>
    <w:p w14:paraId="0AE6EA13" w14:textId="6CC7C324" w:rsidR="001E6E93" w:rsidRPr="00B500D9" w:rsidRDefault="00353760" w:rsidP="00B500D9">
      <w:pPr>
        <w:pStyle w:val="ListParagraph"/>
        <w:numPr>
          <w:ilvl w:val="0"/>
          <w:numId w:val="21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 xml:space="preserve">puka pepa mā te hunga e hiahia ana ki te whakakī i te tatauranga ki te pepa </w:t>
      </w:r>
    </w:p>
    <w:p w14:paraId="2DD6FE19" w14:textId="5626A690" w:rsidR="001E6E93" w:rsidRPr="00B500D9" w:rsidRDefault="00A219FB" w:rsidP="00B500D9">
      <w:pPr>
        <w:pStyle w:val="ListParagraph"/>
        <w:ind w:left="4253" w:hanging="567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85280" behindDoc="0" locked="0" layoutInCell="1" allowOverlap="1" wp14:anchorId="040AD446" wp14:editId="1051723A">
            <wp:simplePos x="0" y="0"/>
            <wp:positionH relativeFrom="column">
              <wp:posOffset>-128270</wp:posOffset>
            </wp:positionH>
            <wp:positionV relativeFrom="paragraph">
              <wp:posOffset>257810</wp:posOffset>
            </wp:positionV>
            <wp:extent cx="1641475" cy="1641475"/>
            <wp:effectExtent l="0" t="0" r="0" b="0"/>
            <wp:wrapThrough wrapText="bothSides">
              <wp:wrapPolygon edited="0">
                <wp:start x="10528" y="0"/>
                <wp:lineTo x="6267" y="1504"/>
                <wp:lineTo x="5014" y="2507"/>
                <wp:lineTo x="5515" y="4262"/>
                <wp:lineTo x="4011" y="6768"/>
                <wp:lineTo x="3509" y="8022"/>
                <wp:lineTo x="2256" y="12283"/>
                <wp:lineTo x="3509" y="16294"/>
                <wp:lineTo x="3259" y="18550"/>
                <wp:lineTo x="6768" y="20305"/>
                <wp:lineTo x="10779" y="20305"/>
                <wp:lineTo x="11280" y="21308"/>
                <wp:lineTo x="12785" y="21308"/>
                <wp:lineTo x="13286" y="20305"/>
                <wp:lineTo x="15793" y="20305"/>
                <wp:lineTo x="19051" y="18049"/>
                <wp:lineTo x="18801" y="16294"/>
                <wp:lineTo x="17297" y="12283"/>
                <wp:lineTo x="17547" y="8774"/>
                <wp:lineTo x="17297" y="8272"/>
                <wp:lineTo x="18801" y="5515"/>
                <wp:lineTo x="18049" y="4763"/>
                <wp:lineTo x="13787" y="4262"/>
                <wp:lineTo x="14038" y="2507"/>
                <wp:lineTo x="13035" y="251"/>
                <wp:lineTo x="11782" y="0"/>
                <wp:lineTo x="10528" y="0"/>
              </wp:wrapPolygon>
            </wp:wrapThrough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1475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71F92E" w14:textId="5873957F" w:rsidR="001E6E93" w:rsidRPr="00B500D9" w:rsidRDefault="001E6E93" w:rsidP="00A219FB">
      <w:pPr>
        <w:pStyle w:val="ListParagraph"/>
        <w:numPr>
          <w:ilvl w:val="0"/>
          <w:numId w:val="21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he pūrere pēnei i tētahi paparorohiko/ iPad mā te hunga e hiahia ana ki te whakakī tuihono i te tatauranga.</w:t>
      </w:r>
    </w:p>
    <w:p w14:paraId="41026F32" w14:textId="7843360B" w:rsidR="001E6E93" w:rsidRPr="00B500D9" w:rsidRDefault="001E6E93" w:rsidP="00B500D9">
      <w:pPr>
        <w:pStyle w:val="ListParagraph"/>
        <w:ind w:left="4494"/>
        <w:rPr>
          <w:rFonts w:cs="Arial"/>
          <w:sz w:val="32"/>
          <w:szCs w:val="32"/>
          <w:lang w:val="en-NZ"/>
        </w:rPr>
      </w:pPr>
    </w:p>
    <w:p w14:paraId="609AA5E5" w14:textId="5577589A" w:rsidR="001E6E93" w:rsidRPr="00B500D9" w:rsidRDefault="001E6E93" w:rsidP="00B500D9">
      <w:pPr>
        <w:pStyle w:val="ListParagraph"/>
        <w:ind w:left="4494"/>
        <w:rPr>
          <w:rFonts w:cs="Arial"/>
          <w:sz w:val="32"/>
          <w:szCs w:val="32"/>
          <w:lang w:val="en-NZ"/>
        </w:rPr>
      </w:pPr>
    </w:p>
    <w:p w14:paraId="066A03BD" w14:textId="34717DAC" w:rsidR="00B500D9" w:rsidRPr="00B500D9" w:rsidRDefault="00B500D9" w:rsidP="00B500D9">
      <w:pPr>
        <w:pStyle w:val="ListParagraph"/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76064" behindDoc="0" locked="0" layoutInCell="1" allowOverlap="1" wp14:anchorId="5B5203C7" wp14:editId="6DCB19CE">
            <wp:simplePos x="0" y="0"/>
            <wp:positionH relativeFrom="margin">
              <wp:posOffset>3175</wp:posOffset>
            </wp:positionH>
            <wp:positionV relativeFrom="paragraph">
              <wp:posOffset>85090</wp:posOffset>
            </wp:positionV>
            <wp:extent cx="1515732" cy="1849582"/>
            <wp:effectExtent l="0" t="0" r="889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739" r="49783" b="6564"/>
                    <a:stretch/>
                  </pic:blipFill>
                  <pic:spPr bwMode="auto">
                    <a:xfrm>
                      <a:off x="0" y="0"/>
                      <a:ext cx="1515732" cy="1849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32"/>
        </w:rPr>
        <w:t xml:space="preserve"> Ehara i te mea me mau mai koe i tētahi atu mea. </w:t>
      </w:r>
    </w:p>
    <w:p w14:paraId="1C812E8B" w14:textId="54E85B00" w:rsidR="00B500D9" w:rsidRPr="00B500D9" w:rsidRDefault="00B500D9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22E34A3A" w14:textId="0644B5E4" w:rsidR="00B500D9" w:rsidRPr="00B500D9" w:rsidRDefault="00B500D9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17EC84E7" w14:textId="797810A5" w:rsidR="008C1DA1" w:rsidRPr="00B500D9" w:rsidRDefault="008C1DA1" w:rsidP="00B500D9">
      <w:pPr>
        <w:pStyle w:val="ListParagraph"/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Kei a mātou ngā mea tika katoa hei whakaoti māu i te tatauranga. </w:t>
      </w:r>
    </w:p>
    <w:p w14:paraId="67B35E1E" w14:textId="67F1D9F4" w:rsidR="008C1DA1" w:rsidRPr="00B500D9" w:rsidRDefault="008C1DA1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1982E17D" w14:textId="1DE418CE" w:rsidR="008C1DA1" w:rsidRPr="00B500D9" w:rsidRDefault="008C1DA1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5FA6801F" w14:textId="536CD6B2" w:rsidR="00B500D9" w:rsidRDefault="00B500D9">
      <w:pPr>
        <w:ind w:left="3686"/>
        <w:rPr>
          <w:rFonts w:cs="Arial"/>
          <w:sz w:val="32"/>
          <w:szCs w:val="32"/>
        </w:rPr>
      </w:pPr>
      <w:r>
        <w:br w:type="page"/>
      </w:r>
    </w:p>
    <w:p w14:paraId="3E60F5EE" w14:textId="7AE34271" w:rsidR="001E6E93" w:rsidRDefault="00BF4FAB" w:rsidP="00B500D9">
      <w:pPr>
        <w:pStyle w:val="ListParagraph"/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lastRenderedPageBreak/>
        <w:drawing>
          <wp:anchor distT="0" distB="0" distL="114300" distR="114300" simplePos="0" relativeHeight="252391424" behindDoc="0" locked="0" layoutInCell="1" allowOverlap="1" wp14:anchorId="7F246CD8" wp14:editId="0E8AA49B">
            <wp:simplePos x="0" y="0"/>
            <wp:positionH relativeFrom="column">
              <wp:posOffset>25637</wp:posOffset>
            </wp:positionH>
            <wp:positionV relativeFrom="paragraph">
              <wp:posOffset>-21364</wp:posOffset>
            </wp:positionV>
            <wp:extent cx="1610052" cy="1959363"/>
            <wp:effectExtent l="0" t="0" r="9525" b="3175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61" b="12827"/>
                    <a:stretch/>
                  </pic:blipFill>
                  <pic:spPr bwMode="auto">
                    <a:xfrm>
                      <a:off x="0" y="0"/>
                      <a:ext cx="1613614" cy="1963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32"/>
        </w:rPr>
        <w:t>Mehemea he mōkihi tatauranga tāu e pai ana kia haria mai e koe ki tētahi rā hapori, ki te hiahia koe.</w:t>
      </w:r>
    </w:p>
    <w:p w14:paraId="169729F8" w14:textId="4696CDEA" w:rsidR="00B500D9" w:rsidRDefault="00B500D9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4031CF3C" w14:textId="5A7614EE" w:rsidR="00B500D9" w:rsidRDefault="00A219FB" w:rsidP="00B500D9">
      <w:pPr>
        <w:pStyle w:val="ListParagraph"/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2380160" behindDoc="1" locked="0" layoutInCell="1" allowOverlap="1" wp14:anchorId="3D6CF53C" wp14:editId="237FD002">
                <wp:simplePos x="0" y="0"/>
                <wp:positionH relativeFrom="margin">
                  <wp:posOffset>2222390</wp:posOffset>
                </wp:positionH>
                <wp:positionV relativeFrom="paragraph">
                  <wp:posOffset>172277</wp:posOffset>
                </wp:positionV>
                <wp:extent cx="3590925" cy="3240157"/>
                <wp:effectExtent l="0" t="0" r="9525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0925" cy="324015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FB4596" id="Rectangle 27" o:spid="_x0000_s1026" style="position:absolute;margin-left:175pt;margin-top:13.55pt;width:282.75pt;height:255.15pt;z-index:-250936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" fillcolor="#deeaf6 [664]" stroked="f" strokeweight="1pt">
                <w10:wrap anchorx="margin"/>
              </v:rect>
            </w:pict>
          </mc:Fallback>
        </mc:AlternateContent>
      </w:r>
    </w:p>
    <w:p w14:paraId="60B7B382" w14:textId="555A6694" w:rsidR="001E6E93" w:rsidRDefault="00B500D9" w:rsidP="001E6E93">
      <w:pPr>
        <w:pStyle w:val="ListParagraph"/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Kei tētahi </w:t>
      </w:r>
      <w:r w:rsidRPr="000C4342">
        <w:rPr>
          <w:b/>
          <w:sz w:val="32"/>
        </w:rPr>
        <w:t>mōkihi tatauranga</w:t>
      </w:r>
      <w:r>
        <w:rPr>
          <w:sz w:val="32"/>
        </w:rPr>
        <w:t xml:space="preserve"> pea ēnei mea:</w:t>
      </w:r>
    </w:p>
    <w:p w14:paraId="6F6A652C" w14:textId="081E0CEB" w:rsidR="00B500D9" w:rsidRDefault="00C70ABB" w:rsidP="001E6E93">
      <w:pPr>
        <w:pStyle w:val="ListParagraph"/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82208" behindDoc="0" locked="0" layoutInCell="1" allowOverlap="1" wp14:anchorId="3B38DB4A" wp14:editId="337C26CF">
            <wp:simplePos x="0" y="0"/>
            <wp:positionH relativeFrom="column">
              <wp:posOffset>-123190</wp:posOffset>
            </wp:positionH>
            <wp:positionV relativeFrom="paragraph">
              <wp:posOffset>353464</wp:posOffset>
            </wp:positionV>
            <wp:extent cx="1667510" cy="1166015"/>
            <wp:effectExtent l="0" t="0" r="889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80" b="9770"/>
                    <a:stretch/>
                  </pic:blipFill>
                  <pic:spPr bwMode="auto">
                    <a:xfrm>
                      <a:off x="0" y="0"/>
                      <a:ext cx="1667510" cy="116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83AA6" w14:textId="46ECDB75" w:rsidR="00B500D9" w:rsidRDefault="00B500D9" w:rsidP="00B500D9">
      <w:pPr>
        <w:pStyle w:val="ListParagraph"/>
        <w:numPr>
          <w:ilvl w:val="0"/>
          <w:numId w:val="22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he reta mō te tatauranga</w:t>
      </w:r>
    </w:p>
    <w:p w14:paraId="63FAF3FB" w14:textId="6CC2471E" w:rsidR="00B500D9" w:rsidRDefault="00B500D9" w:rsidP="00B500D9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0DF82CC9" w14:textId="7485ADC1" w:rsidR="00B500D9" w:rsidRDefault="00B500D9" w:rsidP="00B500D9">
      <w:pPr>
        <w:pStyle w:val="ListParagraph"/>
        <w:numPr>
          <w:ilvl w:val="0"/>
          <w:numId w:val="22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ō puka tatauranga.</w:t>
      </w:r>
    </w:p>
    <w:p w14:paraId="30BCB9A8" w14:textId="77777777" w:rsidR="00B500D9" w:rsidRPr="00B500D9" w:rsidRDefault="00B500D9" w:rsidP="00B500D9">
      <w:pPr>
        <w:pStyle w:val="ListParagraph"/>
        <w:rPr>
          <w:rFonts w:cs="Arial"/>
          <w:sz w:val="32"/>
          <w:szCs w:val="32"/>
          <w:lang w:val="en-NZ"/>
        </w:rPr>
      </w:pPr>
    </w:p>
    <w:p w14:paraId="48E5BE27" w14:textId="795B9CF0" w:rsidR="00B500D9" w:rsidRDefault="00B500D9" w:rsidP="00B500D9">
      <w:pPr>
        <w:pStyle w:val="ListParagraph"/>
        <w:numPr>
          <w:ilvl w:val="0"/>
          <w:numId w:val="22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he mōhiotanga mō te tatauranga</w:t>
      </w:r>
      <w:r w:rsidR="00876EB3">
        <w:rPr>
          <w:sz w:val="32"/>
        </w:rPr>
        <w:t>.</w:t>
      </w:r>
    </w:p>
    <w:p w14:paraId="20B23C02" w14:textId="77777777" w:rsidR="001E6E93" w:rsidRDefault="001E6E93" w:rsidP="001E6E93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612F0C78" w14:textId="10D88D94" w:rsidR="001E6E93" w:rsidRPr="00337A45" w:rsidRDefault="001E6E93" w:rsidP="001E6E93">
      <w:pPr>
        <w:ind w:left="3686" w:right="-472"/>
        <w:contextualSpacing/>
        <w:rPr>
          <w:rFonts w:cs="Arial"/>
          <w:b/>
          <w:sz w:val="32"/>
          <w:szCs w:val="32"/>
          <w:lang w:val="en-NZ"/>
        </w:rPr>
      </w:pPr>
    </w:p>
    <w:p w14:paraId="78A0224B" w14:textId="1AF17926" w:rsidR="001E6E93" w:rsidRPr="00876EB3" w:rsidRDefault="00876EB3" w:rsidP="001E6E93">
      <w:pPr>
        <w:pStyle w:val="ListParagraph"/>
        <w:ind w:left="3686"/>
        <w:rPr>
          <w:rFonts w:cs="Arial"/>
          <w:sz w:val="32"/>
          <w:szCs w:val="32"/>
          <w:lang w:val="en-NZ"/>
        </w:rPr>
      </w:pPr>
      <w:r w:rsidRPr="00876EB3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87648" behindDoc="1" locked="0" layoutInCell="1" allowOverlap="1" wp14:anchorId="7CA160CC" wp14:editId="0C9B4AEF">
                <wp:simplePos x="0" y="0"/>
                <wp:positionH relativeFrom="margin">
                  <wp:posOffset>2218414</wp:posOffset>
                </wp:positionH>
                <wp:positionV relativeFrom="paragraph">
                  <wp:posOffset>187960</wp:posOffset>
                </wp:positionV>
                <wp:extent cx="3590925" cy="3367377"/>
                <wp:effectExtent l="0" t="0" r="9525" b="5080"/>
                <wp:wrapNone/>
                <wp:docPr id="1521" name="Rectangle 15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0925" cy="336737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790CE" id="Rectangle 1521" o:spid="_x0000_s1026" style="position:absolute;margin-left:174.7pt;margin-top:14.8pt;width:282.75pt;height:265.15pt;z-index:-251128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</w:p>
    <w:p w14:paraId="56EB3647" w14:textId="232343EC" w:rsidR="00F4362A" w:rsidRPr="00876EB3" w:rsidRDefault="00F4362A" w:rsidP="00F4362A">
      <w:pPr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drawing>
          <wp:anchor distT="0" distB="0" distL="114300" distR="114300" simplePos="0" relativeHeight="252191744" behindDoc="1" locked="0" layoutInCell="1" allowOverlap="1" wp14:anchorId="188E1B56" wp14:editId="4B175BFA">
            <wp:simplePos x="0" y="0"/>
            <wp:positionH relativeFrom="column">
              <wp:posOffset>-12469</wp:posOffset>
            </wp:positionH>
            <wp:positionV relativeFrom="paragraph">
              <wp:posOffset>-166255</wp:posOffset>
            </wp:positionV>
            <wp:extent cx="1308735" cy="1398905"/>
            <wp:effectExtent l="0" t="0" r="5715" b="0"/>
            <wp:wrapNone/>
            <wp:docPr id="1524" name="Picture 1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" name="someone talking on a phone-01.png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735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EB3">
        <w:rPr>
          <w:sz w:val="32"/>
          <w:szCs w:val="32"/>
        </w:rPr>
        <w:t>Ka taea e koe te whakapā mai ki te tira tatauranga ki te tono i tētahi kaikohikohi tatauranga kia āwhina i a koe.</w:t>
      </w:r>
    </w:p>
    <w:p w14:paraId="56EA144A" w14:textId="39E63900" w:rsidR="00F4362A" w:rsidRPr="00876EB3" w:rsidRDefault="00F4362A" w:rsidP="00F4362A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6D194E58" w14:textId="4806489B" w:rsidR="00F4362A" w:rsidRPr="00876EB3" w:rsidRDefault="00F4362A" w:rsidP="00F4362A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1B290A8A" w14:textId="73841E9B" w:rsidR="00503A55" w:rsidRPr="00876EB3" w:rsidRDefault="00F4362A" w:rsidP="00F4362A">
      <w:pPr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drawing>
          <wp:anchor distT="0" distB="0" distL="114300" distR="114300" simplePos="0" relativeHeight="252188672" behindDoc="0" locked="0" layoutInCell="1" allowOverlap="1" wp14:anchorId="0F41836B" wp14:editId="5A30595D">
            <wp:simplePos x="0" y="0"/>
            <wp:positionH relativeFrom="column">
              <wp:posOffset>-9525</wp:posOffset>
            </wp:positionH>
            <wp:positionV relativeFrom="paragraph">
              <wp:posOffset>85090</wp:posOffset>
            </wp:positionV>
            <wp:extent cx="1752600" cy="937260"/>
            <wp:effectExtent l="0" t="0" r="0" b="0"/>
            <wp:wrapThrough wrapText="bothSides">
              <wp:wrapPolygon edited="0">
                <wp:start x="0" y="0"/>
                <wp:lineTo x="0" y="21073"/>
                <wp:lineTo x="21365" y="21073"/>
                <wp:lineTo x="21365" y="0"/>
                <wp:lineTo x="0" y="0"/>
              </wp:wrapPolygon>
            </wp:wrapThrough>
            <wp:docPr id="1523" name="Picture 1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last pag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93726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EB3">
        <w:rPr>
          <w:sz w:val="32"/>
          <w:szCs w:val="32"/>
        </w:rPr>
        <w:t xml:space="preserve">Kei ngā whārangi </w:t>
      </w:r>
      <w:r w:rsidRPr="00876EB3">
        <w:rPr>
          <w:b/>
          <w:sz w:val="32"/>
          <w:szCs w:val="32"/>
        </w:rPr>
        <w:t>18 ki 21</w:t>
      </w:r>
      <w:r w:rsidRPr="00876EB3">
        <w:rPr>
          <w:sz w:val="32"/>
          <w:szCs w:val="32"/>
        </w:rPr>
        <w:t xml:space="preserve"> i tēnei puka ka kitea e koe ētahi mōhiotanga mō te kōrero ki te tira tatauranga.</w:t>
      </w:r>
    </w:p>
    <w:p w14:paraId="280193BB" w14:textId="3C967A28" w:rsidR="003D4132" w:rsidRDefault="003D4132">
      <w:pPr>
        <w:ind w:left="3686"/>
        <w:rPr>
          <w:rFonts w:cs="Arial"/>
          <w:sz w:val="32"/>
          <w:szCs w:val="32"/>
        </w:rPr>
      </w:pPr>
    </w:p>
    <w:p w14:paraId="6EDA1947" w14:textId="13BACF8E" w:rsidR="00596B08" w:rsidRPr="00074440" w:rsidRDefault="00B10596" w:rsidP="00074440">
      <w:pPr>
        <w:pStyle w:val="Heading2"/>
        <w:jc w:val="center"/>
        <w:rPr>
          <w:rFonts w:cs="Arial"/>
          <w:b w:val="0"/>
          <w:szCs w:val="40"/>
        </w:rPr>
      </w:pPr>
      <w:r>
        <w:rPr>
          <w:b w:val="0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23194B9" wp14:editId="0BE132EF">
                <wp:simplePos x="0" y="0"/>
                <wp:positionH relativeFrom="margin">
                  <wp:align>right</wp:align>
                </wp:positionH>
                <wp:positionV relativeFrom="paragraph">
                  <wp:posOffset>-201667</wp:posOffset>
                </wp:positionV>
                <wp:extent cx="5715000" cy="714375"/>
                <wp:effectExtent l="19050" t="19050" r="19050" b="28575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EAC06A7" id="Rectangle 119" o:spid="_x0000_s1026" style="position:absolute;margin-left:398.8pt;margin-top:-15.9pt;width:450pt;height:56.25pt;z-index:25169408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" filled="f" strokecolor="#c09" strokeweight="3pt">
                <w10:wrap anchorx="margin"/>
              </v:rect>
            </w:pict>
          </mc:Fallback>
        </mc:AlternateContent>
      </w:r>
      <w:r>
        <w:t>Ka pēhea koe e whiwhi ai i ō puka tatauranga</w:t>
      </w:r>
    </w:p>
    <w:p w14:paraId="6EF27B3D" w14:textId="53363F2E" w:rsidR="009B1DF4" w:rsidRDefault="00B63D26" w:rsidP="003B68C7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63776" behindDoc="0" locked="0" layoutInCell="1" allowOverlap="1" wp14:anchorId="408BC197" wp14:editId="596BAEC0">
            <wp:simplePos x="0" y="0"/>
            <wp:positionH relativeFrom="column">
              <wp:posOffset>243205</wp:posOffset>
            </wp:positionH>
            <wp:positionV relativeFrom="paragraph">
              <wp:posOffset>491671</wp:posOffset>
            </wp:positionV>
            <wp:extent cx="1363516" cy="1763486"/>
            <wp:effectExtent l="0" t="0" r="8255" b="8255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6" cy="17634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32"/>
        </w:rPr>
        <w:br/>
      </w:r>
    </w:p>
    <w:p w14:paraId="2AE68914" w14:textId="32BE8D0F" w:rsidR="00A51F91" w:rsidRPr="00A51F91" w:rsidRDefault="00A51F91" w:rsidP="00A51F91">
      <w:pPr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Kua whiwhi te nuinga o te tangata i ō rātou mōkihi tatauranga mā te mēra.   </w:t>
      </w:r>
    </w:p>
    <w:p w14:paraId="34B51511" w14:textId="01C6A07E" w:rsidR="009B1DF4" w:rsidRPr="00A51F91" w:rsidRDefault="009B1DF4" w:rsidP="003B68C7">
      <w:pPr>
        <w:ind w:left="3686"/>
        <w:rPr>
          <w:rFonts w:cs="Arial"/>
          <w:sz w:val="32"/>
          <w:szCs w:val="32"/>
          <w:lang w:val="en-NZ"/>
        </w:rPr>
      </w:pPr>
    </w:p>
    <w:p w14:paraId="0FF31CBD" w14:textId="52205343" w:rsidR="00B351BF" w:rsidRDefault="00B351BF" w:rsidP="003B68C7">
      <w:pPr>
        <w:ind w:left="3686"/>
        <w:rPr>
          <w:rFonts w:cs="Arial"/>
          <w:sz w:val="32"/>
          <w:szCs w:val="32"/>
          <w:lang w:val="en-NZ"/>
        </w:rPr>
      </w:pPr>
    </w:p>
    <w:p w14:paraId="02B64DB1" w14:textId="3C07BE3E" w:rsidR="00580A06" w:rsidRPr="00876EB3" w:rsidRDefault="00B63D26" w:rsidP="00A51F91">
      <w:pPr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drawing>
          <wp:anchor distT="0" distB="0" distL="114300" distR="114300" simplePos="0" relativeHeight="251582463" behindDoc="0" locked="0" layoutInCell="1" allowOverlap="1" wp14:anchorId="00FFBF18" wp14:editId="131BD0DF">
            <wp:simplePos x="0" y="0"/>
            <wp:positionH relativeFrom="column">
              <wp:posOffset>160908</wp:posOffset>
            </wp:positionH>
            <wp:positionV relativeFrom="paragraph">
              <wp:posOffset>556985</wp:posOffset>
            </wp:positionV>
            <wp:extent cx="1450604" cy="1528355"/>
            <wp:effectExtent l="0" t="0" r="0" b="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604" cy="1528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6EB3">
        <w:rPr>
          <w:sz w:val="32"/>
          <w:szCs w:val="32"/>
        </w:rPr>
        <w:t>Ka pōturi kē atu ngā ratonga mēra o ētahi takiwā nā te:</w:t>
      </w:r>
      <w:r w:rsidRPr="00876EB3">
        <w:rPr>
          <w:sz w:val="32"/>
          <w:szCs w:val="32"/>
        </w:rPr>
        <w:br/>
      </w:r>
    </w:p>
    <w:p w14:paraId="6DDAFF75" w14:textId="05871FB9" w:rsidR="00580A06" w:rsidRDefault="00A51F91" w:rsidP="00580A06">
      <w:pPr>
        <w:pStyle w:val="ListParagraph"/>
        <w:numPr>
          <w:ilvl w:val="0"/>
          <w:numId w:val="19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 xml:space="preserve">waipuke </w:t>
      </w:r>
      <w:r>
        <w:rPr>
          <w:sz w:val="32"/>
        </w:rPr>
        <w:br/>
      </w:r>
    </w:p>
    <w:p w14:paraId="2E0EE70D" w14:textId="5228448F" w:rsidR="00A51F91" w:rsidRPr="00580A06" w:rsidRDefault="00A51F91" w:rsidP="00580A06">
      <w:pPr>
        <w:pStyle w:val="ListParagraph"/>
        <w:numPr>
          <w:ilvl w:val="0"/>
          <w:numId w:val="19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takoto hē o ngā huarahi.</w:t>
      </w:r>
    </w:p>
    <w:p w14:paraId="0CC2AEB9" w14:textId="77777777" w:rsidR="00A51F91" w:rsidRP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23B5B03F" w14:textId="062A99C1" w:rsidR="00A51F91" w:rsidRP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0C372DD7" w14:textId="2A9300AE" w:rsidR="00A51F91" w:rsidRDefault="00A51F91" w:rsidP="00A51F91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20768" behindDoc="0" locked="0" layoutInCell="1" allowOverlap="1" wp14:anchorId="48834058" wp14:editId="2D28BBAD">
            <wp:simplePos x="0" y="0"/>
            <wp:positionH relativeFrom="column">
              <wp:posOffset>158750</wp:posOffset>
            </wp:positionH>
            <wp:positionV relativeFrom="paragraph">
              <wp:posOffset>375920</wp:posOffset>
            </wp:positionV>
            <wp:extent cx="1347470" cy="1914525"/>
            <wp:effectExtent l="0" t="0" r="5080" b="9525"/>
            <wp:wrapNone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7470" cy="1914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32"/>
        </w:rPr>
        <w:t>Ka haria atu ō rātou mōkihi tatauranga ki ētahi tāngata e tētahi kaikohikohi tatauranga.</w:t>
      </w:r>
    </w:p>
    <w:p w14:paraId="648DD5AC" w14:textId="304B05BF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49283732" w14:textId="77777777" w:rsidR="00A51F91" w:rsidRP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293F67EB" w14:textId="135F8F64" w:rsidR="001178AA" w:rsidRDefault="00A51F91">
      <w:pPr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Ka taea tonutia e ngā kaikohikohi tatauranga te peka atu ki ngā wāhi he haumaru mō rātou te haere mā ngā huarahi. </w:t>
      </w:r>
      <w:r w:rsidR="001178AA">
        <w:br w:type="page"/>
      </w:r>
    </w:p>
    <w:p w14:paraId="5099FA91" w14:textId="7691CA88" w:rsidR="003D4132" w:rsidRPr="00876EB3" w:rsidRDefault="003D4132" w:rsidP="003D4132">
      <w:pPr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lastRenderedPageBreak/>
        <w:drawing>
          <wp:anchor distT="0" distB="0" distL="114300" distR="114300" simplePos="0" relativeHeight="252321792" behindDoc="1" locked="0" layoutInCell="1" allowOverlap="1" wp14:anchorId="1D09BB6F" wp14:editId="0EB4AC53">
            <wp:simplePos x="0" y="0"/>
            <wp:positionH relativeFrom="column">
              <wp:posOffset>219075</wp:posOffset>
            </wp:positionH>
            <wp:positionV relativeFrom="paragraph">
              <wp:posOffset>-80645</wp:posOffset>
            </wp:positionV>
            <wp:extent cx="1323975" cy="1414803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" name="someone talking on a phone-01.pn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414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EB3">
        <w:rPr>
          <w:sz w:val="32"/>
          <w:szCs w:val="32"/>
        </w:rPr>
        <w:t>Tēnā whakapā mai ki te tira tatauranga mehemea:</w:t>
      </w:r>
    </w:p>
    <w:p w14:paraId="058A8802" w14:textId="63A24A1C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3E2E5CB3" w14:textId="745D1E8E" w:rsidR="003D4132" w:rsidRDefault="003F774E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kāore anō koe kia whiwhi reta tatauranga, mōkihi tatauranga rānei</w:t>
      </w:r>
    </w:p>
    <w:p w14:paraId="4A6F4CFA" w14:textId="336A2F96" w:rsidR="003D4132" w:rsidRPr="003D4132" w:rsidRDefault="00876EB3" w:rsidP="003F774E">
      <w:pPr>
        <w:ind w:left="4253" w:hanging="567"/>
        <w:rPr>
          <w:rFonts w:cs="Arial"/>
          <w:sz w:val="32"/>
          <w:szCs w:val="32"/>
          <w:lang w:val="en-NZ"/>
        </w:rPr>
      </w:pPr>
      <w:r>
        <w:rPr>
          <w:noProof/>
          <w:sz w:val="32"/>
        </w:rPr>
        <w:drawing>
          <wp:anchor distT="0" distB="0" distL="114300" distR="114300" simplePos="0" relativeHeight="252322816" behindDoc="0" locked="0" layoutInCell="1" allowOverlap="1" wp14:anchorId="14D4301F" wp14:editId="2C04D15C">
            <wp:simplePos x="0" y="0"/>
            <wp:positionH relativeFrom="column">
              <wp:posOffset>196077</wp:posOffset>
            </wp:positionH>
            <wp:positionV relativeFrom="paragraph">
              <wp:posOffset>166122</wp:posOffset>
            </wp:positionV>
            <wp:extent cx="1523206" cy="1970020"/>
            <wp:effectExtent l="0" t="0" r="127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3206" cy="1970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A71892" w14:textId="482CCAA8" w:rsidR="003D4132" w:rsidRDefault="003D4132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kei te hiahia puka pepa</w:t>
      </w:r>
    </w:p>
    <w:p w14:paraId="3CF09213" w14:textId="5F1F45FE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0C664ED7" w14:textId="3E6BAE34" w:rsidR="003D4132" w:rsidRDefault="003D4132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kei te hiahia mōhiotanga i te hōputu Easy Read, tētahi atu hōputu rānei</w:t>
      </w:r>
    </w:p>
    <w:p w14:paraId="137C1896" w14:textId="08D51DC6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4BEB519E" w14:textId="183C12E8" w:rsidR="003D4132" w:rsidRPr="00876EB3" w:rsidRDefault="00A51460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drawing>
          <wp:anchor distT="0" distB="0" distL="114300" distR="114300" simplePos="0" relativeHeight="252365824" behindDoc="0" locked="0" layoutInCell="1" allowOverlap="1" wp14:anchorId="6B664A86" wp14:editId="54D26BBB">
            <wp:simplePos x="0" y="0"/>
            <wp:positionH relativeFrom="column">
              <wp:posOffset>-117475</wp:posOffset>
            </wp:positionH>
            <wp:positionV relativeFrom="paragraph">
              <wp:posOffset>514295</wp:posOffset>
            </wp:positionV>
            <wp:extent cx="2069596" cy="1173482"/>
            <wp:effectExtent l="0" t="0" r="6985" b="7620"/>
            <wp:wrapThrough wrapText="bothSides">
              <wp:wrapPolygon edited="0">
                <wp:start x="13322" y="0"/>
                <wp:lineTo x="4772" y="1403"/>
                <wp:lineTo x="2983" y="2455"/>
                <wp:lineTo x="3380" y="6312"/>
                <wp:lineTo x="2187" y="7714"/>
                <wp:lineTo x="597" y="10870"/>
                <wp:lineTo x="0" y="13675"/>
                <wp:lineTo x="0" y="16831"/>
                <wp:lineTo x="1988" y="17532"/>
                <wp:lineTo x="1988" y="18935"/>
                <wp:lineTo x="6164" y="21039"/>
                <wp:lineTo x="8550" y="21390"/>
                <wp:lineTo x="9743" y="21390"/>
                <wp:lineTo x="11731" y="17532"/>
                <wp:lineTo x="20480" y="16130"/>
                <wp:lineTo x="21474" y="14727"/>
                <wp:lineTo x="21275" y="11922"/>
                <wp:lineTo x="19088" y="7714"/>
                <wp:lineTo x="18094" y="6312"/>
                <wp:lineTo x="14913" y="0"/>
                <wp:lineTo x="13322" y="0"/>
              </wp:wrapPolygon>
            </wp:wrapThrough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elp filling in forms-01.png"/>
                    <pic:cNvPicPr/>
                  </pic:nvPicPr>
                  <pic:blipFill>
                    <a:blip r:embed="rId6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9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9596" cy="1173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EB3">
        <w:rPr>
          <w:sz w:val="32"/>
          <w:szCs w:val="32"/>
        </w:rPr>
        <w:t>he pātai rānei āu mō te tatauranga</w:t>
      </w:r>
    </w:p>
    <w:p w14:paraId="4BA85358" w14:textId="73477AB9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1DA6E721" w14:textId="54139FD9" w:rsidR="003D4132" w:rsidRPr="003D4132" w:rsidRDefault="003D4132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kei te hiahia tautoko hei whakakī i ō puka tatauranga</w:t>
      </w:r>
    </w:p>
    <w:p w14:paraId="4349B9E2" w14:textId="77777777" w:rsidR="003443C0" w:rsidRDefault="003443C0">
      <w:pPr>
        <w:ind w:left="3686"/>
        <w:rPr>
          <w:rFonts w:cs="Arial"/>
          <w:b/>
          <w:bCs/>
          <w:sz w:val="40"/>
          <w:szCs w:val="40"/>
        </w:rPr>
      </w:pPr>
      <w:r>
        <w:br w:type="page"/>
      </w:r>
    </w:p>
    <w:p w14:paraId="554BA2AA" w14:textId="03F352D0" w:rsidR="00E87E6E" w:rsidRPr="00CA7B05" w:rsidRDefault="00B10596" w:rsidP="00CA7B05">
      <w:pPr>
        <w:pStyle w:val="Heading2"/>
        <w:jc w:val="center"/>
        <w:rPr>
          <w:rFonts w:cs="Arial"/>
          <w:b w:val="0"/>
          <w:szCs w:val="40"/>
        </w:rPr>
      </w:pPr>
      <w:r>
        <w:rPr>
          <w:b w:val="0"/>
          <w:noProof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03F79D6" wp14:editId="730341D1">
                <wp:simplePos x="0" y="0"/>
                <wp:positionH relativeFrom="margin">
                  <wp:posOffset>3647</wp:posOffset>
                </wp:positionH>
                <wp:positionV relativeFrom="paragraph">
                  <wp:posOffset>-168369</wp:posOffset>
                </wp:positionV>
                <wp:extent cx="5715000" cy="910753"/>
                <wp:effectExtent l="12700" t="12700" r="25400" b="29210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91075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1A22AA" id="Rectangle 192" o:spid="_x0000_s1026" style="position:absolute;margin-left:.3pt;margin-top:-13.25pt;width:450pt;height:71.7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" filled="f" strokecolor="#c09" strokeweight="3pt">
                <w10:wrap anchorx="margin"/>
              </v:rect>
            </w:pict>
          </mc:Fallback>
        </mc:AlternateContent>
      </w:r>
      <w:r>
        <w:rPr>
          <w:bCs/>
        </w:rPr>
        <w:t>Me pēhea te whakapā mai ki te t</w:t>
      </w:r>
      <w:r w:rsidR="00876EB3">
        <w:rPr>
          <w:bCs/>
        </w:rPr>
        <w:t>ira</w:t>
      </w:r>
      <w:r>
        <w:rPr>
          <w:bCs/>
        </w:rPr>
        <w:t xml:space="preserve"> tatauranga</w:t>
      </w:r>
    </w:p>
    <w:p w14:paraId="25896EF7" w14:textId="39C5F976" w:rsidR="00F263B2" w:rsidRDefault="00F263B2" w:rsidP="003B68C7">
      <w:pPr>
        <w:ind w:left="3686"/>
        <w:rPr>
          <w:rFonts w:cs="Arial"/>
          <w:sz w:val="32"/>
          <w:szCs w:val="32"/>
        </w:rPr>
      </w:pPr>
    </w:p>
    <w:p w14:paraId="63CF5DD9" w14:textId="0353E470" w:rsidR="00F263B2" w:rsidRDefault="003F774E" w:rsidP="003B68C7">
      <w:pPr>
        <w:ind w:left="3686"/>
        <w:rPr>
          <w:rFonts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24864" behindDoc="1" locked="0" layoutInCell="1" allowOverlap="1" wp14:anchorId="232A96FC" wp14:editId="286D4A56">
            <wp:simplePos x="0" y="0"/>
            <wp:positionH relativeFrom="column">
              <wp:posOffset>3810</wp:posOffset>
            </wp:positionH>
            <wp:positionV relativeFrom="paragraph">
              <wp:posOffset>286385</wp:posOffset>
            </wp:positionV>
            <wp:extent cx="1508760" cy="1612265"/>
            <wp:effectExtent l="0" t="0" r="0" b="6985"/>
            <wp:wrapNone/>
            <wp:docPr id="1484" name="Picture 1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" name="someone talking on a phone-01.png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04DB69" w14:textId="0C285BBC" w:rsidR="00E635CE" w:rsidRPr="002C175A" w:rsidRDefault="00896EC9" w:rsidP="003B68C7">
      <w:pPr>
        <w:ind w:left="3686"/>
        <w:rPr>
          <w:rFonts w:cs="Arial"/>
          <w:sz w:val="32"/>
          <w:szCs w:val="32"/>
        </w:rPr>
      </w:pPr>
      <w:r>
        <w:rPr>
          <w:sz w:val="32"/>
        </w:rPr>
        <w:t xml:space="preserve">Ka āhei koe ki te whakapā atu ki te tira tatauranga mā te </w:t>
      </w:r>
      <w:r>
        <w:rPr>
          <w:b/>
          <w:bCs/>
          <w:sz w:val="32"/>
        </w:rPr>
        <w:t>Waea Koreutu</w:t>
      </w:r>
      <w:r>
        <w:rPr>
          <w:sz w:val="32"/>
        </w:rPr>
        <w:t xml:space="preserve"> ki:</w:t>
      </w:r>
    </w:p>
    <w:p w14:paraId="48E71817" w14:textId="77777777" w:rsidR="00E635CE" w:rsidRDefault="00E635CE" w:rsidP="003B68C7">
      <w:pPr>
        <w:ind w:left="3686"/>
        <w:rPr>
          <w:rFonts w:cs="Arial"/>
          <w:sz w:val="32"/>
          <w:szCs w:val="32"/>
        </w:rPr>
      </w:pPr>
    </w:p>
    <w:p w14:paraId="1DF40044" w14:textId="09B19B4D" w:rsidR="002C175A" w:rsidRDefault="00E635CE" w:rsidP="003B68C7">
      <w:pPr>
        <w:ind w:left="3686"/>
        <w:rPr>
          <w:rFonts w:cs="Arial"/>
          <w:b/>
          <w:bCs/>
          <w:sz w:val="32"/>
          <w:szCs w:val="32"/>
        </w:rPr>
      </w:pPr>
      <w:r>
        <w:rPr>
          <w:b/>
          <w:sz w:val="32"/>
        </w:rPr>
        <w:t>0800 236 787</w:t>
      </w:r>
    </w:p>
    <w:p w14:paraId="05E0F010" w14:textId="058F2C53" w:rsidR="002C175A" w:rsidRDefault="002C175A" w:rsidP="003B68C7">
      <w:pPr>
        <w:ind w:left="3686"/>
        <w:rPr>
          <w:rFonts w:cs="Arial"/>
          <w:b/>
          <w:bCs/>
          <w:sz w:val="32"/>
          <w:szCs w:val="32"/>
        </w:rPr>
      </w:pPr>
    </w:p>
    <w:p w14:paraId="6972EBF2" w14:textId="309516FF" w:rsidR="002C175A" w:rsidRDefault="00876EB3" w:rsidP="003B68C7">
      <w:pPr>
        <w:ind w:left="3686"/>
        <w:rPr>
          <w:rFonts w:cs="Arial"/>
          <w:b/>
          <w:bCs/>
          <w:sz w:val="32"/>
          <w:szCs w:val="32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591680" behindDoc="1" locked="0" layoutInCell="1" allowOverlap="1" wp14:anchorId="1A3A3FB2" wp14:editId="6606B880">
                <wp:simplePos x="0" y="0"/>
                <wp:positionH relativeFrom="margin">
                  <wp:align>right</wp:align>
                </wp:positionH>
                <wp:positionV relativeFrom="paragraph">
                  <wp:posOffset>211307</wp:posOffset>
                </wp:positionV>
                <wp:extent cx="3533775" cy="1228476"/>
                <wp:effectExtent l="0" t="0" r="9525" b="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775" cy="122847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7F7245" id="Rectangle 54" o:spid="_x0000_s1026" style="position:absolute;margin-left:227.05pt;margin-top:16.65pt;width:278.25pt;height:96.75pt;z-index:-25172480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" fillcolor="#deeaf6 [664]" stroked="f" strokeweight="1pt">
                <w10:wrap anchorx="margin"/>
              </v:rect>
            </w:pict>
          </mc:Fallback>
        </mc:AlternateContent>
      </w:r>
      <w:r w:rsidR="003D4132">
        <w:rPr>
          <w:b/>
          <w:noProof/>
          <w:sz w:val="32"/>
        </w:rPr>
        <w:drawing>
          <wp:anchor distT="0" distB="0" distL="114300" distR="114300" simplePos="0" relativeHeight="252151808" behindDoc="0" locked="0" layoutInCell="1" allowOverlap="1" wp14:anchorId="129C333B" wp14:editId="667388A1">
            <wp:simplePos x="0" y="0"/>
            <wp:positionH relativeFrom="margin">
              <wp:align>left</wp:align>
            </wp:positionH>
            <wp:positionV relativeFrom="paragraph">
              <wp:posOffset>239667</wp:posOffset>
            </wp:positionV>
            <wp:extent cx="1296670" cy="1132840"/>
            <wp:effectExtent l="0" t="0" r="0" b="0"/>
            <wp:wrapThrough wrapText="bothSides">
              <wp:wrapPolygon edited="0">
                <wp:start x="0" y="0"/>
                <wp:lineTo x="0" y="21067"/>
                <wp:lineTo x="21262" y="21067"/>
                <wp:lineTo x="21262" y="0"/>
                <wp:lineTo x="0" y="0"/>
              </wp:wrapPolygon>
            </wp:wrapThrough>
            <wp:docPr id="1499" name="Picture 1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" name="money image.pn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683" cy="1134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63DF6C" w14:textId="21C75F3B" w:rsidR="002C175A" w:rsidRPr="00876EB3" w:rsidRDefault="003D4132" w:rsidP="003B68C7">
      <w:pPr>
        <w:ind w:left="3686"/>
        <w:rPr>
          <w:rFonts w:cs="Arial"/>
          <w:b/>
          <w:bCs/>
          <w:sz w:val="32"/>
          <w:szCs w:val="32"/>
        </w:rPr>
      </w:pPr>
      <w:r w:rsidRPr="00876EB3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53856" behindDoc="0" locked="0" layoutInCell="1" allowOverlap="1" wp14:anchorId="4D9848F0" wp14:editId="377945A9">
                <wp:simplePos x="0" y="0"/>
                <wp:positionH relativeFrom="column">
                  <wp:posOffset>1190625</wp:posOffset>
                </wp:positionH>
                <wp:positionV relativeFrom="paragraph">
                  <wp:posOffset>139065</wp:posOffset>
                </wp:positionV>
                <wp:extent cx="670795" cy="590550"/>
                <wp:effectExtent l="0" t="0" r="0" b="0"/>
                <wp:wrapNone/>
                <wp:docPr id="1500" name="Multiplication Sign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795" cy="5905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B4259" id="Multiplication Sign 71" o:spid="_x0000_s1026" style="position:absolute;margin-left:93.75pt;margin-top:10.95pt;width:52.8pt;height:46.5pt;z-index:25215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70795,590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" path="m115217,193962l206999,89709,335398,202748,463796,89709r91782,104253l440498,295275,555578,396588,463796,500841,335398,387802,206999,500841,115217,396588,230297,295275,115217,193962xe" fillcolor="red" stroked="f" strokeweight="1pt">
                <v:stroke joinstyle="miter"/>
                <v:path arrowok="t" o:connecttype="custom" o:connectlocs="115217,193962;206999,89709;335398,202748;463796,89709;555578,193962;440498,295275;555578,396588;463796,500841;335398,387802;206999,500841;115217,396588;230297,295275;115217,193962" o:connectangles="0,0,0,0,0,0,0,0,0,0,0,0,0"/>
              </v:shape>
            </w:pict>
          </mc:Fallback>
        </mc:AlternateContent>
      </w:r>
      <w:r w:rsidRPr="00876EB3">
        <w:rPr>
          <w:sz w:val="32"/>
          <w:szCs w:val="32"/>
        </w:rPr>
        <w:t xml:space="preserve">Ko te tikanga o </w:t>
      </w:r>
      <w:r w:rsidRPr="00876EB3">
        <w:rPr>
          <w:b/>
          <w:bCs/>
          <w:sz w:val="32"/>
          <w:szCs w:val="32"/>
        </w:rPr>
        <w:t xml:space="preserve">Freephone, kāre kau he utu o tō tuku waea ki tēnei tau waea.  </w:t>
      </w:r>
      <w:r w:rsidRPr="00876EB3">
        <w:rPr>
          <w:b/>
          <w:sz w:val="32"/>
          <w:szCs w:val="32"/>
        </w:rPr>
        <w:br/>
      </w:r>
    </w:p>
    <w:p w14:paraId="350ED201" w14:textId="77777777" w:rsidR="002A2F62" w:rsidRDefault="002A2F62" w:rsidP="002A2F62">
      <w:pPr>
        <w:rPr>
          <w:rFonts w:cs="Arial"/>
          <w:sz w:val="32"/>
          <w:szCs w:val="32"/>
        </w:rPr>
      </w:pPr>
    </w:p>
    <w:p w14:paraId="149B4A5B" w14:textId="77777777" w:rsidR="002A2F62" w:rsidRDefault="002A2F62" w:rsidP="002A2F62">
      <w:pPr>
        <w:rPr>
          <w:rFonts w:cs="Arial"/>
          <w:sz w:val="32"/>
          <w:szCs w:val="32"/>
        </w:rPr>
      </w:pPr>
    </w:p>
    <w:p w14:paraId="24803E4E" w14:textId="4450B943" w:rsidR="002A2F62" w:rsidRPr="00876EB3" w:rsidRDefault="002A2F62" w:rsidP="002A2F62">
      <w:pPr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drawing>
          <wp:anchor distT="0" distB="0" distL="114300" distR="114300" simplePos="0" relativeHeight="252369920" behindDoc="1" locked="0" layoutInCell="1" allowOverlap="1" wp14:anchorId="15134D88" wp14:editId="01880F65">
            <wp:simplePos x="0" y="0"/>
            <wp:positionH relativeFrom="column">
              <wp:posOffset>0</wp:posOffset>
            </wp:positionH>
            <wp:positionV relativeFrom="paragraph">
              <wp:posOffset>-219075</wp:posOffset>
            </wp:positionV>
            <wp:extent cx="1247775" cy="1247775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days week calendary monday tuesday wednesday thursday friday saturday sunday.png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EB3">
        <w:rPr>
          <w:sz w:val="32"/>
          <w:szCs w:val="32"/>
        </w:rPr>
        <w:t xml:space="preserve">Mai i te </w:t>
      </w:r>
      <w:r w:rsidRPr="00876EB3">
        <w:rPr>
          <w:b/>
          <w:sz w:val="32"/>
          <w:szCs w:val="32"/>
        </w:rPr>
        <w:t>1 Paengawhāwhā ki te 30 Pipiri 2023</w:t>
      </w:r>
      <w:r w:rsidRPr="00876EB3">
        <w:rPr>
          <w:sz w:val="32"/>
          <w:szCs w:val="32"/>
        </w:rPr>
        <w:t xml:space="preserve"> ka tuwhera te waea kōrero:</w:t>
      </w:r>
    </w:p>
    <w:p w14:paraId="470CD052" w14:textId="77777777" w:rsidR="002A2F62" w:rsidRPr="00876EB3" w:rsidRDefault="002A2F62" w:rsidP="002A2F62">
      <w:pPr>
        <w:ind w:left="3686"/>
        <w:rPr>
          <w:rFonts w:cs="Arial"/>
          <w:sz w:val="32"/>
          <w:szCs w:val="32"/>
        </w:rPr>
      </w:pPr>
    </w:p>
    <w:p w14:paraId="08AE764C" w14:textId="3234F1C7" w:rsidR="002A2F62" w:rsidRPr="00876EB3" w:rsidRDefault="002A2F62" w:rsidP="002A2F62">
      <w:pPr>
        <w:pStyle w:val="ListParagraph"/>
        <w:numPr>
          <w:ilvl w:val="0"/>
          <w:numId w:val="11"/>
        </w:numPr>
        <w:ind w:left="4253" w:hanging="567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2371968" behindDoc="0" locked="0" layoutInCell="1" allowOverlap="1" wp14:anchorId="18D6138A" wp14:editId="7C03C980">
                <wp:simplePos x="0" y="0"/>
                <wp:positionH relativeFrom="column">
                  <wp:posOffset>-342900</wp:posOffset>
                </wp:positionH>
                <wp:positionV relativeFrom="paragraph">
                  <wp:posOffset>368300</wp:posOffset>
                </wp:positionV>
                <wp:extent cx="2261870" cy="991870"/>
                <wp:effectExtent l="0" t="0" r="5080" b="0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1870" cy="991870"/>
                          <a:chOff x="0" y="0"/>
                          <a:chExt cx="2261870" cy="991870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0"/>
                            <a:ext cx="1348105" cy="990600"/>
                            <a:chOff x="0" y="0"/>
                            <a:chExt cx="1348105" cy="990600"/>
                          </a:xfrm>
                        </wpg:grpSpPr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59155" cy="9906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9" name="Right Arrow 39"/>
                          <wps:cNvSpPr/>
                          <wps:spPr>
                            <a:xfrm>
                              <a:off x="914400" y="295275"/>
                              <a:ext cx="433705" cy="24765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00175" y="0"/>
                            <a:ext cx="861695" cy="9918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513F61E" id="Group 45" o:spid="_x0000_s1026" style="position:absolute;margin-left:-27pt;margin-top:29pt;width:178.1pt;height:78.1pt;z-index:252371968" coordsize="22618,9918" o:gfxdata="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MwAAAAAFJnaHRs&#10;b25nAAACxQ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ej8////&#10;////////////////////////////////////6dLp////////////////////////////////////&#10;/////Oj8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9eH2///////////////////////////////////////1&#10;rpCu9v/////////////////////////////////////hkGmQ4v//////////////////////////&#10;///////////1rpCu9v//////////////////////////////////////9uH2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vu6TD////////////////////////////////&#10;//////+/dk9/0P///////////////////////////////////+CaTwBbu///////////////////&#10;////////////////8bZ5T0l3yv//////////////////////////////////69LFq5av8v//////&#10;////////////////////////////////9+f5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37uzt7/L2+v////////////////////////////////+5mpiZnKGmrbS+yuH/&#10;//////////////////////////+iV0pMUVddaH2WueP///////////////////////////+zVwAa&#10;NVBuja/T+v/////////////////////////////Ob0Bfe5m32Pv/////////////////////////&#10;///////un4Wnw+H/////////////////////////////////////5NHu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">
                <v:group id="Group 2" o:spid="_x0000_s1027" style="position:absolute;width:13481;height:9906" coordsize="13481,99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 id="Picture 5" o:spid="_x0000_s1028" type="#_x0000_t75" style="position:absolute;width:8591;height:990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f30JvBAAAA2gAAAA8AAABkcnMvZG93bnJldi54bWxEj0GLwjAUhO/C/ofwFvamqUJFqlFEVlhY&#10;PFg9eHw2z7TYvHSbVLv/3giCx2FmvmEWq97W4katrxwrGI8SEMSF0xUbBcfDdjgD4QOyxtoxKfgn&#10;D6vlx2CBmXZ33tMtD0ZECPsMFZQhNJmUvijJoh+5hjh6F9daDFG2RuoW7xFuazlJkqm0WHFcKLGh&#10;TUnFNe+sApP/7g/nbld1PDOnP8fJOk2/lfr67NdzEIH68A6/2j9aQQrPK/EGyOU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Pf30JvBAAAA2gAAAA8AAAAAAAAAAAAAAAAAnwIA&#10;AGRycy9kb3ducmV2LnhtbFBLBQYAAAAABAAEAPcAAACNAwAAAAA=&#10;">
                    <v:imagedata r:id="rId93" o:title=""/>
                    <v:path arrowok="t"/>
                  </v:shape>
                  <v:shape id="Right Arrow 39" o:spid="_x0000_s1029" type="#_x0000_t13" style="position:absolute;left:9144;top:2952;width:4337;height:247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e7oasIA&#10;AADbAAAADwAAAGRycy9kb3ducmV2LnhtbESPT4vCMBTE78J+h/AWvGm6VsStTWURBK/rP/D2aN62&#10;tc1LaaLW/fRGEDwOM/MbJl32phFX6lxlWcHXOAJBnFtdcaFgv1uP5iCcR9bYWCYFd3KwzD4GKSba&#10;3viXrltfiABhl6CC0vs2kdLlJRl0Y9sSB+/PdgZ9kF0hdYe3ADeNnETRTBqsOCyU2NKqpLzeXoyC&#10;ZlrPj3V/sH56npz+5cxQHBulhp/9zwKEp96/w6/2RiuIv+H5JfwAmT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7uhqwgAAANsAAAAPAAAAAAAAAAAAAAAAAJgCAABkcnMvZG93&#10;bnJldi54bWxQSwUGAAAAAAQABAD1AAAAhwMAAAAA&#10;" adj="15433" fillcolor="#4472c4 [3204]" strokecolor="#1f3763 [1604]" strokeweight="1pt"/>
                </v:group>
                <v:shape id="Picture 44" o:spid="_x0000_s1030" type="#_x0000_t75" style="position:absolute;left:14001;width:8617;height:99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QBh+bBAAAA2wAAAA8AAABkcnMvZG93bnJldi54bWxEj0urwjAUhPeC/yEcwZ1Nr0iRapSLIOhG&#10;8AUuD82xD5uT0kRb//3NBcHlMDPfMMt1b2rxotaVlhX8RDEI4szqknMFl/N2MgfhPLLG2jIpeJOD&#10;9Wo4WGKqbcdHep18LgKEXYoKCu+bVEqXFWTQRbYhDt7dtgZ9kG0udYtdgJtaTuM4kQZLDgsFNrQp&#10;KHucnkaBe9z2snuXyVwfqqNNdtUmvlZKjUf97wKEp95/w5/2TiuYzeD/S/gBcvU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QBh+bBAAAA2wAAAA8AAAAAAAAAAAAAAAAAnwIA&#10;AGRycy9kb3ducmV2LnhtbFBLBQYAAAAABAAEAPcAAACNAwAAAAA=&#10;">
                  <v:imagedata r:id="rId94" o:title=""/>
                  <v:path arrowok="t"/>
                </v:shape>
              </v:group>
            </w:pict>
          </mc:Fallback>
        </mc:AlternateContent>
      </w:r>
      <w:r w:rsidRPr="00876EB3">
        <w:rPr>
          <w:sz w:val="32"/>
          <w:szCs w:val="32"/>
        </w:rPr>
        <w:t>7 rā i te wiki / ia rā</w:t>
      </w:r>
    </w:p>
    <w:p w14:paraId="27FD0306" w14:textId="5DB635A5" w:rsidR="002A2F62" w:rsidRPr="00876EB3" w:rsidRDefault="002A2F62" w:rsidP="002A2F62">
      <w:pPr>
        <w:pStyle w:val="ListParagraph"/>
        <w:ind w:left="4253"/>
        <w:rPr>
          <w:rFonts w:cs="Arial"/>
          <w:sz w:val="32"/>
          <w:szCs w:val="32"/>
        </w:rPr>
      </w:pPr>
    </w:p>
    <w:p w14:paraId="3069C69C" w14:textId="553362E8" w:rsidR="002A2F62" w:rsidRPr="00876EB3" w:rsidRDefault="002A2F62" w:rsidP="002A2F62">
      <w:pPr>
        <w:pStyle w:val="ListParagraph"/>
        <w:numPr>
          <w:ilvl w:val="0"/>
          <w:numId w:val="11"/>
        </w:numPr>
        <w:ind w:left="4253" w:hanging="567"/>
        <w:rPr>
          <w:rFonts w:cs="Arial"/>
          <w:sz w:val="32"/>
          <w:szCs w:val="32"/>
        </w:rPr>
      </w:pPr>
      <w:r w:rsidRPr="00876EB3">
        <w:rPr>
          <w:sz w:val="32"/>
          <w:szCs w:val="32"/>
        </w:rPr>
        <w:t>8 am i te ata ki te 5 pm i te ahiahi.</w:t>
      </w:r>
    </w:p>
    <w:p w14:paraId="696D391D" w14:textId="4E9D340A" w:rsidR="001178AA" w:rsidRDefault="001178AA">
      <w:pPr>
        <w:ind w:left="3686"/>
        <w:rPr>
          <w:rFonts w:cs="Arial"/>
          <w:sz w:val="32"/>
          <w:szCs w:val="32"/>
        </w:rPr>
      </w:pPr>
    </w:p>
    <w:p w14:paraId="0FB2BA95" w14:textId="7FE24111" w:rsidR="00A51F91" w:rsidRPr="00876EB3" w:rsidRDefault="00876EB3" w:rsidP="00A51F91">
      <w:pPr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lastRenderedPageBreak/>
        <w:drawing>
          <wp:anchor distT="0" distB="0" distL="114300" distR="114300" simplePos="0" relativeHeight="252306432" behindDoc="0" locked="0" layoutInCell="1" allowOverlap="1" wp14:anchorId="5DF96222" wp14:editId="0B963548">
            <wp:simplePos x="0" y="0"/>
            <wp:positionH relativeFrom="column">
              <wp:posOffset>-578540</wp:posOffset>
            </wp:positionH>
            <wp:positionV relativeFrom="paragraph">
              <wp:posOffset>419514</wp:posOffset>
            </wp:positionV>
            <wp:extent cx="2520950" cy="2199640"/>
            <wp:effectExtent l="0" t="0" r="0" b="0"/>
            <wp:wrapThrough wrapText="bothSides">
              <wp:wrapPolygon edited="0">
                <wp:start x="0" y="0"/>
                <wp:lineTo x="0" y="21326"/>
                <wp:lineTo x="21382" y="21326"/>
                <wp:lineTo x="21382" y="0"/>
                <wp:lineTo x="0" y="0"/>
              </wp:wrapPolygon>
            </wp:wrapThrough>
            <wp:docPr id="310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EE438118-CF29-406C-806D-179DC9F3289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EE438118-CF29-406C-806D-179DC9F3289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781" t="22857" r="34449" b="29027"/>
                    <a:stretch/>
                  </pic:blipFill>
                  <pic:spPr>
                    <a:xfrm>
                      <a:off x="0" y="0"/>
                      <a:ext cx="2520950" cy="2199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2F62" w:rsidRPr="00876EB3">
        <w:rPr>
          <w:sz w:val="32"/>
          <w:szCs w:val="32"/>
        </w:rPr>
        <w:t xml:space="preserve">Mehemea e kōrero ana koe i tētahi reo ehara i te reo </w:t>
      </w:r>
      <w:r w:rsidR="00F45E9C" w:rsidRPr="00876EB3">
        <w:rPr>
          <w:sz w:val="32"/>
          <w:szCs w:val="32"/>
        </w:rPr>
        <w:t>I</w:t>
      </w:r>
      <w:r w:rsidR="002A2F62" w:rsidRPr="00876EB3">
        <w:rPr>
          <w:sz w:val="32"/>
          <w:szCs w:val="32"/>
        </w:rPr>
        <w:t>ngarihi, ka taea e koe te tono mō tētahi tangata kōrero i:</w:t>
      </w:r>
      <w:r w:rsidR="002A2F62" w:rsidRPr="00876EB3">
        <w:rPr>
          <w:sz w:val="32"/>
          <w:szCs w:val="32"/>
        </w:rPr>
        <w:br/>
      </w:r>
    </w:p>
    <w:p w14:paraId="56AC9841" w14:textId="77777777" w:rsidR="00A51F91" w:rsidRPr="002A2F62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22"/>
          <w:szCs w:val="32"/>
        </w:rPr>
      </w:pPr>
      <w:r>
        <w:rPr>
          <w:sz w:val="32"/>
        </w:rPr>
        <w:t>Te Reo Māori</w:t>
      </w:r>
      <w:r>
        <w:rPr>
          <w:sz w:val="32"/>
        </w:rPr>
        <w:br/>
      </w:r>
    </w:p>
    <w:p w14:paraId="3659E34F" w14:textId="77777777" w:rsidR="00A51F91" w:rsidRPr="002A2F62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22"/>
          <w:szCs w:val="32"/>
        </w:rPr>
      </w:pPr>
      <w:r>
        <w:rPr>
          <w:sz w:val="32"/>
        </w:rPr>
        <w:t>Hāmoa</w:t>
      </w:r>
      <w:r>
        <w:rPr>
          <w:sz w:val="32"/>
        </w:rPr>
        <w:br/>
      </w:r>
    </w:p>
    <w:p w14:paraId="3172248B" w14:textId="77777777" w:rsidR="00A51F91" w:rsidRPr="002A2F62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22"/>
          <w:szCs w:val="32"/>
        </w:rPr>
      </w:pPr>
      <w:r>
        <w:rPr>
          <w:sz w:val="32"/>
        </w:rPr>
        <w:t>Tonga</w:t>
      </w:r>
      <w:r>
        <w:rPr>
          <w:sz w:val="32"/>
        </w:rPr>
        <w:br/>
      </w:r>
    </w:p>
    <w:p w14:paraId="02F0AFFB" w14:textId="34AE5A2C" w:rsidR="00A51F91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Te Reo Mandarin</w:t>
      </w:r>
    </w:p>
    <w:p w14:paraId="669BEE99" w14:textId="14EBC9EE" w:rsidR="00A51F91" w:rsidRPr="002A2F62" w:rsidRDefault="00A51F91" w:rsidP="00A51F91">
      <w:pPr>
        <w:pStyle w:val="ListParagraph"/>
        <w:ind w:left="3686"/>
        <w:rPr>
          <w:rFonts w:cs="Arial"/>
          <w:sz w:val="22"/>
          <w:szCs w:val="32"/>
          <w:lang w:val="en-NZ"/>
        </w:rPr>
      </w:pPr>
    </w:p>
    <w:p w14:paraId="071D4931" w14:textId="77777777" w:rsidR="00A51F91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Kanatonīhi</w:t>
      </w:r>
    </w:p>
    <w:p w14:paraId="098D8C9C" w14:textId="77777777" w:rsidR="00A51F91" w:rsidRPr="002A2F62" w:rsidRDefault="00A51F91" w:rsidP="00A51F91">
      <w:pPr>
        <w:pStyle w:val="ListParagraph"/>
        <w:ind w:left="4253"/>
        <w:rPr>
          <w:rFonts w:cs="Arial"/>
          <w:sz w:val="22"/>
          <w:szCs w:val="32"/>
          <w:lang w:val="en-NZ"/>
        </w:rPr>
      </w:pPr>
    </w:p>
    <w:p w14:paraId="1657EBCE" w14:textId="77777777" w:rsidR="00A51F91" w:rsidRPr="00C81DE1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Kōriana</w:t>
      </w:r>
    </w:p>
    <w:p w14:paraId="45FDFAFA" w14:textId="77777777" w:rsidR="00A51F91" w:rsidRPr="002A2F62" w:rsidRDefault="00A51F91" w:rsidP="00A51F91">
      <w:pPr>
        <w:pStyle w:val="ListParagraph"/>
        <w:ind w:left="4253"/>
        <w:rPr>
          <w:rFonts w:cs="Arial"/>
          <w:sz w:val="22"/>
          <w:szCs w:val="32"/>
          <w:lang w:val="en-NZ"/>
        </w:rPr>
      </w:pPr>
    </w:p>
    <w:p w14:paraId="3B922B0D" w14:textId="77777777" w:rsidR="00A51F91" w:rsidRPr="002A2F62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22"/>
          <w:szCs w:val="32"/>
        </w:rPr>
      </w:pPr>
      <w:r>
        <w:rPr>
          <w:sz w:val="32"/>
        </w:rPr>
        <w:t>Hiniri</w:t>
      </w:r>
      <w:r>
        <w:rPr>
          <w:sz w:val="32"/>
        </w:rPr>
        <w:br/>
      </w:r>
    </w:p>
    <w:p w14:paraId="670DDC51" w14:textId="2482C448" w:rsidR="001178AA" w:rsidRPr="002A2F62" w:rsidRDefault="00A51F91" w:rsidP="002A2F62">
      <w:pPr>
        <w:pStyle w:val="ListParagraph"/>
        <w:numPr>
          <w:ilvl w:val="0"/>
          <w:numId w:val="2"/>
        </w:numPr>
        <w:ind w:left="4253" w:hanging="567"/>
        <w:rPr>
          <w:rFonts w:cs="Arial"/>
          <w:sz w:val="32"/>
          <w:szCs w:val="32"/>
        </w:rPr>
      </w:pPr>
      <w:r>
        <w:rPr>
          <w:sz w:val="32"/>
        </w:rPr>
        <w:t>Puniapi</w:t>
      </w:r>
      <w:r w:rsidR="00876EB3">
        <w:rPr>
          <w:sz w:val="32"/>
        </w:rPr>
        <w:t>.</w:t>
      </w:r>
      <w:r>
        <w:rPr>
          <w:sz w:val="32"/>
        </w:rPr>
        <w:br w:type="page"/>
      </w:r>
    </w:p>
    <w:p w14:paraId="7695B2DE" w14:textId="6A74F9EF" w:rsidR="00A51F91" w:rsidRPr="00876EB3" w:rsidRDefault="00A51F91" w:rsidP="00A51F91">
      <w:pPr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lastRenderedPageBreak/>
        <w:drawing>
          <wp:anchor distT="0" distB="0" distL="114300" distR="114300" simplePos="0" relativeHeight="252308480" behindDoc="0" locked="0" layoutInCell="1" allowOverlap="1" wp14:anchorId="406EB2CA" wp14:editId="47BFAEE0">
            <wp:simplePos x="0" y="0"/>
            <wp:positionH relativeFrom="column">
              <wp:posOffset>53431</wp:posOffset>
            </wp:positionH>
            <wp:positionV relativeFrom="paragraph">
              <wp:posOffset>272</wp:posOffset>
            </wp:positionV>
            <wp:extent cx="1377699" cy="1764796"/>
            <wp:effectExtent l="0" t="0" r="0" b="6985"/>
            <wp:wrapThrough wrapText="bothSides">
              <wp:wrapPolygon edited="0">
                <wp:start x="8963" y="233"/>
                <wp:lineTo x="7469" y="1632"/>
                <wp:lineTo x="6274" y="3031"/>
                <wp:lineTo x="5378" y="8161"/>
                <wp:lineTo x="2689" y="10493"/>
                <wp:lineTo x="1494" y="11659"/>
                <wp:lineTo x="299" y="15623"/>
                <wp:lineTo x="299" y="17255"/>
                <wp:lineTo x="2091" y="19354"/>
                <wp:lineTo x="3884" y="19354"/>
                <wp:lineTo x="3286" y="21452"/>
                <wp:lineTo x="16432" y="21452"/>
                <wp:lineTo x="16133" y="19354"/>
                <wp:lineTo x="18224" y="19354"/>
                <wp:lineTo x="20913" y="17255"/>
                <wp:lineTo x="20614" y="15623"/>
                <wp:lineTo x="19120" y="11892"/>
                <wp:lineTo x="17029" y="9793"/>
                <wp:lineTo x="15237" y="8161"/>
                <wp:lineTo x="14938" y="3498"/>
                <wp:lineTo x="11651" y="933"/>
                <wp:lineTo x="10158" y="233"/>
                <wp:lineTo x="8963" y="233"/>
              </wp:wrapPolygon>
            </wp:wrapThrough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Sign Language-01.png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699" cy="1764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EB3">
        <w:rPr>
          <w:sz w:val="32"/>
          <w:szCs w:val="32"/>
        </w:rPr>
        <w:t>Ka taea e koe te rapu i ētahi atu kōrero mō te tatauranga i Te Reo Rotarota o Aotearoa i tō mātou pae tukutuku:</w:t>
      </w:r>
    </w:p>
    <w:p w14:paraId="67FBD6DF" w14:textId="77777777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436F1C54" w14:textId="788BBE84" w:rsidR="00A51F91" w:rsidRPr="00A51F91" w:rsidRDefault="00000000" w:rsidP="00A51F91">
      <w:pPr>
        <w:ind w:left="3686"/>
        <w:rPr>
          <w:rFonts w:cs="Arial"/>
          <w:b/>
          <w:bCs/>
          <w:sz w:val="32"/>
          <w:szCs w:val="32"/>
        </w:rPr>
      </w:pPr>
      <w:hyperlink r:id="rId97" w:history="1">
        <w:r w:rsidR="00067725">
          <w:rPr>
            <w:rStyle w:val="Hyperlink"/>
            <w:b/>
            <w:color w:val="auto"/>
            <w:sz w:val="32"/>
            <w:u w:val="none"/>
          </w:rPr>
          <w:t>www.census.govt.nz</w:t>
        </w:r>
      </w:hyperlink>
    </w:p>
    <w:p w14:paraId="223C6474" w14:textId="2418C6E4" w:rsidR="00A51F91" w:rsidRDefault="00A51F91" w:rsidP="00A51F91">
      <w:pPr>
        <w:ind w:left="3686"/>
        <w:rPr>
          <w:rFonts w:cs="Arial"/>
          <w:b/>
          <w:bCs/>
          <w:sz w:val="32"/>
          <w:szCs w:val="32"/>
          <w:lang w:val="en-NZ"/>
        </w:rPr>
      </w:pPr>
    </w:p>
    <w:p w14:paraId="427760FC" w14:textId="1FC611FE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78D06974" w14:textId="77777777" w:rsidR="00A51F91" w:rsidRPr="00D57F10" w:rsidRDefault="00A51F91" w:rsidP="00A51F91">
      <w:pPr>
        <w:ind w:left="3686"/>
        <w:rPr>
          <w:rFonts w:eastAsia="Times New Roman" w:cs="Arial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16672" behindDoc="0" locked="0" layoutInCell="1" allowOverlap="1" wp14:anchorId="34F56291" wp14:editId="1FA4B3F3">
            <wp:simplePos x="0" y="0"/>
            <wp:positionH relativeFrom="column">
              <wp:posOffset>144607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432" y="0"/>
                <wp:lineTo x="0" y="313"/>
                <wp:lineTo x="0" y="11270"/>
                <wp:lineTo x="10800" y="15026"/>
                <wp:lineTo x="2592" y="15339"/>
                <wp:lineTo x="1728" y="15652"/>
                <wp:lineTo x="1728" y="21287"/>
                <wp:lineTo x="18576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432" y="0"/>
              </wp:wrapPolygon>
            </wp:wrapThrough>
            <wp:docPr id="1914" name="Picture 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New Zealand Relay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0000"/>
          <w:sz w:val="32"/>
        </w:rPr>
        <w:t xml:space="preserve">Mehemea he uaua ki a koe te whakamahi i te waea ko te ratonga o </w:t>
      </w:r>
      <w:r>
        <w:rPr>
          <w:b/>
          <w:color w:val="000000"/>
          <w:sz w:val="32"/>
        </w:rPr>
        <w:t>New Zealand Relay tētahi ratonga mā te hunga</w:t>
      </w:r>
      <w:r>
        <w:rPr>
          <w:color w:val="000000"/>
          <w:sz w:val="32"/>
        </w:rPr>
        <w:t>:</w:t>
      </w:r>
    </w:p>
    <w:p w14:paraId="6E6A7309" w14:textId="77777777" w:rsidR="00A51F91" w:rsidRPr="005A0EEF" w:rsidRDefault="00A51F91" w:rsidP="00A51F91">
      <w:pPr>
        <w:ind w:left="3686"/>
        <w:rPr>
          <w:rFonts w:eastAsia="Times New Roman" w:cs="Arial"/>
          <w:sz w:val="26"/>
          <w:szCs w:val="32"/>
          <w:lang w:eastAsia="en-NZ"/>
        </w:rPr>
      </w:pPr>
    </w:p>
    <w:p w14:paraId="04CC0FB1" w14:textId="77777777" w:rsidR="00A51F91" w:rsidRPr="00D57F10" w:rsidRDefault="00A51F91">
      <w:pPr>
        <w:pStyle w:val="ListParagraph"/>
        <w:numPr>
          <w:ilvl w:val="0"/>
          <w:numId w:val="12"/>
        </w:numPr>
        <w:ind w:left="4253" w:hanging="567"/>
        <w:textAlignment w:val="baseline"/>
        <w:rPr>
          <w:rFonts w:eastAsia="Times New Roman" w:cs="Arial"/>
          <w:color w:val="000000"/>
          <w:sz w:val="32"/>
          <w:szCs w:val="32"/>
        </w:rPr>
      </w:pPr>
      <w:r>
        <w:rPr>
          <w:noProof/>
          <w:sz w:val="32"/>
        </w:rPr>
        <w:drawing>
          <wp:anchor distT="0" distB="0" distL="114300" distR="114300" simplePos="0" relativeHeight="252315648" behindDoc="0" locked="0" layoutInCell="1" allowOverlap="1" wp14:anchorId="72C3A59C" wp14:editId="0C982C53">
            <wp:simplePos x="0" y="0"/>
            <wp:positionH relativeFrom="column">
              <wp:posOffset>-24221</wp:posOffset>
            </wp:positionH>
            <wp:positionV relativeFrom="paragraph">
              <wp:posOffset>300899</wp:posOffset>
            </wp:positionV>
            <wp:extent cx="1447800" cy="1447800"/>
            <wp:effectExtent l="0" t="0" r="0" b="0"/>
            <wp:wrapThrough wrapText="bothSides">
              <wp:wrapPolygon edited="0">
                <wp:start x="6821" y="0"/>
                <wp:lineTo x="5400" y="284"/>
                <wp:lineTo x="4832" y="1705"/>
                <wp:lineTo x="4832" y="19611"/>
                <wp:lineTo x="5684" y="21316"/>
                <wp:lineTo x="6537" y="21316"/>
                <wp:lineTo x="14779" y="21316"/>
                <wp:lineTo x="15347" y="21316"/>
                <wp:lineTo x="16768" y="19042"/>
                <wp:lineTo x="17053" y="2842"/>
                <wp:lineTo x="15632" y="284"/>
                <wp:lineTo x="14495" y="0"/>
                <wp:lineTo x="6821" y="0"/>
              </wp:wrapPolygon>
            </wp:wrapThrough>
            <wp:docPr id="1519" name="Picture 1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" name="mobile phone cellphone.png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0000"/>
          <w:sz w:val="32"/>
        </w:rPr>
        <w:t>Turi / he uaua te rongo kōrero</w:t>
      </w:r>
    </w:p>
    <w:p w14:paraId="2382B0AD" w14:textId="77777777" w:rsidR="00A51F91" w:rsidRPr="005A0EEF" w:rsidRDefault="00A51F91" w:rsidP="00A51F91">
      <w:pPr>
        <w:pStyle w:val="ListParagraph"/>
        <w:ind w:left="4253" w:hanging="567"/>
        <w:rPr>
          <w:rFonts w:eastAsia="Times New Roman" w:cs="Arial"/>
          <w:sz w:val="26"/>
          <w:szCs w:val="32"/>
          <w:lang w:eastAsia="en-NZ"/>
        </w:rPr>
      </w:pPr>
    </w:p>
    <w:p w14:paraId="67C0993D" w14:textId="77777777" w:rsidR="00A51F91" w:rsidRPr="00D57F10" w:rsidRDefault="00A51F91">
      <w:pPr>
        <w:pStyle w:val="ListParagraph"/>
        <w:numPr>
          <w:ilvl w:val="0"/>
          <w:numId w:val="12"/>
        </w:numPr>
        <w:ind w:left="4253" w:hanging="567"/>
        <w:textAlignment w:val="baseline"/>
        <w:rPr>
          <w:rFonts w:eastAsia="Times New Roman" w:cs="Arial"/>
          <w:color w:val="000000"/>
          <w:sz w:val="32"/>
          <w:szCs w:val="32"/>
        </w:rPr>
      </w:pPr>
      <w:r>
        <w:rPr>
          <w:color w:val="000000"/>
          <w:sz w:val="32"/>
        </w:rPr>
        <w:t>turi, kāpō hoki</w:t>
      </w:r>
    </w:p>
    <w:p w14:paraId="62C3A26F" w14:textId="77777777" w:rsidR="00A51F91" w:rsidRPr="005A0EEF" w:rsidRDefault="00A51F91" w:rsidP="00A51F91">
      <w:pPr>
        <w:pStyle w:val="ListParagraph"/>
        <w:ind w:left="4253" w:hanging="567"/>
        <w:rPr>
          <w:rFonts w:eastAsia="Times New Roman" w:cs="Arial"/>
          <w:sz w:val="26"/>
          <w:szCs w:val="32"/>
          <w:lang w:eastAsia="en-NZ"/>
        </w:rPr>
      </w:pPr>
    </w:p>
    <w:p w14:paraId="063B5E09" w14:textId="77777777" w:rsidR="00A51F91" w:rsidRPr="00D57F10" w:rsidRDefault="00A51F91">
      <w:pPr>
        <w:pStyle w:val="ListParagraph"/>
        <w:numPr>
          <w:ilvl w:val="0"/>
          <w:numId w:val="12"/>
        </w:numPr>
        <w:ind w:left="4253" w:hanging="567"/>
        <w:textAlignment w:val="baseline"/>
        <w:rPr>
          <w:rFonts w:eastAsia="Times New Roman" w:cs="Arial"/>
          <w:color w:val="000000"/>
          <w:sz w:val="32"/>
          <w:szCs w:val="32"/>
        </w:rPr>
      </w:pPr>
      <w:r>
        <w:rPr>
          <w:color w:val="000000"/>
          <w:sz w:val="32"/>
        </w:rPr>
        <w:t>ngoikore te kōrero  / he uaua ki a rātou te kōrero</w:t>
      </w:r>
    </w:p>
    <w:p w14:paraId="2E932D5A" w14:textId="77777777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5F3FA45E" w14:textId="77777777" w:rsidR="00A51F91" w:rsidRPr="00F227B7" w:rsidRDefault="00A51F91" w:rsidP="00A51F91">
      <w:pPr>
        <w:ind w:left="3686"/>
        <w:rPr>
          <w:rFonts w:cs="Arial"/>
          <w:b/>
          <w:bCs/>
          <w:sz w:val="32"/>
          <w:szCs w:val="32"/>
          <w:lang w:val="en-NZ"/>
        </w:rPr>
      </w:pPr>
    </w:p>
    <w:p w14:paraId="27919FB6" w14:textId="295AA22A" w:rsidR="00A51F91" w:rsidRPr="00876EB3" w:rsidRDefault="00A51F91" w:rsidP="00A51F91">
      <w:pPr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drawing>
          <wp:anchor distT="0" distB="0" distL="114300" distR="114300" simplePos="0" relativeHeight="252314624" behindDoc="0" locked="0" layoutInCell="1" allowOverlap="1" wp14:anchorId="00C301C9" wp14:editId="44E924B9">
            <wp:simplePos x="0" y="0"/>
            <wp:positionH relativeFrom="margin">
              <wp:posOffset>140335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electronics, computer, display&#10;&#10;Description automatically generated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76EB3">
        <w:rPr>
          <w:sz w:val="32"/>
          <w:szCs w:val="32"/>
        </w:rPr>
        <w:t>Ka taea e koe te rapu i ētahi atu kōrero mō te ratonga New Zealand Relay ki:</w:t>
      </w:r>
    </w:p>
    <w:p w14:paraId="18A8E2BC" w14:textId="77777777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12AF12EF" w14:textId="35A32669" w:rsidR="00B63D26" w:rsidRDefault="00A51F91">
      <w:pPr>
        <w:ind w:left="3686"/>
        <w:rPr>
          <w:rFonts w:cs="Arial"/>
          <w:sz w:val="32"/>
          <w:szCs w:val="32"/>
        </w:rPr>
      </w:pPr>
      <w:r>
        <w:rPr>
          <w:b/>
          <w:sz w:val="32"/>
        </w:rPr>
        <w:t>www.nzrelay.co.nz</w:t>
      </w:r>
      <w:r w:rsidR="00B63D26">
        <w:br w:type="page"/>
      </w:r>
    </w:p>
    <w:p w14:paraId="2223C15D" w14:textId="5C8FC616" w:rsidR="009C3DB9" w:rsidRPr="00876EB3" w:rsidRDefault="00D47E98" w:rsidP="003B68C7">
      <w:pPr>
        <w:ind w:left="3686"/>
        <w:rPr>
          <w:rFonts w:cs="Arial"/>
          <w:sz w:val="32"/>
          <w:szCs w:val="32"/>
        </w:rPr>
      </w:pPr>
      <w:r w:rsidRPr="00876EB3">
        <w:rPr>
          <w:noProof/>
          <w:sz w:val="32"/>
          <w:szCs w:val="32"/>
        </w:rPr>
        <w:lastRenderedPageBreak/>
        <w:drawing>
          <wp:anchor distT="0" distB="0" distL="114300" distR="114300" simplePos="0" relativeHeight="251953152" behindDoc="0" locked="0" layoutInCell="1" allowOverlap="1" wp14:anchorId="04DD2A0D" wp14:editId="3F32AC5E">
            <wp:simplePos x="0" y="0"/>
            <wp:positionH relativeFrom="column">
              <wp:posOffset>-248920</wp:posOffset>
            </wp:positionH>
            <wp:positionV relativeFrom="paragraph">
              <wp:posOffset>-323850</wp:posOffset>
            </wp:positionV>
            <wp:extent cx="1769533" cy="1466850"/>
            <wp:effectExtent l="0" t="0" r="2540" b="0"/>
            <wp:wrapNone/>
            <wp:docPr id="1398" name="Picture 1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533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6EB3">
        <w:rPr>
          <w:sz w:val="32"/>
          <w:szCs w:val="32"/>
        </w:rPr>
        <w:t>Ka taea hoki te peka mai ki tō mātou pae tukutuku ki:</w:t>
      </w:r>
    </w:p>
    <w:p w14:paraId="34EECEC4" w14:textId="03D67E54" w:rsidR="00B47994" w:rsidRPr="00A84EB9" w:rsidRDefault="00B47994" w:rsidP="003B68C7">
      <w:pPr>
        <w:ind w:left="3686"/>
        <w:rPr>
          <w:rFonts w:cs="Arial"/>
          <w:b/>
          <w:bCs/>
          <w:sz w:val="32"/>
          <w:szCs w:val="32"/>
        </w:rPr>
      </w:pPr>
    </w:p>
    <w:p w14:paraId="4A26B08F" w14:textId="7F3F4422" w:rsidR="00B47994" w:rsidRPr="00A84EB9" w:rsidRDefault="00B47994" w:rsidP="003B68C7">
      <w:pPr>
        <w:ind w:left="3686"/>
        <w:rPr>
          <w:rFonts w:cs="Arial"/>
          <w:b/>
          <w:bCs/>
          <w:sz w:val="32"/>
          <w:szCs w:val="32"/>
        </w:rPr>
      </w:pPr>
      <w:r>
        <w:rPr>
          <w:b/>
          <w:sz w:val="32"/>
        </w:rPr>
        <w:t>www.census.govt.nz</w:t>
      </w:r>
    </w:p>
    <w:p w14:paraId="003D12EE" w14:textId="235BAACA" w:rsidR="00C65EA4" w:rsidRDefault="00C65EA4" w:rsidP="003B68C7">
      <w:pPr>
        <w:ind w:left="3686"/>
        <w:rPr>
          <w:rFonts w:cs="Arial"/>
          <w:sz w:val="32"/>
          <w:szCs w:val="32"/>
        </w:rPr>
      </w:pPr>
    </w:p>
    <w:p w14:paraId="05585130" w14:textId="619D917A" w:rsidR="0073693C" w:rsidRDefault="00F97C68" w:rsidP="003B68C7">
      <w:pPr>
        <w:ind w:left="3686"/>
        <w:rPr>
          <w:rFonts w:cs="Arial"/>
          <w:sz w:val="32"/>
          <w:szCs w:val="32"/>
        </w:rPr>
      </w:pPr>
      <w:r>
        <w:rPr>
          <w:noProof/>
          <w:color w:val="242424"/>
          <w:sz w:val="32"/>
        </w:rPr>
        <w:drawing>
          <wp:anchor distT="0" distB="0" distL="114300" distR="114300" simplePos="0" relativeHeight="252228608" behindDoc="0" locked="0" layoutInCell="1" allowOverlap="1" wp14:anchorId="46F9D7B6" wp14:editId="160B5FDA">
            <wp:simplePos x="0" y="0"/>
            <wp:positionH relativeFrom="column">
              <wp:posOffset>-541564</wp:posOffset>
            </wp:positionH>
            <wp:positionV relativeFrom="paragraph">
              <wp:posOffset>264795</wp:posOffset>
            </wp:positionV>
            <wp:extent cx="2609850" cy="1981200"/>
            <wp:effectExtent l="0" t="0" r="0" b="0"/>
            <wp:wrapThrough wrapText="bothSides">
              <wp:wrapPolygon edited="0">
                <wp:start x="0" y="0"/>
                <wp:lineTo x="0" y="21392"/>
                <wp:lineTo x="21442" y="21392"/>
                <wp:lineTo x="21442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ensus-govt-nz_requests_english_v2.png"/>
                    <pic:cNvPicPr/>
                  </pic:nvPicPr>
                  <pic:blipFill rotWithShape="1"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84" t="6143" r="5427" b="8681"/>
                    <a:stretch/>
                  </pic:blipFill>
                  <pic:spPr bwMode="auto">
                    <a:xfrm>
                      <a:off x="0" y="0"/>
                      <a:ext cx="2609850" cy="198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A9EB13" w14:textId="0CB919D6" w:rsidR="00A84EB9" w:rsidRDefault="00A84EB9" w:rsidP="003B68C7">
      <w:pPr>
        <w:ind w:left="3686"/>
        <w:rPr>
          <w:rFonts w:cs="Arial"/>
          <w:sz w:val="32"/>
          <w:szCs w:val="32"/>
        </w:rPr>
      </w:pPr>
      <w:r>
        <w:rPr>
          <w:sz w:val="32"/>
        </w:rPr>
        <w:t>Kia tae ki tā mātou pae tukutuku ka taea te:</w:t>
      </w:r>
    </w:p>
    <w:p w14:paraId="2A299353" w14:textId="0CA39AE7" w:rsidR="0073693C" w:rsidRDefault="0073693C" w:rsidP="003B68C7">
      <w:pPr>
        <w:ind w:left="3686"/>
        <w:rPr>
          <w:rFonts w:cs="Arial"/>
          <w:sz w:val="32"/>
          <w:szCs w:val="32"/>
        </w:rPr>
      </w:pPr>
    </w:p>
    <w:p w14:paraId="2121F444" w14:textId="35E97F9A" w:rsidR="00755F55" w:rsidRDefault="00755F55">
      <w:pPr>
        <w:pStyle w:val="xmsolistparagraph"/>
        <w:numPr>
          <w:ilvl w:val="0"/>
          <w:numId w:val="11"/>
        </w:numPr>
        <w:shd w:val="clear" w:color="auto" w:fill="FFFFFF"/>
        <w:spacing w:before="0" w:beforeAutospacing="0" w:after="0" w:afterAutospacing="0" w:line="360" w:lineRule="auto"/>
        <w:ind w:left="4253" w:hanging="567"/>
        <w:rPr>
          <w:rFonts w:ascii="Arial" w:hAnsi="Arial" w:cs="Arial"/>
          <w:color w:val="242424"/>
          <w:sz w:val="32"/>
          <w:szCs w:val="32"/>
        </w:rPr>
      </w:pPr>
      <w:r>
        <w:rPr>
          <w:rFonts w:ascii="Arial" w:hAnsi="Arial"/>
          <w:color w:val="242424"/>
          <w:sz w:val="32"/>
          <w:bdr w:val="none" w:sz="0" w:space="0" w:color="auto" w:frame="1"/>
        </w:rPr>
        <w:t>tono waehere uru hou mā te pāwhiri ki: </w:t>
      </w:r>
      <w:r>
        <w:rPr>
          <w:rFonts w:ascii="Arial" w:hAnsi="Arial"/>
          <w:b/>
          <w:color w:val="242424"/>
          <w:sz w:val="32"/>
          <w:bdr w:val="none" w:sz="0" w:space="0" w:color="auto" w:frame="1"/>
        </w:rPr>
        <w:t>Tono waehere uru</w:t>
      </w:r>
    </w:p>
    <w:p w14:paraId="7950FB25" w14:textId="01C2FCF7" w:rsidR="00755F55" w:rsidRPr="00755F55" w:rsidRDefault="00755F55" w:rsidP="00755F55">
      <w:pPr>
        <w:pStyle w:val="xmsolistparagraph"/>
        <w:shd w:val="clear" w:color="auto" w:fill="FFFFFF"/>
        <w:spacing w:before="0" w:beforeAutospacing="0" w:after="0" w:afterAutospacing="0" w:line="360" w:lineRule="auto"/>
        <w:ind w:left="4253"/>
        <w:rPr>
          <w:rFonts w:ascii="Arial" w:hAnsi="Arial" w:cs="Arial"/>
          <w:color w:val="242424"/>
          <w:sz w:val="32"/>
          <w:szCs w:val="32"/>
        </w:rPr>
      </w:pPr>
    </w:p>
    <w:p w14:paraId="30B92C8C" w14:textId="482BDA3D" w:rsidR="00755F55" w:rsidRDefault="00755F55">
      <w:pPr>
        <w:pStyle w:val="xmsolistparagraph"/>
        <w:numPr>
          <w:ilvl w:val="0"/>
          <w:numId w:val="11"/>
        </w:numPr>
        <w:shd w:val="clear" w:color="auto" w:fill="FFFFFF"/>
        <w:spacing w:before="0" w:beforeAutospacing="0" w:after="0" w:afterAutospacing="0" w:line="360" w:lineRule="auto"/>
        <w:ind w:left="4253" w:hanging="567"/>
        <w:rPr>
          <w:rFonts w:ascii="Arial" w:hAnsi="Arial" w:cs="Arial"/>
          <w:color w:val="242424"/>
          <w:sz w:val="32"/>
          <w:szCs w:val="32"/>
        </w:rPr>
      </w:pPr>
      <w:r>
        <w:rPr>
          <w:rFonts w:ascii="Arial" w:hAnsi="Arial"/>
          <w:color w:val="242424"/>
          <w:sz w:val="32"/>
          <w:bdr w:val="none" w:sz="0" w:space="0" w:color="auto" w:frame="1"/>
        </w:rPr>
        <w:t>tono puka pepa mā te pāwhiri ki:  </w:t>
      </w:r>
      <w:r>
        <w:rPr>
          <w:rFonts w:ascii="Arial" w:hAnsi="Arial"/>
          <w:b/>
          <w:color w:val="242424"/>
          <w:sz w:val="32"/>
          <w:bdr w:val="none" w:sz="0" w:space="0" w:color="auto" w:frame="1"/>
        </w:rPr>
        <w:t>Tono puka pepa</w:t>
      </w:r>
    </w:p>
    <w:p w14:paraId="45B820FC" w14:textId="0F39AB33" w:rsidR="00755F55" w:rsidRDefault="00755F55" w:rsidP="00755F55">
      <w:pPr>
        <w:pStyle w:val="ListParagraph"/>
        <w:rPr>
          <w:rFonts w:cs="Arial"/>
          <w:color w:val="242424"/>
          <w:sz w:val="32"/>
          <w:szCs w:val="32"/>
          <w:bdr w:val="none" w:sz="0" w:space="0" w:color="auto" w:frame="1"/>
        </w:rPr>
      </w:pPr>
    </w:p>
    <w:p w14:paraId="283E7A55" w14:textId="3E9A894F" w:rsidR="00755F55" w:rsidRPr="00755F55" w:rsidRDefault="00755F55">
      <w:pPr>
        <w:pStyle w:val="xmsolistparagraph"/>
        <w:numPr>
          <w:ilvl w:val="0"/>
          <w:numId w:val="11"/>
        </w:numPr>
        <w:shd w:val="clear" w:color="auto" w:fill="FFFFFF"/>
        <w:spacing w:before="0" w:beforeAutospacing="0" w:after="0" w:afterAutospacing="0" w:line="360" w:lineRule="auto"/>
        <w:ind w:left="4253" w:hanging="567"/>
        <w:rPr>
          <w:rFonts w:ascii="Arial" w:hAnsi="Arial" w:cs="Arial"/>
          <w:color w:val="242424"/>
          <w:sz w:val="32"/>
          <w:szCs w:val="32"/>
        </w:rPr>
      </w:pPr>
      <w:r>
        <w:rPr>
          <w:rFonts w:ascii="Arial" w:hAnsi="Arial"/>
          <w:color w:val="242424"/>
          <w:sz w:val="32"/>
          <w:bdr w:val="none" w:sz="0" w:space="0" w:color="auto" w:frame="1"/>
        </w:rPr>
        <w:t>tuku pātai mai, mā te pāwhiri ki: </w:t>
      </w:r>
      <w:r>
        <w:rPr>
          <w:rFonts w:ascii="Arial" w:hAnsi="Arial"/>
          <w:b/>
          <w:bCs/>
          <w:color w:val="242424"/>
          <w:sz w:val="32"/>
          <w:bdr w:val="none" w:sz="0" w:space="0" w:color="auto" w:frame="1"/>
        </w:rPr>
        <w:t>Whakapā mai ki a mātou.</w:t>
      </w:r>
    </w:p>
    <w:p w14:paraId="4F5C5E78" w14:textId="0AFE5337" w:rsidR="002014B8" w:rsidRDefault="002014B8" w:rsidP="003B68C7">
      <w:pPr>
        <w:ind w:left="3686"/>
        <w:rPr>
          <w:rFonts w:cs="Arial"/>
          <w:sz w:val="32"/>
          <w:szCs w:val="32"/>
        </w:rPr>
      </w:pPr>
      <w:r>
        <w:br w:type="page"/>
      </w:r>
    </w:p>
    <w:bookmarkStart w:id="1" w:name="_Hlk53559738"/>
    <w:p w14:paraId="241A1672" w14:textId="0041EB1A" w:rsidR="00402636" w:rsidRPr="00876EB3" w:rsidRDefault="00923653" w:rsidP="00923653">
      <w:pPr>
        <w:ind w:left="3686"/>
        <w:rPr>
          <w:rFonts w:eastAsia="Times New Roman" w:cs="Arial"/>
          <w:szCs w:val="28"/>
        </w:rPr>
      </w:pPr>
      <w:r w:rsidRPr="00876EB3">
        <w:rPr>
          <w:noProof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C89F7F0" wp14:editId="4D68EF88">
                <wp:simplePos x="0" y="0"/>
                <wp:positionH relativeFrom="margin">
                  <wp:posOffset>-182517</wp:posOffset>
                </wp:positionH>
                <wp:positionV relativeFrom="paragraph">
                  <wp:posOffset>-287020</wp:posOffset>
                </wp:positionV>
                <wp:extent cx="6234430" cy="9052560"/>
                <wp:effectExtent l="0" t="0" r="13970" b="1524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5256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CC009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88935B" id="Rectangle: Rounded Corners 24" o:spid="_x0000_s1026" style="position:absolute;margin-left:-14.35pt;margin-top:-22.6pt;width:490.9pt;height:712.8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" filled="f" strokecolor="#c09">
                <w10:wrap anchorx="margin"/>
              </v:rect>
            </w:pict>
          </mc:Fallback>
        </mc:AlternateContent>
      </w:r>
      <w:r w:rsidRPr="00876EB3">
        <w:rPr>
          <w:noProof/>
          <w:szCs w:val="28"/>
        </w:rPr>
        <w:drawing>
          <wp:anchor distT="0" distB="0" distL="114300" distR="114300" simplePos="0" relativeHeight="252242944" behindDoc="0" locked="0" layoutInCell="1" allowOverlap="1" wp14:anchorId="3F2FB5E5" wp14:editId="4DBA1D3B">
            <wp:simplePos x="0" y="0"/>
            <wp:positionH relativeFrom="column">
              <wp:posOffset>270470</wp:posOffset>
            </wp:positionH>
            <wp:positionV relativeFrom="paragraph">
              <wp:posOffset>98371</wp:posOffset>
            </wp:positionV>
            <wp:extent cx="1521267" cy="557879"/>
            <wp:effectExtent l="0" t="0" r="3175" b="0"/>
            <wp:wrapNone/>
            <wp:docPr id="1888" name="Picture 1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" name="Picture 1888" descr="A picture containing logo&#10;&#10;Description automatically generated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267" cy="5578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6EB3">
        <w:rPr>
          <w:szCs w:val="28"/>
        </w:rPr>
        <w:t>I tuhia tēnei aratohu e</w:t>
      </w:r>
      <w:r w:rsidRPr="00876EB3">
        <w:rPr>
          <w:b/>
          <w:bCs/>
          <w:szCs w:val="28"/>
        </w:rPr>
        <w:t xml:space="preserve"> Tatauranga Aotearoa.</w:t>
      </w:r>
    </w:p>
    <w:p w14:paraId="017EC769" w14:textId="77777777" w:rsidR="00923653" w:rsidRPr="00876EB3" w:rsidRDefault="00923653" w:rsidP="00923653">
      <w:pPr>
        <w:ind w:left="3686"/>
        <w:rPr>
          <w:rFonts w:eastAsia="Times New Roman" w:cs="Arial"/>
          <w:szCs w:val="28"/>
          <w:lang w:val="en-AU" w:eastAsia="en-NZ"/>
        </w:rPr>
      </w:pPr>
    </w:p>
    <w:p w14:paraId="1B11150E" w14:textId="77777777" w:rsidR="00923653" w:rsidRPr="00876EB3" w:rsidRDefault="00923653" w:rsidP="00923653">
      <w:pPr>
        <w:ind w:left="3686"/>
        <w:rPr>
          <w:rFonts w:eastAsia="Times New Roman" w:cs="Arial"/>
          <w:szCs w:val="28"/>
        </w:rPr>
      </w:pPr>
      <w:r w:rsidRPr="00876EB3">
        <w:rPr>
          <w:noProof/>
          <w:szCs w:val="28"/>
        </w:rPr>
        <w:drawing>
          <wp:anchor distT="0" distB="0" distL="114300" distR="114300" simplePos="0" relativeHeight="252273664" behindDoc="1" locked="0" layoutInCell="1" allowOverlap="1" wp14:anchorId="6816C831" wp14:editId="78003EB1">
            <wp:simplePos x="0" y="0"/>
            <wp:positionH relativeFrom="column">
              <wp:posOffset>54520</wp:posOffset>
            </wp:positionH>
            <wp:positionV relativeFrom="paragraph">
              <wp:posOffset>250553</wp:posOffset>
            </wp:positionV>
            <wp:extent cx="1959428" cy="719209"/>
            <wp:effectExtent l="0" t="0" r="3175" b="508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9428" cy="719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EB3">
        <w:rPr>
          <w:szCs w:val="28"/>
        </w:rPr>
        <w:t>Kua hurihia te reo ki te tikanga Pānui Māmā, i runga anō i ngā tohutohu a te ratonga Make It Easy o People First New Zealand Inc. Ngā Tāngata Tuatahi.</w:t>
      </w:r>
    </w:p>
    <w:p w14:paraId="79617E91" w14:textId="61A01F3A" w:rsidR="00923653" w:rsidRPr="00876EB3" w:rsidRDefault="00923653" w:rsidP="00923653">
      <w:pPr>
        <w:ind w:left="3686"/>
        <w:rPr>
          <w:rFonts w:eastAsia="Times New Roman" w:cs="Arial"/>
          <w:szCs w:val="28"/>
          <w:lang w:val="en-AU" w:eastAsia="en-NZ"/>
        </w:rPr>
      </w:pPr>
    </w:p>
    <w:p w14:paraId="2C4181A1" w14:textId="56DADE64" w:rsidR="00923653" w:rsidRPr="00876EB3" w:rsidRDefault="00923653" w:rsidP="00923653">
      <w:pPr>
        <w:ind w:left="3686"/>
        <w:rPr>
          <w:rFonts w:eastAsia="Times New Roman" w:cs="Arial"/>
          <w:szCs w:val="28"/>
        </w:rPr>
      </w:pPr>
      <w:r w:rsidRPr="00876EB3">
        <w:rPr>
          <w:noProof/>
          <w:szCs w:val="28"/>
        </w:rPr>
        <w:drawing>
          <wp:anchor distT="0" distB="0" distL="114300" distR="114300" simplePos="0" relativeHeight="252272640" behindDoc="0" locked="0" layoutInCell="1" allowOverlap="1" wp14:anchorId="34D913EA" wp14:editId="3C71F979">
            <wp:simplePos x="0" y="0"/>
            <wp:positionH relativeFrom="column">
              <wp:posOffset>83911</wp:posOffset>
            </wp:positionH>
            <wp:positionV relativeFrom="paragraph">
              <wp:posOffset>48895</wp:posOffset>
            </wp:positionV>
            <wp:extent cx="1982470" cy="728980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470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EB3">
        <w:rPr>
          <w:szCs w:val="28"/>
        </w:rPr>
        <w:t>Ehara i te mea ko ngā whakaaro i tēnei puka ngā whakaaro o People First New Zealand Inc. Ngā Tāngata Tuatahi.</w:t>
      </w:r>
    </w:p>
    <w:p w14:paraId="658EE539" w14:textId="4B529D0E" w:rsidR="00402636" w:rsidRPr="00876EB3" w:rsidRDefault="00923653" w:rsidP="00923653">
      <w:pPr>
        <w:ind w:left="3686"/>
        <w:rPr>
          <w:rFonts w:eastAsia="Times New Roman" w:cs="Arial"/>
          <w:szCs w:val="28"/>
        </w:rPr>
      </w:pPr>
      <w:r w:rsidRPr="00876EB3">
        <w:rPr>
          <w:noProof/>
          <w:szCs w:val="28"/>
        </w:rPr>
        <w:drawing>
          <wp:anchor distT="0" distB="0" distL="114300" distR="114300" simplePos="0" relativeHeight="251905024" behindDoc="0" locked="0" layoutInCell="1" allowOverlap="1" wp14:anchorId="31ABD1FF" wp14:editId="7B7C6375">
            <wp:simplePos x="0" y="0"/>
            <wp:positionH relativeFrom="column">
              <wp:posOffset>398418</wp:posOffset>
            </wp:positionH>
            <wp:positionV relativeFrom="paragraph">
              <wp:posOffset>297725</wp:posOffset>
            </wp:positionV>
            <wp:extent cx="1036955" cy="1098550"/>
            <wp:effectExtent l="0" t="0" r="0" b="6350"/>
            <wp:wrapThrough wrapText="bothSides">
              <wp:wrapPolygon edited="0">
                <wp:start x="8333" y="0"/>
                <wp:lineTo x="5952" y="749"/>
                <wp:lineTo x="794" y="4869"/>
                <wp:lineTo x="794" y="13859"/>
                <wp:lineTo x="5952" y="18354"/>
                <wp:lineTo x="3175" y="19103"/>
                <wp:lineTo x="2381" y="19852"/>
                <wp:lineTo x="3175" y="21350"/>
                <wp:lineTo x="15079" y="21350"/>
                <wp:lineTo x="18650" y="20976"/>
                <wp:lineTo x="18254" y="19103"/>
                <wp:lineTo x="15079" y="18354"/>
                <wp:lineTo x="20238" y="13484"/>
                <wp:lineTo x="20634" y="5244"/>
                <wp:lineTo x="15079" y="749"/>
                <wp:lineTo x="12698" y="0"/>
                <wp:lineTo x="8333" y="0"/>
              </wp:wrapPolygon>
            </wp:wrapThrough>
            <wp:docPr id="1373" name="Picture 1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83EDDB" w14:textId="0415971B" w:rsidR="00762387" w:rsidRPr="00876EB3" w:rsidRDefault="00762387" w:rsidP="00923653">
      <w:pPr>
        <w:tabs>
          <w:tab w:val="left" w:pos="7800"/>
        </w:tabs>
        <w:ind w:left="3686"/>
        <w:rPr>
          <w:rFonts w:eastAsia="Times New Roman" w:cs="Arial"/>
          <w:szCs w:val="28"/>
        </w:rPr>
      </w:pPr>
      <w:r w:rsidRPr="00876EB3">
        <w:rPr>
          <w:szCs w:val="28"/>
        </w:rPr>
        <w:t>Ka whakamahia e Make It Easy he whakaahua mai i:</w:t>
      </w:r>
    </w:p>
    <w:p w14:paraId="0748BE2F" w14:textId="7A8414F0" w:rsidR="00762387" w:rsidRPr="00876EB3" w:rsidRDefault="00762387" w:rsidP="00923653">
      <w:pPr>
        <w:ind w:left="3686"/>
        <w:contextualSpacing/>
        <w:rPr>
          <w:rFonts w:eastAsia="Calibri" w:cs="Arial"/>
          <w:szCs w:val="28"/>
          <w:lang w:eastAsia="en-NZ"/>
        </w:rPr>
      </w:pPr>
    </w:p>
    <w:p w14:paraId="2D295AFA" w14:textId="77777777" w:rsidR="00923653" w:rsidRPr="00876EB3" w:rsidRDefault="00923653">
      <w:pPr>
        <w:numPr>
          <w:ilvl w:val="0"/>
          <w:numId w:val="6"/>
        </w:numPr>
        <w:ind w:left="3686" w:firstLine="0"/>
        <w:contextualSpacing/>
        <w:rPr>
          <w:rFonts w:eastAsia="Calibri" w:cs="Arial"/>
          <w:szCs w:val="28"/>
        </w:rPr>
      </w:pPr>
      <w:r w:rsidRPr="00876EB3">
        <w:rPr>
          <w:color w:val="000000"/>
          <w:szCs w:val="28"/>
          <w:shd w:val="clear" w:color="auto" w:fill="FFFFFF"/>
        </w:rPr>
        <w:t>SGC Image Works.</w:t>
      </w:r>
    </w:p>
    <w:p w14:paraId="2E85B9C1" w14:textId="77777777" w:rsidR="00923653" w:rsidRPr="00876EB3" w:rsidRDefault="00923653" w:rsidP="00923653">
      <w:pPr>
        <w:ind w:left="3686"/>
        <w:contextualSpacing/>
        <w:rPr>
          <w:rFonts w:eastAsia="Calibri" w:cs="Arial"/>
          <w:szCs w:val="28"/>
          <w:lang w:eastAsia="en-NZ"/>
        </w:rPr>
      </w:pPr>
    </w:p>
    <w:p w14:paraId="1A6EB34F" w14:textId="5D81BAC3" w:rsidR="00762387" w:rsidRPr="00876EB3" w:rsidRDefault="00923653">
      <w:pPr>
        <w:numPr>
          <w:ilvl w:val="0"/>
          <w:numId w:val="6"/>
        </w:numPr>
        <w:ind w:left="3686" w:firstLine="0"/>
        <w:contextualSpacing/>
        <w:rPr>
          <w:rFonts w:eastAsia="Calibri" w:cs="Arial"/>
          <w:szCs w:val="28"/>
        </w:rPr>
      </w:pPr>
      <w:r w:rsidRPr="00876EB3">
        <w:rPr>
          <w:noProof/>
          <w:szCs w:val="28"/>
        </w:rPr>
        <w:drawing>
          <wp:anchor distT="0" distB="0" distL="114300" distR="114300" simplePos="0" relativeHeight="251904000" behindDoc="0" locked="0" layoutInCell="1" allowOverlap="1" wp14:anchorId="33483CF5" wp14:editId="6E006ACC">
            <wp:simplePos x="0" y="0"/>
            <wp:positionH relativeFrom="margin">
              <wp:posOffset>195670</wp:posOffset>
            </wp:positionH>
            <wp:positionV relativeFrom="paragraph">
              <wp:posOffset>52705</wp:posOffset>
            </wp:positionV>
            <wp:extent cx="1809750" cy="203835"/>
            <wp:effectExtent l="0" t="0" r="0" b="5715"/>
            <wp:wrapNone/>
            <wp:docPr id="1372" name="Picture 1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6EB3">
        <w:rPr>
          <w:szCs w:val="28"/>
        </w:rPr>
        <w:t>Photosymbols.com</w:t>
      </w:r>
    </w:p>
    <w:p w14:paraId="12AAED52" w14:textId="783A81E3" w:rsidR="00145B29" w:rsidRPr="00876EB3" w:rsidRDefault="00145B29" w:rsidP="00923653">
      <w:pPr>
        <w:ind w:left="3686"/>
        <w:contextualSpacing/>
        <w:rPr>
          <w:rFonts w:eastAsia="Calibri" w:cs="Arial"/>
          <w:szCs w:val="28"/>
          <w:lang w:eastAsia="en-NZ"/>
        </w:rPr>
      </w:pPr>
    </w:p>
    <w:p w14:paraId="53E4FDCA" w14:textId="7795D1A1" w:rsidR="00762387" w:rsidRPr="00876EB3" w:rsidRDefault="002E6F46" w:rsidP="00923653">
      <w:pPr>
        <w:ind w:left="3686"/>
        <w:contextualSpacing/>
        <w:rPr>
          <w:rFonts w:eastAsia="Calibri" w:cs="Arial"/>
          <w:szCs w:val="28"/>
        </w:rPr>
      </w:pPr>
      <w:r w:rsidRPr="00876EB3">
        <w:rPr>
          <w:noProof/>
          <w:color w:val="000000"/>
          <w:szCs w:val="28"/>
          <w:shd w:val="clear" w:color="auto" w:fill="FFFFFF"/>
        </w:rPr>
        <w:drawing>
          <wp:anchor distT="0" distB="0" distL="114300" distR="114300" simplePos="0" relativeHeight="252243968" behindDoc="0" locked="0" layoutInCell="1" allowOverlap="1" wp14:anchorId="72C60402" wp14:editId="210E1883">
            <wp:simplePos x="0" y="0"/>
            <wp:positionH relativeFrom="column">
              <wp:posOffset>336237</wp:posOffset>
            </wp:positionH>
            <wp:positionV relativeFrom="paragraph">
              <wp:posOffset>127319</wp:posOffset>
            </wp:positionV>
            <wp:extent cx="1449192" cy="531745"/>
            <wp:effectExtent l="0" t="0" r="0" b="1905"/>
            <wp:wrapNone/>
            <wp:docPr id="1889" name="Picture 1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" name="Picture 1889" descr="A picture containing logo&#10;&#10;Description automatically generated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5368" cy="534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6EB3">
        <w:rPr>
          <w:color w:val="000000"/>
          <w:szCs w:val="28"/>
          <w:shd w:val="clear" w:color="auto" w:fill="FFFFFF"/>
        </w:rPr>
        <w:t>Ka whakamahi tēnei puka i ngā whakaahua i tukua mai e Tatauranga Aotearoa.</w:t>
      </w:r>
    </w:p>
    <w:p w14:paraId="77B4AABB" w14:textId="77777777" w:rsidR="00923653" w:rsidRPr="00876EB3" w:rsidRDefault="00923653" w:rsidP="00923653">
      <w:pPr>
        <w:ind w:left="3686"/>
        <w:rPr>
          <w:rFonts w:eastAsia="Times New Roman" w:cs="Arial"/>
          <w:szCs w:val="28"/>
          <w:lang w:val="en-AU"/>
        </w:rPr>
      </w:pPr>
    </w:p>
    <w:p w14:paraId="09B5BC0B" w14:textId="3B0A05F4" w:rsidR="00B43692" w:rsidRPr="00876EB3" w:rsidRDefault="00402636" w:rsidP="00923653">
      <w:pPr>
        <w:ind w:left="3686"/>
        <w:rPr>
          <w:szCs w:val="28"/>
        </w:rPr>
      </w:pPr>
      <w:r w:rsidRPr="00876EB3">
        <w:rPr>
          <w:rFonts w:ascii="Calibri" w:hAnsi="Calibri"/>
          <w:noProof/>
          <w:szCs w:val="28"/>
        </w:rPr>
        <w:drawing>
          <wp:anchor distT="0" distB="0" distL="114300" distR="114300" simplePos="0" relativeHeight="251683840" behindDoc="0" locked="0" layoutInCell="1" allowOverlap="1" wp14:anchorId="073F7ADF" wp14:editId="34CF0B91">
            <wp:simplePos x="0" y="0"/>
            <wp:positionH relativeFrom="column">
              <wp:posOffset>571138</wp:posOffset>
            </wp:positionH>
            <wp:positionV relativeFrom="paragraph">
              <wp:posOffset>236220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6EB3">
        <w:rPr>
          <w:szCs w:val="28"/>
        </w:rPr>
        <w:t>Ko ngā whakaahua ka whakamahia i tēnei puka Easy Read he mea here ki ngā ture manatārua, ā, kāore e taea te whakamahi, ki te kore e āta whakaaetia i te tuatahi.</w:t>
      </w:r>
      <w:bookmarkEnd w:id="1"/>
    </w:p>
    <w:sectPr w:rsidR="00B43692" w:rsidRPr="00876EB3" w:rsidSect="000F35FF">
      <w:footerReference w:type="even" r:id="rId107"/>
      <w:footerReference w:type="default" r:id="rId108"/>
      <w:pgSz w:w="11906" w:h="16838"/>
      <w:pgMar w:top="1440" w:right="1440" w:bottom="1440" w:left="1440" w:header="708" w:footer="708" w:gutter="0"/>
      <w:pgBorders w:display="firstPage" w:offsetFrom="page">
        <w:top w:val="single" w:sz="36" w:space="24" w:color="CC0099"/>
        <w:left w:val="single" w:sz="36" w:space="24" w:color="CC0099"/>
        <w:bottom w:val="single" w:sz="36" w:space="24" w:color="CC0099"/>
        <w:right w:val="single" w:sz="36" w:space="24" w:color="CC0099"/>
      </w:pgBorders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D076D" w14:textId="77777777" w:rsidR="00781D44" w:rsidRDefault="00781D44" w:rsidP="00C53555">
      <w:pPr>
        <w:spacing w:line="240" w:lineRule="auto"/>
      </w:pPr>
      <w:r>
        <w:separator/>
      </w:r>
    </w:p>
  </w:endnote>
  <w:endnote w:type="continuationSeparator" w:id="0">
    <w:p w14:paraId="734A6966" w14:textId="77777777" w:rsidR="00781D44" w:rsidRDefault="00781D44" w:rsidP="00C535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2132322"/>
      <w:docPartObj>
        <w:docPartGallery w:val="Page Numbers (Bottom of Page)"/>
        <w:docPartUnique/>
      </w:docPartObj>
    </w:sdtPr>
    <w:sdtEndPr>
      <w:rPr>
        <w:noProof/>
        <w:szCs w:val="28"/>
      </w:rPr>
    </w:sdtEndPr>
    <w:sdtContent>
      <w:p w14:paraId="5DFB7126" w14:textId="77777777" w:rsidR="00D803E7" w:rsidRPr="00C53555" w:rsidRDefault="00D803E7" w:rsidP="000F35FF">
        <w:pPr>
          <w:pStyle w:val="Footer"/>
          <w:jc w:val="right"/>
          <w:rPr>
            <w:szCs w:val="28"/>
          </w:rPr>
        </w:pPr>
        <w:r w:rsidRPr="00C53555">
          <w:fldChar w:fldCharType="begin"/>
        </w:r>
        <w:r w:rsidRPr="00C53555">
          <w:instrText xml:space="preserve"> PAGE   \* MERGEFORMAT </w:instrText>
        </w:r>
        <w:r w:rsidRPr="00C53555">
          <w:fldChar w:fldCharType="separate"/>
        </w:r>
        <w:r w:rsidR="008F1B21">
          <w:t>4</w:t>
        </w:r>
        <w:r w:rsidRPr="00C53555">
          <w:fldChar w:fldCharType="end"/>
        </w:r>
      </w:p>
    </w:sdtContent>
  </w:sdt>
  <w:p w14:paraId="7FB7EAEF" w14:textId="77777777" w:rsidR="00D803E7" w:rsidRDefault="00D803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6497465"/>
      <w:docPartObj>
        <w:docPartGallery w:val="Page Numbers (Bottom of Page)"/>
        <w:docPartUnique/>
      </w:docPartObj>
    </w:sdtPr>
    <w:sdtEndPr>
      <w:rPr>
        <w:noProof/>
        <w:szCs w:val="28"/>
      </w:rPr>
    </w:sdtEndPr>
    <w:sdtContent>
      <w:p w14:paraId="3D7D91E1" w14:textId="6E74A64F" w:rsidR="00D803E7" w:rsidRPr="00C53555" w:rsidRDefault="00D803E7" w:rsidP="000F35FF">
        <w:pPr>
          <w:pStyle w:val="Footer"/>
          <w:rPr>
            <w:szCs w:val="28"/>
          </w:rPr>
        </w:pPr>
        <w:r w:rsidRPr="00C53555">
          <w:fldChar w:fldCharType="begin"/>
        </w:r>
        <w:r w:rsidRPr="00C53555">
          <w:instrText xml:space="preserve"> PAGE   \* MERGEFORMAT </w:instrText>
        </w:r>
        <w:r w:rsidRPr="00C53555">
          <w:fldChar w:fldCharType="separate"/>
        </w:r>
        <w:r w:rsidR="008F1B21">
          <w:t>1</w:t>
        </w:r>
        <w:r w:rsidRPr="00C53555">
          <w:fldChar w:fldCharType="end"/>
        </w:r>
      </w:p>
    </w:sdtContent>
  </w:sdt>
  <w:p w14:paraId="3A517106" w14:textId="77777777" w:rsidR="00D803E7" w:rsidRDefault="00D803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648CF" w14:textId="77777777" w:rsidR="00781D44" w:rsidRDefault="00781D44" w:rsidP="00C53555">
      <w:pPr>
        <w:spacing w:line="240" w:lineRule="auto"/>
      </w:pPr>
      <w:r>
        <w:separator/>
      </w:r>
    </w:p>
  </w:footnote>
  <w:footnote w:type="continuationSeparator" w:id="0">
    <w:p w14:paraId="0470A250" w14:textId="77777777" w:rsidR="00781D44" w:rsidRDefault="00781D44" w:rsidP="00C5355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C4316"/>
    <w:multiLevelType w:val="hybridMultilevel"/>
    <w:tmpl w:val="97DA2E6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CA243BC2">
      <w:numFmt w:val="bullet"/>
      <w:lvlText w:val="•"/>
      <w:lvlJc w:val="left"/>
      <w:pPr>
        <w:ind w:left="6746" w:hanging="1980"/>
      </w:pPr>
      <w:rPr>
        <w:rFonts w:ascii="Arial" w:eastAsia="Times New Roman" w:hAnsi="Arial" w:cs="Arial" w:hint="default"/>
        <w:sz w:val="32"/>
        <w:szCs w:val="32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" w15:restartNumberingAfterBreak="0">
    <w:nsid w:val="0C95552E"/>
    <w:multiLevelType w:val="hybridMultilevel"/>
    <w:tmpl w:val="39CA8596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119E19CA"/>
    <w:multiLevelType w:val="hybridMultilevel"/>
    <w:tmpl w:val="175202A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170D089E"/>
    <w:multiLevelType w:val="hybridMultilevel"/>
    <w:tmpl w:val="848C54AE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1B426392"/>
    <w:multiLevelType w:val="hybridMultilevel"/>
    <w:tmpl w:val="4E1A9110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5" w15:restartNumberingAfterBreak="0">
    <w:nsid w:val="1F5948E6"/>
    <w:multiLevelType w:val="hybridMultilevel"/>
    <w:tmpl w:val="C4EAE5EC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6" w15:restartNumberingAfterBreak="0">
    <w:nsid w:val="24852AE4"/>
    <w:multiLevelType w:val="hybridMultilevel"/>
    <w:tmpl w:val="325EA740"/>
    <w:lvl w:ilvl="0" w:tplc="CA9091BC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27EB0DAD"/>
    <w:multiLevelType w:val="hybridMultilevel"/>
    <w:tmpl w:val="4322C08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C71C4A"/>
    <w:multiLevelType w:val="hybridMultilevel"/>
    <w:tmpl w:val="F2F2E67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3E225C15"/>
    <w:multiLevelType w:val="hybridMultilevel"/>
    <w:tmpl w:val="9EF0FF8A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1" w15:restartNumberingAfterBreak="0">
    <w:nsid w:val="4281119C"/>
    <w:multiLevelType w:val="hybridMultilevel"/>
    <w:tmpl w:val="81564A6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428C3C70"/>
    <w:multiLevelType w:val="hybridMultilevel"/>
    <w:tmpl w:val="AF666DC6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3" w15:restartNumberingAfterBreak="0">
    <w:nsid w:val="45A052B2"/>
    <w:multiLevelType w:val="hybridMultilevel"/>
    <w:tmpl w:val="7196F23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46CE09B3"/>
    <w:multiLevelType w:val="hybridMultilevel"/>
    <w:tmpl w:val="DE08651E"/>
    <w:lvl w:ilvl="0" w:tplc="B34273EE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47E43CA4"/>
    <w:multiLevelType w:val="hybridMultilevel"/>
    <w:tmpl w:val="5B74DFE2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6" w15:restartNumberingAfterBreak="0">
    <w:nsid w:val="4B0D0567"/>
    <w:multiLevelType w:val="hybridMultilevel"/>
    <w:tmpl w:val="279267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97A13"/>
    <w:multiLevelType w:val="hybridMultilevel"/>
    <w:tmpl w:val="1E6469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D7618D"/>
    <w:multiLevelType w:val="hybridMultilevel"/>
    <w:tmpl w:val="79BA66F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69A22A78"/>
    <w:multiLevelType w:val="hybridMultilevel"/>
    <w:tmpl w:val="11240332"/>
    <w:lvl w:ilvl="0" w:tplc="14090001">
      <w:start w:val="1"/>
      <w:numFmt w:val="bullet"/>
      <w:lvlText w:val=""/>
      <w:lvlJc w:val="left"/>
      <w:pPr>
        <w:ind w:left="449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1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3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5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7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9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1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3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54" w:hanging="360"/>
      </w:pPr>
      <w:rPr>
        <w:rFonts w:ascii="Wingdings" w:hAnsi="Wingdings" w:hint="default"/>
      </w:rPr>
    </w:lvl>
  </w:abstractNum>
  <w:abstractNum w:abstractNumId="20" w15:restartNumberingAfterBreak="0">
    <w:nsid w:val="6E9B0F21"/>
    <w:multiLevelType w:val="hybridMultilevel"/>
    <w:tmpl w:val="166CA21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71407B5B"/>
    <w:multiLevelType w:val="hybridMultilevel"/>
    <w:tmpl w:val="57FE2130"/>
    <w:lvl w:ilvl="0" w:tplc="1409000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48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20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927" w:hanging="360"/>
      </w:pPr>
      <w:rPr>
        <w:rFonts w:ascii="Wingdings" w:hAnsi="Wingdings" w:hint="default"/>
      </w:rPr>
    </w:lvl>
  </w:abstractNum>
  <w:abstractNum w:abstractNumId="22" w15:restartNumberingAfterBreak="0">
    <w:nsid w:val="72544920"/>
    <w:multiLevelType w:val="hybridMultilevel"/>
    <w:tmpl w:val="21B801F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 w15:restartNumberingAfterBreak="0">
    <w:nsid w:val="7473347B"/>
    <w:multiLevelType w:val="hybridMultilevel"/>
    <w:tmpl w:val="28A2116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4" w15:restartNumberingAfterBreak="0">
    <w:nsid w:val="7B454C19"/>
    <w:multiLevelType w:val="hybridMultilevel"/>
    <w:tmpl w:val="4742106C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num w:numId="1" w16cid:durableId="614362773">
    <w:abstractNumId w:val="2"/>
  </w:num>
  <w:num w:numId="2" w16cid:durableId="132602116">
    <w:abstractNumId w:val="6"/>
  </w:num>
  <w:num w:numId="3" w16cid:durableId="1784882261">
    <w:abstractNumId w:val="14"/>
  </w:num>
  <w:num w:numId="4" w16cid:durableId="1857382915">
    <w:abstractNumId w:val="18"/>
  </w:num>
  <w:num w:numId="5" w16cid:durableId="2038772639">
    <w:abstractNumId w:val="23"/>
  </w:num>
  <w:num w:numId="6" w16cid:durableId="1040936493">
    <w:abstractNumId w:val="9"/>
  </w:num>
  <w:num w:numId="7" w16cid:durableId="1583107184">
    <w:abstractNumId w:val="22"/>
  </w:num>
  <w:num w:numId="8" w16cid:durableId="941960561">
    <w:abstractNumId w:val="24"/>
  </w:num>
  <w:num w:numId="9" w16cid:durableId="1494876224">
    <w:abstractNumId w:val="8"/>
  </w:num>
  <w:num w:numId="10" w16cid:durableId="2140801148">
    <w:abstractNumId w:val="21"/>
  </w:num>
  <w:num w:numId="11" w16cid:durableId="453640656">
    <w:abstractNumId w:val="0"/>
  </w:num>
  <w:num w:numId="12" w16cid:durableId="103809723">
    <w:abstractNumId w:val="13"/>
  </w:num>
  <w:num w:numId="13" w16cid:durableId="789975359">
    <w:abstractNumId w:val="16"/>
  </w:num>
  <w:num w:numId="14" w16cid:durableId="1200626170">
    <w:abstractNumId w:val="5"/>
  </w:num>
  <w:num w:numId="15" w16cid:durableId="1004480155">
    <w:abstractNumId w:val="3"/>
  </w:num>
  <w:num w:numId="16" w16cid:durableId="171725261">
    <w:abstractNumId w:val="1"/>
  </w:num>
  <w:num w:numId="17" w16cid:durableId="1764691667">
    <w:abstractNumId w:val="12"/>
  </w:num>
  <w:num w:numId="18" w16cid:durableId="656418245">
    <w:abstractNumId w:val="10"/>
  </w:num>
  <w:num w:numId="19" w16cid:durableId="1574926535">
    <w:abstractNumId w:val="4"/>
  </w:num>
  <w:num w:numId="20" w16cid:durableId="622461969">
    <w:abstractNumId w:val="15"/>
  </w:num>
  <w:num w:numId="21" w16cid:durableId="1334841228">
    <w:abstractNumId w:val="19"/>
  </w:num>
  <w:num w:numId="22" w16cid:durableId="1943100306">
    <w:abstractNumId w:val="11"/>
  </w:num>
  <w:num w:numId="23" w16cid:durableId="1911648838">
    <w:abstractNumId w:val="20"/>
  </w:num>
  <w:num w:numId="24" w16cid:durableId="1325354861">
    <w:abstractNumId w:val="17"/>
  </w:num>
  <w:num w:numId="25" w16cid:durableId="1370109502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NbU0NTU1sbAwNjJV0lEKTi0uzszPAykwrQUA345V+CwAAAA="/>
  </w:docVars>
  <w:rsids>
    <w:rsidRoot w:val="009A3A8A"/>
    <w:rsid w:val="00002B5D"/>
    <w:rsid w:val="00007240"/>
    <w:rsid w:val="00010447"/>
    <w:rsid w:val="000106B8"/>
    <w:rsid w:val="000115A1"/>
    <w:rsid w:val="00014691"/>
    <w:rsid w:val="00014A6B"/>
    <w:rsid w:val="00021ECB"/>
    <w:rsid w:val="00023F12"/>
    <w:rsid w:val="00024743"/>
    <w:rsid w:val="00033B7D"/>
    <w:rsid w:val="000425E7"/>
    <w:rsid w:val="000538CF"/>
    <w:rsid w:val="000561D3"/>
    <w:rsid w:val="00057D61"/>
    <w:rsid w:val="000626FA"/>
    <w:rsid w:val="00065ECF"/>
    <w:rsid w:val="00067725"/>
    <w:rsid w:val="00074440"/>
    <w:rsid w:val="000751B2"/>
    <w:rsid w:val="00083487"/>
    <w:rsid w:val="000847CB"/>
    <w:rsid w:val="0009106A"/>
    <w:rsid w:val="000973F2"/>
    <w:rsid w:val="000A19FE"/>
    <w:rsid w:val="000A3A19"/>
    <w:rsid w:val="000A3AC8"/>
    <w:rsid w:val="000B039A"/>
    <w:rsid w:val="000B59F4"/>
    <w:rsid w:val="000B5EF8"/>
    <w:rsid w:val="000B69D8"/>
    <w:rsid w:val="000C0125"/>
    <w:rsid w:val="000C271C"/>
    <w:rsid w:val="000C4342"/>
    <w:rsid w:val="000C5092"/>
    <w:rsid w:val="000C66D9"/>
    <w:rsid w:val="000D2599"/>
    <w:rsid w:val="000E5104"/>
    <w:rsid w:val="000F014F"/>
    <w:rsid w:val="000F2BE5"/>
    <w:rsid w:val="000F35FF"/>
    <w:rsid w:val="000F5CEE"/>
    <w:rsid w:val="00102236"/>
    <w:rsid w:val="00104098"/>
    <w:rsid w:val="00107055"/>
    <w:rsid w:val="00111E65"/>
    <w:rsid w:val="0011528C"/>
    <w:rsid w:val="001178AA"/>
    <w:rsid w:val="001202F5"/>
    <w:rsid w:val="00127AF8"/>
    <w:rsid w:val="00131D1D"/>
    <w:rsid w:val="001378BC"/>
    <w:rsid w:val="00141D7D"/>
    <w:rsid w:val="00145B29"/>
    <w:rsid w:val="00162002"/>
    <w:rsid w:val="00163EB8"/>
    <w:rsid w:val="001645D9"/>
    <w:rsid w:val="00166A7A"/>
    <w:rsid w:val="00167432"/>
    <w:rsid w:val="00174D46"/>
    <w:rsid w:val="00183B22"/>
    <w:rsid w:val="0018601C"/>
    <w:rsid w:val="00187952"/>
    <w:rsid w:val="00194981"/>
    <w:rsid w:val="001A1386"/>
    <w:rsid w:val="001A233D"/>
    <w:rsid w:val="001A3A46"/>
    <w:rsid w:val="001A669B"/>
    <w:rsid w:val="001A66EA"/>
    <w:rsid w:val="001B1C29"/>
    <w:rsid w:val="001B39D4"/>
    <w:rsid w:val="001B3DD7"/>
    <w:rsid w:val="001B6704"/>
    <w:rsid w:val="001B7B91"/>
    <w:rsid w:val="001C11BE"/>
    <w:rsid w:val="001C162D"/>
    <w:rsid w:val="001D38E7"/>
    <w:rsid w:val="001D693A"/>
    <w:rsid w:val="001E1273"/>
    <w:rsid w:val="001E1E74"/>
    <w:rsid w:val="001E28D3"/>
    <w:rsid w:val="001E6E93"/>
    <w:rsid w:val="001F1597"/>
    <w:rsid w:val="001F2B1F"/>
    <w:rsid w:val="001F2CD1"/>
    <w:rsid w:val="001F5F86"/>
    <w:rsid w:val="002012EF"/>
    <w:rsid w:val="002014B8"/>
    <w:rsid w:val="00207E9D"/>
    <w:rsid w:val="0021421F"/>
    <w:rsid w:val="00215763"/>
    <w:rsid w:val="002216E6"/>
    <w:rsid w:val="0022469D"/>
    <w:rsid w:val="00225796"/>
    <w:rsid w:val="002262A7"/>
    <w:rsid w:val="002351CA"/>
    <w:rsid w:val="00236310"/>
    <w:rsid w:val="0024099B"/>
    <w:rsid w:val="002412F0"/>
    <w:rsid w:val="00245456"/>
    <w:rsid w:val="0025015C"/>
    <w:rsid w:val="00250230"/>
    <w:rsid w:val="0025051E"/>
    <w:rsid w:val="00253083"/>
    <w:rsid w:val="00253B5A"/>
    <w:rsid w:val="00255F27"/>
    <w:rsid w:val="00257512"/>
    <w:rsid w:val="00257CC5"/>
    <w:rsid w:val="00260188"/>
    <w:rsid w:val="00267403"/>
    <w:rsid w:val="00271AFB"/>
    <w:rsid w:val="00277B73"/>
    <w:rsid w:val="002A2F62"/>
    <w:rsid w:val="002A5DFD"/>
    <w:rsid w:val="002B05E1"/>
    <w:rsid w:val="002B1F9D"/>
    <w:rsid w:val="002B76FE"/>
    <w:rsid w:val="002B7E40"/>
    <w:rsid w:val="002C069C"/>
    <w:rsid w:val="002C175A"/>
    <w:rsid w:val="002C52A3"/>
    <w:rsid w:val="002C66CA"/>
    <w:rsid w:val="002D46FC"/>
    <w:rsid w:val="002D50B6"/>
    <w:rsid w:val="002D572C"/>
    <w:rsid w:val="002D5D25"/>
    <w:rsid w:val="002D6964"/>
    <w:rsid w:val="002E2F06"/>
    <w:rsid w:val="002E6F46"/>
    <w:rsid w:val="002F3527"/>
    <w:rsid w:val="00304E40"/>
    <w:rsid w:val="00305AE4"/>
    <w:rsid w:val="003076AE"/>
    <w:rsid w:val="003105DE"/>
    <w:rsid w:val="00313B29"/>
    <w:rsid w:val="00320965"/>
    <w:rsid w:val="0032148E"/>
    <w:rsid w:val="00321B81"/>
    <w:rsid w:val="003260B7"/>
    <w:rsid w:val="003363CA"/>
    <w:rsid w:val="00337A45"/>
    <w:rsid w:val="00340CF7"/>
    <w:rsid w:val="00341B90"/>
    <w:rsid w:val="003443C0"/>
    <w:rsid w:val="00353431"/>
    <w:rsid w:val="00353760"/>
    <w:rsid w:val="003577D3"/>
    <w:rsid w:val="003627CF"/>
    <w:rsid w:val="00370537"/>
    <w:rsid w:val="0037409E"/>
    <w:rsid w:val="003742DE"/>
    <w:rsid w:val="00376209"/>
    <w:rsid w:val="00376F25"/>
    <w:rsid w:val="00382CF9"/>
    <w:rsid w:val="00384957"/>
    <w:rsid w:val="003873D6"/>
    <w:rsid w:val="00391332"/>
    <w:rsid w:val="00392C96"/>
    <w:rsid w:val="0039568B"/>
    <w:rsid w:val="003A135A"/>
    <w:rsid w:val="003A14CF"/>
    <w:rsid w:val="003A170B"/>
    <w:rsid w:val="003A1C23"/>
    <w:rsid w:val="003B2BF6"/>
    <w:rsid w:val="003B68C7"/>
    <w:rsid w:val="003C12FD"/>
    <w:rsid w:val="003C2B1C"/>
    <w:rsid w:val="003D34DF"/>
    <w:rsid w:val="003D3B54"/>
    <w:rsid w:val="003D4132"/>
    <w:rsid w:val="003E3CE8"/>
    <w:rsid w:val="003E422B"/>
    <w:rsid w:val="003E76BA"/>
    <w:rsid w:val="003E77BE"/>
    <w:rsid w:val="003E796A"/>
    <w:rsid w:val="003E7CE2"/>
    <w:rsid w:val="003F2C7C"/>
    <w:rsid w:val="003F58E4"/>
    <w:rsid w:val="003F67F0"/>
    <w:rsid w:val="003F774E"/>
    <w:rsid w:val="004012E5"/>
    <w:rsid w:val="00402636"/>
    <w:rsid w:val="004146DA"/>
    <w:rsid w:val="004172A6"/>
    <w:rsid w:val="004205D4"/>
    <w:rsid w:val="0042071F"/>
    <w:rsid w:val="00420D18"/>
    <w:rsid w:val="004249FD"/>
    <w:rsid w:val="00431156"/>
    <w:rsid w:val="00433F01"/>
    <w:rsid w:val="004407FA"/>
    <w:rsid w:val="00440D07"/>
    <w:rsid w:val="00442040"/>
    <w:rsid w:val="00443ED0"/>
    <w:rsid w:val="0044726E"/>
    <w:rsid w:val="00447B40"/>
    <w:rsid w:val="004512BE"/>
    <w:rsid w:val="00451A43"/>
    <w:rsid w:val="00454687"/>
    <w:rsid w:val="00455193"/>
    <w:rsid w:val="004565E0"/>
    <w:rsid w:val="0046130A"/>
    <w:rsid w:val="004823E4"/>
    <w:rsid w:val="00482848"/>
    <w:rsid w:val="00484BDE"/>
    <w:rsid w:val="004854AF"/>
    <w:rsid w:val="00485E35"/>
    <w:rsid w:val="0048760A"/>
    <w:rsid w:val="0049190B"/>
    <w:rsid w:val="00492061"/>
    <w:rsid w:val="00493B25"/>
    <w:rsid w:val="00496051"/>
    <w:rsid w:val="004B65B1"/>
    <w:rsid w:val="004C1FBE"/>
    <w:rsid w:val="004C772A"/>
    <w:rsid w:val="004D0ABE"/>
    <w:rsid w:val="004D277C"/>
    <w:rsid w:val="004F6552"/>
    <w:rsid w:val="00503A55"/>
    <w:rsid w:val="00503ED4"/>
    <w:rsid w:val="00514B45"/>
    <w:rsid w:val="00514EE9"/>
    <w:rsid w:val="00530702"/>
    <w:rsid w:val="00535AEA"/>
    <w:rsid w:val="00537035"/>
    <w:rsid w:val="005376E0"/>
    <w:rsid w:val="0054678D"/>
    <w:rsid w:val="00554382"/>
    <w:rsid w:val="00555DE0"/>
    <w:rsid w:val="00556340"/>
    <w:rsid w:val="0056225E"/>
    <w:rsid w:val="005632C2"/>
    <w:rsid w:val="00566764"/>
    <w:rsid w:val="00573A3C"/>
    <w:rsid w:val="00574848"/>
    <w:rsid w:val="00580A06"/>
    <w:rsid w:val="00582201"/>
    <w:rsid w:val="005849F1"/>
    <w:rsid w:val="00585B04"/>
    <w:rsid w:val="00591A6F"/>
    <w:rsid w:val="00593AC2"/>
    <w:rsid w:val="00596B08"/>
    <w:rsid w:val="00597E9D"/>
    <w:rsid w:val="005B2619"/>
    <w:rsid w:val="005B41F6"/>
    <w:rsid w:val="005B58F9"/>
    <w:rsid w:val="005B5F21"/>
    <w:rsid w:val="005C277D"/>
    <w:rsid w:val="005C5BEF"/>
    <w:rsid w:val="005C6F0E"/>
    <w:rsid w:val="005D13FD"/>
    <w:rsid w:val="005D179A"/>
    <w:rsid w:val="005D413A"/>
    <w:rsid w:val="005E0BFD"/>
    <w:rsid w:val="005E179D"/>
    <w:rsid w:val="005E3DE2"/>
    <w:rsid w:val="005E4122"/>
    <w:rsid w:val="005E5708"/>
    <w:rsid w:val="005F295C"/>
    <w:rsid w:val="00601A2B"/>
    <w:rsid w:val="00605EEB"/>
    <w:rsid w:val="0060654F"/>
    <w:rsid w:val="00607831"/>
    <w:rsid w:val="00612601"/>
    <w:rsid w:val="00613878"/>
    <w:rsid w:val="00616D96"/>
    <w:rsid w:val="00640E6A"/>
    <w:rsid w:val="00647D00"/>
    <w:rsid w:val="00654766"/>
    <w:rsid w:val="0065522D"/>
    <w:rsid w:val="00655D10"/>
    <w:rsid w:val="00656B33"/>
    <w:rsid w:val="00660472"/>
    <w:rsid w:val="00660C05"/>
    <w:rsid w:val="00663704"/>
    <w:rsid w:val="00664ABE"/>
    <w:rsid w:val="006717D9"/>
    <w:rsid w:val="00671B1F"/>
    <w:rsid w:val="006721DF"/>
    <w:rsid w:val="0068341A"/>
    <w:rsid w:val="00684647"/>
    <w:rsid w:val="00690957"/>
    <w:rsid w:val="00693966"/>
    <w:rsid w:val="006A03CC"/>
    <w:rsid w:val="006A12A0"/>
    <w:rsid w:val="006A28E3"/>
    <w:rsid w:val="006A2AD8"/>
    <w:rsid w:val="006A31FB"/>
    <w:rsid w:val="006A4C03"/>
    <w:rsid w:val="006A69DB"/>
    <w:rsid w:val="006B3487"/>
    <w:rsid w:val="006B588A"/>
    <w:rsid w:val="006B70AB"/>
    <w:rsid w:val="006C06BE"/>
    <w:rsid w:val="006C7453"/>
    <w:rsid w:val="006C7615"/>
    <w:rsid w:val="006D4FD3"/>
    <w:rsid w:val="006D6488"/>
    <w:rsid w:val="006E14C2"/>
    <w:rsid w:val="006F11AD"/>
    <w:rsid w:val="006F4230"/>
    <w:rsid w:val="006F6335"/>
    <w:rsid w:val="006F7BEF"/>
    <w:rsid w:val="00705E1A"/>
    <w:rsid w:val="00706A15"/>
    <w:rsid w:val="00716088"/>
    <w:rsid w:val="00722515"/>
    <w:rsid w:val="00723872"/>
    <w:rsid w:val="007246C5"/>
    <w:rsid w:val="0073693C"/>
    <w:rsid w:val="00751CEB"/>
    <w:rsid w:val="00753587"/>
    <w:rsid w:val="007548E7"/>
    <w:rsid w:val="00755F55"/>
    <w:rsid w:val="00756176"/>
    <w:rsid w:val="00756DC1"/>
    <w:rsid w:val="00762387"/>
    <w:rsid w:val="0076704B"/>
    <w:rsid w:val="00767A07"/>
    <w:rsid w:val="007734CC"/>
    <w:rsid w:val="0077496A"/>
    <w:rsid w:val="00774A37"/>
    <w:rsid w:val="00774F72"/>
    <w:rsid w:val="00780806"/>
    <w:rsid w:val="00781D44"/>
    <w:rsid w:val="00781F08"/>
    <w:rsid w:val="00786033"/>
    <w:rsid w:val="00790599"/>
    <w:rsid w:val="00792196"/>
    <w:rsid w:val="00795729"/>
    <w:rsid w:val="00796F4E"/>
    <w:rsid w:val="007A03CF"/>
    <w:rsid w:val="007B0CF9"/>
    <w:rsid w:val="007B4D3A"/>
    <w:rsid w:val="007C37E6"/>
    <w:rsid w:val="007C4536"/>
    <w:rsid w:val="007C5A78"/>
    <w:rsid w:val="007D50DB"/>
    <w:rsid w:val="007E1D13"/>
    <w:rsid w:val="007F157A"/>
    <w:rsid w:val="007F3D62"/>
    <w:rsid w:val="007F403D"/>
    <w:rsid w:val="007F5B14"/>
    <w:rsid w:val="0080264A"/>
    <w:rsid w:val="0080452F"/>
    <w:rsid w:val="0080573F"/>
    <w:rsid w:val="00806CD0"/>
    <w:rsid w:val="008076CD"/>
    <w:rsid w:val="00812EF3"/>
    <w:rsid w:val="008144A3"/>
    <w:rsid w:val="008174C6"/>
    <w:rsid w:val="00824479"/>
    <w:rsid w:val="008253AC"/>
    <w:rsid w:val="008253DA"/>
    <w:rsid w:val="008307A7"/>
    <w:rsid w:val="008343AC"/>
    <w:rsid w:val="008450D5"/>
    <w:rsid w:val="0084785E"/>
    <w:rsid w:val="00852819"/>
    <w:rsid w:val="00854D0D"/>
    <w:rsid w:val="00857693"/>
    <w:rsid w:val="00860444"/>
    <w:rsid w:val="00861545"/>
    <w:rsid w:val="00862149"/>
    <w:rsid w:val="00873421"/>
    <w:rsid w:val="00876EB3"/>
    <w:rsid w:val="00885AC9"/>
    <w:rsid w:val="00896EC9"/>
    <w:rsid w:val="008A2FAD"/>
    <w:rsid w:val="008A3EC3"/>
    <w:rsid w:val="008B0C19"/>
    <w:rsid w:val="008B1C56"/>
    <w:rsid w:val="008C1DA1"/>
    <w:rsid w:val="008C330E"/>
    <w:rsid w:val="008C5140"/>
    <w:rsid w:val="008C592E"/>
    <w:rsid w:val="008C72B3"/>
    <w:rsid w:val="008C7D38"/>
    <w:rsid w:val="008D1FC7"/>
    <w:rsid w:val="008D28A4"/>
    <w:rsid w:val="008E45D1"/>
    <w:rsid w:val="008E61FC"/>
    <w:rsid w:val="008F1B21"/>
    <w:rsid w:val="008F233D"/>
    <w:rsid w:val="008F3786"/>
    <w:rsid w:val="008F4131"/>
    <w:rsid w:val="008F4151"/>
    <w:rsid w:val="0090309B"/>
    <w:rsid w:val="00904701"/>
    <w:rsid w:val="00912FB0"/>
    <w:rsid w:val="00914C27"/>
    <w:rsid w:val="009150A4"/>
    <w:rsid w:val="00923653"/>
    <w:rsid w:val="00923D65"/>
    <w:rsid w:val="00924B76"/>
    <w:rsid w:val="00925C53"/>
    <w:rsid w:val="00936F56"/>
    <w:rsid w:val="00937603"/>
    <w:rsid w:val="00941284"/>
    <w:rsid w:val="00944164"/>
    <w:rsid w:val="00945389"/>
    <w:rsid w:val="00951E6F"/>
    <w:rsid w:val="009572D4"/>
    <w:rsid w:val="009643CE"/>
    <w:rsid w:val="0097438B"/>
    <w:rsid w:val="0097599D"/>
    <w:rsid w:val="009847EA"/>
    <w:rsid w:val="0098752D"/>
    <w:rsid w:val="009A0C16"/>
    <w:rsid w:val="009A2232"/>
    <w:rsid w:val="009A3A8A"/>
    <w:rsid w:val="009A3CB6"/>
    <w:rsid w:val="009B1DF4"/>
    <w:rsid w:val="009B2A41"/>
    <w:rsid w:val="009B468B"/>
    <w:rsid w:val="009B4F61"/>
    <w:rsid w:val="009C0006"/>
    <w:rsid w:val="009C2024"/>
    <w:rsid w:val="009C3DB9"/>
    <w:rsid w:val="009D11D2"/>
    <w:rsid w:val="009D14BA"/>
    <w:rsid w:val="009D171C"/>
    <w:rsid w:val="009D27F3"/>
    <w:rsid w:val="009D3F69"/>
    <w:rsid w:val="009E1335"/>
    <w:rsid w:val="009E1352"/>
    <w:rsid w:val="009E1414"/>
    <w:rsid w:val="009E2224"/>
    <w:rsid w:val="009E3D10"/>
    <w:rsid w:val="009F0521"/>
    <w:rsid w:val="009F1296"/>
    <w:rsid w:val="009F60E1"/>
    <w:rsid w:val="00A00FD3"/>
    <w:rsid w:val="00A02A6A"/>
    <w:rsid w:val="00A1279A"/>
    <w:rsid w:val="00A14AFE"/>
    <w:rsid w:val="00A219FB"/>
    <w:rsid w:val="00A21DFE"/>
    <w:rsid w:val="00A2660D"/>
    <w:rsid w:val="00A26D19"/>
    <w:rsid w:val="00A31293"/>
    <w:rsid w:val="00A3241B"/>
    <w:rsid w:val="00A408CC"/>
    <w:rsid w:val="00A41407"/>
    <w:rsid w:val="00A41CEE"/>
    <w:rsid w:val="00A50E7F"/>
    <w:rsid w:val="00A51460"/>
    <w:rsid w:val="00A51F91"/>
    <w:rsid w:val="00A536DE"/>
    <w:rsid w:val="00A56080"/>
    <w:rsid w:val="00A61772"/>
    <w:rsid w:val="00A62836"/>
    <w:rsid w:val="00A66B02"/>
    <w:rsid w:val="00A73C70"/>
    <w:rsid w:val="00A762F0"/>
    <w:rsid w:val="00A76324"/>
    <w:rsid w:val="00A83C7C"/>
    <w:rsid w:val="00A83F65"/>
    <w:rsid w:val="00A83FD1"/>
    <w:rsid w:val="00A84EB9"/>
    <w:rsid w:val="00A86DF1"/>
    <w:rsid w:val="00A871F6"/>
    <w:rsid w:val="00A96009"/>
    <w:rsid w:val="00AA2CDF"/>
    <w:rsid w:val="00AA4460"/>
    <w:rsid w:val="00AA5541"/>
    <w:rsid w:val="00AB2CB3"/>
    <w:rsid w:val="00AC0167"/>
    <w:rsid w:val="00AC01B5"/>
    <w:rsid w:val="00AC6216"/>
    <w:rsid w:val="00AC7574"/>
    <w:rsid w:val="00AD3C57"/>
    <w:rsid w:val="00AD47A2"/>
    <w:rsid w:val="00B10596"/>
    <w:rsid w:val="00B118E1"/>
    <w:rsid w:val="00B11DAC"/>
    <w:rsid w:val="00B2426A"/>
    <w:rsid w:val="00B25BCE"/>
    <w:rsid w:val="00B25C88"/>
    <w:rsid w:val="00B25DCF"/>
    <w:rsid w:val="00B26711"/>
    <w:rsid w:val="00B26E55"/>
    <w:rsid w:val="00B351BF"/>
    <w:rsid w:val="00B36588"/>
    <w:rsid w:val="00B40B75"/>
    <w:rsid w:val="00B43692"/>
    <w:rsid w:val="00B47994"/>
    <w:rsid w:val="00B500D9"/>
    <w:rsid w:val="00B54EA1"/>
    <w:rsid w:val="00B54EDF"/>
    <w:rsid w:val="00B63D26"/>
    <w:rsid w:val="00B70C0A"/>
    <w:rsid w:val="00B71AC0"/>
    <w:rsid w:val="00B75BCD"/>
    <w:rsid w:val="00B77053"/>
    <w:rsid w:val="00B86C55"/>
    <w:rsid w:val="00B8740E"/>
    <w:rsid w:val="00B93265"/>
    <w:rsid w:val="00B96EF5"/>
    <w:rsid w:val="00B9748F"/>
    <w:rsid w:val="00BA04A9"/>
    <w:rsid w:val="00BA48FC"/>
    <w:rsid w:val="00BA7FDF"/>
    <w:rsid w:val="00BB5B18"/>
    <w:rsid w:val="00BD0132"/>
    <w:rsid w:val="00BD0A21"/>
    <w:rsid w:val="00BD1D04"/>
    <w:rsid w:val="00BD5A5B"/>
    <w:rsid w:val="00BD7407"/>
    <w:rsid w:val="00BD7C72"/>
    <w:rsid w:val="00BE0A9B"/>
    <w:rsid w:val="00BE26A0"/>
    <w:rsid w:val="00BE3F15"/>
    <w:rsid w:val="00BE54BF"/>
    <w:rsid w:val="00BE5E94"/>
    <w:rsid w:val="00BF1AD8"/>
    <w:rsid w:val="00BF2653"/>
    <w:rsid w:val="00BF4FAB"/>
    <w:rsid w:val="00BF6A32"/>
    <w:rsid w:val="00BF745C"/>
    <w:rsid w:val="00C01152"/>
    <w:rsid w:val="00C04226"/>
    <w:rsid w:val="00C10C87"/>
    <w:rsid w:val="00C129EF"/>
    <w:rsid w:val="00C20D64"/>
    <w:rsid w:val="00C2192F"/>
    <w:rsid w:val="00C2359A"/>
    <w:rsid w:val="00C3282B"/>
    <w:rsid w:val="00C3418D"/>
    <w:rsid w:val="00C34B65"/>
    <w:rsid w:val="00C3649A"/>
    <w:rsid w:val="00C43DE8"/>
    <w:rsid w:val="00C44390"/>
    <w:rsid w:val="00C46C43"/>
    <w:rsid w:val="00C527AA"/>
    <w:rsid w:val="00C52D4D"/>
    <w:rsid w:val="00C53555"/>
    <w:rsid w:val="00C60D7E"/>
    <w:rsid w:val="00C61593"/>
    <w:rsid w:val="00C617CB"/>
    <w:rsid w:val="00C61D31"/>
    <w:rsid w:val="00C64529"/>
    <w:rsid w:val="00C65EA4"/>
    <w:rsid w:val="00C667AE"/>
    <w:rsid w:val="00C70426"/>
    <w:rsid w:val="00C70ABB"/>
    <w:rsid w:val="00C71E57"/>
    <w:rsid w:val="00C72FDA"/>
    <w:rsid w:val="00C757DE"/>
    <w:rsid w:val="00C77016"/>
    <w:rsid w:val="00C813B5"/>
    <w:rsid w:val="00C81DE1"/>
    <w:rsid w:val="00C82CC1"/>
    <w:rsid w:val="00C84342"/>
    <w:rsid w:val="00C91B09"/>
    <w:rsid w:val="00C94D93"/>
    <w:rsid w:val="00C95975"/>
    <w:rsid w:val="00C97627"/>
    <w:rsid w:val="00CA2C56"/>
    <w:rsid w:val="00CA7B05"/>
    <w:rsid w:val="00CB7A81"/>
    <w:rsid w:val="00CC3AF5"/>
    <w:rsid w:val="00CD0EF0"/>
    <w:rsid w:val="00CD23B3"/>
    <w:rsid w:val="00CD5D7C"/>
    <w:rsid w:val="00CD73F7"/>
    <w:rsid w:val="00CD7D32"/>
    <w:rsid w:val="00CE3BC2"/>
    <w:rsid w:val="00CE54D7"/>
    <w:rsid w:val="00CE65E7"/>
    <w:rsid w:val="00CE7325"/>
    <w:rsid w:val="00CF01F4"/>
    <w:rsid w:val="00CF1D37"/>
    <w:rsid w:val="00D101E8"/>
    <w:rsid w:val="00D10B50"/>
    <w:rsid w:val="00D113D7"/>
    <w:rsid w:val="00D173CA"/>
    <w:rsid w:val="00D20D05"/>
    <w:rsid w:val="00D2407B"/>
    <w:rsid w:val="00D26277"/>
    <w:rsid w:val="00D31A96"/>
    <w:rsid w:val="00D32498"/>
    <w:rsid w:val="00D415CE"/>
    <w:rsid w:val="00D42327"/>
    <w:rsid w:val="00D437A7"/>
    <w:rsid w:val="00D438A1"/>
    <w:rsid w:val="00D43C7A"/>
    <w:rsid w:val="00D43FBD"/>
    <w:rsid w:val="00D44D82"/>
    <w:rsid w:val="00D45387"/>
    <w:rsid w:val="00D45A6B"/>
    <w:rsid w:val="00D47E98"/>
    <w:rsid w:val="00D548C8"/>
    <w:rsid w:val="00D563AC"/>
    <w:rsid w:val="00D57DFF"/>
    <w:rsid w:val="00D606F6"/>
    <w:rsid w:val="00D61686"/>
    <w:rsid w:val="00D77A02"/>
    <w:rsid w:val="00D803E7"/>
    <w:rsid w:val="00D80FB3"/>
    <w:rsid w:val="00D81D53"/>
    <w:rsid w:val="00D82874"/>
    <w:rsid w:val="00D82B23"/>
    <w:rsid w:val="00D954FB"/>
    <w:rsid w:val="00DA297E"/>
    <w:rsid w:val="00DA5E06"/>
    <w:rsid w:val="00DA7E68"/>
    <w:rsid w:val="00DB32CE"/>
    <w:rsid w:val="00DB3E32"/>
    <w:rsid w:val="00DB4B51"/>
    <w:rsid w:val="00DB4E76"/>
    <w:rsid w:val="00DB79BB"/>
    <w:rsid w:val="00DC6EF3"/>
    <w:rsid w:val="00DE32E8"/>
    <w:rsid w:val="00DE5840"/>
    <w:rsid w:val="00DE6F6E"/>
    <w:rsid w:val="00DF6F0B"/>
    <w:rsid w:val="00E010BA"/>
    <w:rsid w:val="00E04124"/>
    <w:rsid w:val="00E130F7"/>
    <w:rsid w:val="00E14290"/>
    <w:rsid w:val="00E17402"/>
    <w:rsid w:val="00E226B6"/>
    <w:rsid w:val="00E31735"/>
    <w:rsid w:val="00E33084"/>
    <w:rsid w:val="00E4003E"/>
    <w:rsid w:val="00E43839"/>
    <w:rsid w:val="00E43B07"/>
    <w:rsid w:val="00E452A2"/>
    <w:rsid w:val="00E47ADD"/>
    <w:rsid w:val="00E508D5"/>
    <w:rsid w:val="00E635CE"/>
    <w:rsid w:val="00E65F5A"/>
    <w:rsid w:val="00E663BC"/>
    <w:rsid w:val="00E66911"/>
    <w:rsid w:val="00E701AD"/>
    <w:rsid w:val="00E722F3"/>
    <w:rsid w:val="00E72509"/>
    <w:rsid w:val="00E75640"/>
    <w:rsid w:val="00E75814"/>
    <w:rsid w:val="00E761F3"/>
    <w:rsid w:val="00E76B43"/>
    <w:rsid w:val="00E87BF8"/>
    <w:rsid w:val="00E87E6E"/>
    <w:rsid w:val="00E91BE7"/>
    <w:rsid w:val="00E93AFE"/>
    <w:rsid w:val="00E97FDA"/>
    <w:rsid w:val="00EA5619"/>
    <w:rsid w:val="00EB00BE"/>
    <w:rsid w:val="00EB67A5"/>
    <w:rsid w:val="00EC0751"/>
    <w:rsid w:val="00EC3645"/>
    <w:rsid w:val="00ED21E9"/>
    <w:rsid w:val="00ED2EB1"/>
    <w:rsid w:val="00ED4491"/>
    <w:rsid w:val="00EE2F11"/>
    <w:rsid w:val="00EE7A40"/>
    <w:rsid w:val="00EF08A2"/>
    <w:rsid w:val="00EF094B"/>
    <w:rsid w:val="00EF1FAA"/>
    <w:rsid w:val="00EF2EFA"/>
    <w:rsid w:val="00EF366A"/>
    <w:rsid w:val="00F02C4E"/>
    <w:rsid w:val="00F03EAB"/>
    <w:rsid w:val="00F1128F"/>
    <w:rsid w:val="00F11387"/>
    <w:rsid w:val="00F1532A"/>
    <w:rsid w:val="00F16FD9"/>
    <w:rsid w:val="00F211C5"/>
    <w:rsid w:val="00F227B7"/>
    <w:rsid w:val="00F23CD9"/>
    <w:rsid w:val="00F263B2"/>
    <w:rsid w:val="00F27CDB"/>
    <w:rsid w:val="00F314FE"/>
    <w:rsid w:val="00F31F8D"/>
    <w:rsid w:val="00F420D2"/>
    <w:rsid w:val="00F42695"/>
    <w:rsid w:val="00F4362A"/>
    <w:rsid w:val="00F45E9C"/>
    <w:rsid w:val="00F46F62"/>
    <w:rsid w:val="00F6608E"/>
    <w:rsid w:val="00F727FE"/>
    <w:rsid w:val="00F74637"/>
    <w:rsid w:val="00F7708F"/>
    <w:rsid w:val="00F77382"/>
    <w:rsid w:val="00F81507"/>
    <w:rsid w:val="00F81A3E"/>
    <w:rsid w:val="00F83B37"/>
    <w:rsid w:val="00F84E2E"/>
    <w:rsid w:val="00F865C4"/>
    <w:rsid w:val="00F914B3"/>
    <w:rsid w:val="00F96A04"/>
    <w:rsid w:val="00F97C68"/>
    <w:rsid w:val="00FA4A1A"/>
    <w:rsid w:val="00FB514F"/>
    <w:rsid w:val="00FC07E4"/>
    <w:rsid w:val="00FC4A54"/>
    <w:rsid w:val="00FE13F4"/>
    <w:rsid w:val="00FE253C"/>
    <w:rsid w:val="00FE6984"/>
    <w:rsid w:val="00FF25BB"/>
    <w:rsid w:val="00FF4FFF"/>
    <w:rsid w:val="00FF6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65EF1"/>
  <w15:chartTrackingRefBased/>
  <w15:docId w15:val="{B6E0F2B7-7840-44A1-99D0-A4BF61488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mi-NZ" w:eastAsia="en-US" w:bidi="ar-SA"/>
      </w:rPr>
    </w:rPrDefault>
    <w:pPrDefault>
      <w:pPr>
        <w:spacing w:line="360" w:lineRule="auto"/>
        <w:ind w:left="368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DA1"/>
    <w:pPr>
      <w:ind w:left="0"/>
    </w:pPr>
    <w:rPr>
      <w:rFonts w:ascii="Arial" w:hAnsi="Arial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03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3487"/>
    <w:pPr>
      <w:keepNext/>
      <w:keepLines/>
      <w:spacing w:before="40"/>
      <w:outlineLvl w:val="1"/>
    </w:pPr>
    <w:rPr>
      <w:rFonts w:eastAsiaTheme="majorEastAsia" w:cstheme="majorBidi"/>
      <w:b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03E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03E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803E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803E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803E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803E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803E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9A3A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9A3A8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9A3A8A"/>
    <w:rPr>
      <w:rFonts w:asciiTheme="majorHAnsi" w:eastAsiaTheme="majorEastAsia" w:hAnsiTheme="majorHAnsi" w:cstheme="majorBidi"/>
      <w:spacing w:val="-10"/>
      <w:kern w:val="28"/>
      <w:sz w:val="56"/>
      <w:szCs w:val="56"/>
      <w:lang w:val="mi-NZ"/>
    </w:rPr>
  </w:style>
  <w:style w:type="paragraph" w:styleId="ListParagraph">
    <w:name w:val="List Paragraph"/>
    <w:aliases w:val="Para - number,Rec para,Dot pt,F5 List Paragraph,List Paragraph1,No Spacing1,List Paragraph Char Char Char,Indicator Text,Numbered Para 1,Colorful List - Accent 11,MAIN CONTENT,List Paragraph12,List Paragraph2,Normal numbered,OBC Bullet,L"/>
    <w:basedOn w:val="Normal"/>
    <w:link w:val="ListParagraphChar"/>
    <w:uiPriority w:val="34"/>
    <w:qFormat/>
    <w:rsid w:val="009A3A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150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15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E0B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0B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0BFD"/>
    <w:rPr>
      <w:rFonts w:ascii="Arial" w:hAnsi="Arial"/>
      <w:sz w:val="20"/>
      <w:szCs w:val="20"/>
      <w:lang w:val="mi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B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BFD"/>
    <w:rPr>
      <w:rFonts w:ascii="Arial" w:hAnsi="Arial"/>
      <w:b/>
      <w:bCs/>
      <w:sz w:val="20"/>
      <w:szCs w:val="20"/>
      <w:lang w:val="mi-NZ"/>
    </w:rPr>
  </w:style>
  <w:style w:type="paragraph" w:styleId="Header">
    <w:name w:val="header"/>
    <w:basedOn w:val="Normal"/>
    <w:link w:val="HeaderChar"/>
    <w:uiPriority w:val="99"/>
    <w:unhideWhenUsed/>
    <w:rsid w:val="00C5355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555"/>
    <w:rPr>
      <w:rFonts w:ascii="Arial" w:hAnsi="Arial"/>
      <w:sz w:val="28"/>
      <w:lang w:val="mi-NZ"/>
    </w:rPr>
  </w:style>
  <w:style w:type="paragraph" w:styleId="Footer">
    <w:name w:val="footer"/>
    <w:basedOn w:val="Normal"/>
    <w:link w:val="FooterChar"/>
    <w:uiPriority w:val="99"/>
    <w:unhideWhenUsed/>
    <w:rsid w:val="00C5355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555"/>
    <w:rPr>
      <w:rFonts w:ascii="Arial" w:hAnsi="Arial"/>
      <w:sz w:val="28"/>
      <w:lang w:val="mi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15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152"/>
    <w:rPr>
      <w:rFonts w:ascii="Segoe UI" w:hAnsi="Segoe UI" w:cs="Segoe UI"/>
      <w:sz w:val="18"/>
      <w:szCs w:val="18"/>
      <w:lang w:val="mi-NZ"/>
    </w:rPr>
  </w:style>
  <w:style w:type="paragraph" w:styleId="Revision">
    <w:name w:val="Revision"/>
    <w:hidden/>
    <w:uiPriority w:val="99"/>
    <w:semiHidden/>
    <w:rsid w:val="00EE7A40"/>
    <w:pPr>
      <w:spacing w:line="240" w:lineRule="auto"/>
      <w:ind w:left="0"/>
    </w:pPr>
    <w:rPr>
      <w:rFonts w:ascii="Arial" w:hAnsi="Arial"/>
      <w:sz w:val="28"/>
    </w:rPr>
  </w:style>
  <w:style w:type="table" w:styleId="TableGrid">
    <w:name w:val="Table Grid"/>
    <w:basedOn w:val="TableNormal"/>
    <w:uiPriority w:val="39"/>
    <w:rsid w:val="00D101E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Para - number Char,Rec para Char,Dot pt Char,F5 List Paragraph Char,List Paragraph1 Char,No Spacing1 Char,List Paragraph Char Char Char Char,Indicator Text Char,Numbered Para 1 Char,Colorful List - Accent 11 Char,MAIN CONTENT Char"/>
    <w:basedOn w:val="DefaultParagraphFont"/>
    <w:link w:val="ListParagraph"/>
    <w:uiPriority w:val="34"/>
    <w:qFormat/>
    <w:locked/>
    <w:rsid w:val="00F4362A"/>
    <w:rPr>
      <w:rFonts w:ascii="Arial" w:hAnsi="Arial"/>
      <w:sz w:val="28"/>
      <w:lang w:val="mi-NZ"/>
    </w:rPr>
  </w:style>
  <w:style w:type="paragraph" w:customStyle="1" w:styleId="xmsolistparagraph">
    <w:name w:val="x_msolistparagraph"/>
    <w:basedOn w:val="Normal"/>
    <w:rsid w:val="00755F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1Char">
    <w:name w:val="Heading 1 Char"/>
    <w:basedOn w:val="DefaultParagraphFont"/>
    <w:link w:val="Heading1"/>
    <w:uiPriority w:val="9"/>
    <w:rsid w:val="00D803E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mi-NZ"/>
    </w:rPr>
  </w:style>
  <w:style w:type="character" w:customStyle="1" w:styleId="Heading2Char">
    <w:name w:val="Heading 2 Char"/>
    <w:basedOn w:val="DefaultParagraphFont"/>
    <w:link w:val="Heading2"/>
    <w:uiPriority w:val="9"/>
    <w:rsid w:val="00083487"/>
    <w:rPr>
      <w:rFonts w:ascii="Arial" w:eastAsiaTheme="majorEastAsia" w:hAnsi="Arial" w:cstheme="majorBidi"/>
      <w:b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03E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mi-NZ"/>
    </w:rPr>
  </w:style>
  <w:style w:type="character" w:customStyle="1" w:styleId="Heading4Char">
    <w:name w:val="Heading 4 Char"/>
    <w:basedOn w:val="DefaultParagraphFont"/>
    <w:link w:val="Heading4"/>
    <w:uiPriority w:val="9"/>
    <w:rsid w:val="00D803E7"/>
    <w:rPr>
      <w:rFonts w:asciiTheme="majorHAnsi" w:eastAsiaTheme="majorEastAsia" w:hAnsiTheme="majorHAnsi" w:cstheme="majorBidi"/>
      <w:i/>
      <w:iCs/>
      <w:color w:val="2F5496" w:themeColor="accent1" w:themeShade="BF"/>
      <w:sz w:val="28"/>
      <w:lang w:val="mi-NZ"/>
    </w:rPr>
  </w:style>
  <w:style w:type="character" w:customStyle="1" w:styleId="Heading5Char">
    <w:name w:val="Heading 5 Char"/>
    <w:basedOn w:val="DefaultParagraphFont"/>
    <w:link w:val="Heading5"/>
    <w:uiPriority w:val="9"/>
    <w:rsid w:val="00D803E7"/>
    <w:rPr>
      <w:rFonts w:asciiTheme="majorHAnsi" w:eastAsiaTheme="majorEastAsia" w:hAnsiTheme="majorHAnsi" w:cstheme="majorBidi"/>
      <w:color w:val="2F5496" w:themeColor="accent1" w:themeShade="BF"/>
      <w:sz w:val="28"/>
      <w:lang w:val="mi-NZ"/>
    </w:rPr>
  </w:style>
  <w:style w:type="character" w:customStyle="1" w:styleId="Heading6Char">
    <w:name w:val="Heading 6 Char"/>
    <w:basedOn w:val="DefaultParagraphFont"/>
    <w:link w:val="Heading6"/>
    <w:uiPriority w:val="9"/>
    <w:rsid w:val="00D803E7"/>
    <w:rPr>
      <w:rFonts w:asciiTheme="majorHAnsi" w:eastAsiaTheme="majorEastAsia" w:hAnsiTheme="majorHAnsi" w:cstheme="majorBidi"/>
      <w:color w:val="1F3763" w:themeColor="accent1" w:themeShade="7F"/>
      <w:sz w:val="28"/>
      <w:lang w:val="mi-NZ"/>
    </w:rPr>
  </w:style>
  <w:style w:type="character" w:customStyle="1" w:styleId="Heading7Char">
    <w:name w:val="Heading 7 Char"/>
    <w:basedOn w:val="DefaultParagraphFont"/>
    <w:link w:val="Heading7"/>
    <w:uiPriority w:val="9"/>
    <w:rsid w:val="00D803E7"/>
    <w:rPr>
      <w:rFonts w:asciiTheme="majorHAnsi" w:eastAsiaTheme="majorEastAsia" w:hAnsiTheme="majorHAnsi" w:cstheme="majorBidi"/>
      <w:i/>
      <w:iCs/>
      <w:color w:val="1F3763" w:themeColor="accent1" w:themeShade="7F"/>
      <w:sz w:val="28"/>
      <w:lang w:val="mi-NZ"/>
    </w:rPr>
  </w:style>
  <w:style w:type="character" w:customStyle="1" w:styleId="Heading8Char">
    <w:name w:val="Heading 8 Char"/>
    <w:basedOn w:val="DefaultParagraphFont"/>
    <w:link w:val="Heading8"/>
    <w:uiPriority w:val="9"/>
    <w:rsid w:val="00D803E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mi-NZ"/>
    </w:rPr>
  </w:style>
  <w:style w:type="character" w:customStyle="1" w:styleId="Heading9Char">
    <w:name w:val="Heading 9 Char"/>
    <w:basedOn w:val="DefaultParagraphFont"/>
    <w:link w:val="Heading9"/>
    <w:uiPriority w:val="9"/>
    <w:rsid w:val="00D803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mi-NZ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51F9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E6E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5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image" Target="media/image14.png"/><Relationship Id="rId47" Type="http://schemas.openxmlformats.org/officeDocument/2006/relationships/image" Target="media/image35.png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84" Type="http://schemas.openxmlformats.org/officeDocument/2006/relationships/image" Target="media/image66.png"/><Relationship Id="rId89" Type="http://schemas.openxmlformats.org/officeDocument/2006/relationships/image" Target="media/image71.png"/><Relationship Id="rId7" Type="http://schemas.openxmlformats.org/officeDocument/2006/relationships/endnotes" Target="endnotes.xml"/><Relationship Id="rId71" Type="http://schemas.openxmlformats.org/officeDocument/2006/relationships/image" Target="media/image54.png"/><Relationship Id="rId92" Type="http://schemas.openxmlformats.org/officeDocument/2006/relationships/image" Target="media/image74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07" Type="http://schemas.openxmlformats.org/officeDocument/2006/relationships/footer" Target="footer1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4.png"/><Relationship Id="rId66" Type="http://schemas.openxmlformats.org/officeDocument/2006/relationships/image" Target="media/image50.png"/><Relationship Id="rId74" Type="http://schemas.openxmlformats.org/officeDocument/2006/relationships/image" Target="media/image57.png"/><Relationship Id="rId79" Type="http://schemas.openxmlformats.org/officeDocument/2006/relationships/image" Target="media/image61.png"/><Relationship Id="rId87" Type="http://schemas.openxmlformats.org/officeDocument/2006/relationships/image" Target="media/image69.png"/><Relationship Id="rId102" Type="http://schemas.openxmlformats.org/officeDocument/2006/relationships/image" Target="media/image81.jpeg"/><Relationship Id="rId110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45.jpeg"/><Relationship Id="rId82" Type="http://schemas.openxmlformats.org/officeDocument/2006/relationships/image" Target="media/image64.png"/><Relationship Id="rId90" Type="http://schemas.openxmlformats.org/officeDocument/2006/relationships/image" Target="media/image72.png"/><Relationship Id="rId95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8" Type="http://schemas.openxmlformats.org/officeDocument/2006/relationships/image" Target="media/image36.jpeg"/><Relationship Id="rId56" Type="http://schemas.openxmlformats.org/officeDocument/2006/relationships/image" Target="media/image42.png"/><Relationship Id="rId64" Type="http://schemas.openxmlformats.org/officeDocument/2006/relationships/image" Target="media/image48.png"/><Relationship Id="rId69" Type="http://schemas.microsoft.com/office/2007/relationships/hdphoto" Target="media/hdphoto1.wdp"/><Relationship Id="rId77" Type="http://schemas.openxmlformats.org/officeDocument/2006/relationships/image" Target="media/image590.png"/><Relationship Id="rId100" Type="http://schemas.openxmlformats.org/officeDocument/2006/relationships/image" Target="media/image79.jpeg"/><Relationship Id="rId105" Type="http://schemas.openxmlformats.org/officeDocument/2006/relationships/image" Target="media/image84.png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72" Type="http://schemas.openxmlformats.org/officeDocument/2006/relationships/image" Target="media/image55.jpeg"/><Relationship Id="rId80" Type="http://schemas.openxmlformats.org/officeDocument/2006/relationships/image" Target="media/image62.jpeg"/><Relationship Id="rId85" Type="http://schemas.openxmlformats.org/officeDocument/2006/relationships/image" Target="media/image67.png"/><Relationship Id="rId93" Type="http://schemas.openxmlformats.org/officeDocument/2006/relationships/image" Target="media/image69.jpeg"/><Relationship Id="rId98" Type="http://schemas.openxmlformats.org/officeDocument/2006/relationships/image" Target="media/image77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4.png"/><Relationship Id="rId59" Type="http://schemas.openxmlformats.org/officeDocument/2006/relationships/image" Target="media/image430.png"/><Relationship Id="rId67" Type="http://schemas.openxmlformats.org/officeDocument/2006/relationships/image" Target="media/image51.png"/><Relationship Id="rId103" Type="http://schemas.openxmlformats.org/officeDocument/2006/relationships/image" Target="media/image82.png"/><Relationship Id="rId108" Type="http://schemas.openxmlformats.org/officeDocument/2006/relationships/footer" Target="footer2.xml"/><Relationship Id="rId20" Type="http://schemas.openxmlformats.org/officeDocument/2006/relationships/image" Target="media/image13.png"/><Relationship Id="rId54" Type="http://schemas.openxmlformats.org/officeDocument/2006/relationships/image" Target="media/image330.png"/><Relationship Id="rId62" Type="http://schemas.openxmlformats.org/officeDocument/2006/relationships/image" Target="media/image46.png"/><Relationship Id="rId70" Type="http://schemas.openxmlformats.org/officeDocument/2006/relationships/image" Target="media/image53.png"/><Relationship Id="rId75" Type="http://schemas.openxmlformats.org/officeDocument/2006/relationships/image" Target="media/image58.png"/><Relationship Id="rId83" Type="http://schemas.openxmlformats.org/officeDocument/2006/relationships/image" Target="media/image65.png"/><Relationship Id="rId88" Type="http://schemas.openxmlformats.org/officeDocument/2006/relationships/image" Target="media/image70.png"/><Relationship Id="rId91" Type="http://schemas.openxmlformats.org/officeDocument/2006/relationships/image" Target="media/image73.jpeg"/><Relationship Id="rId96" Type="http://schemas.openxmlformats.org/officeDocument/2006/relationships/image" Target="media/image7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37.png"/><Relationship Id="rId57" Type="http://schemas.openxmlformats.org/officeDocument/2006/relationships/image" Target="media/image43.png"/><Relationship Id="rId106" Type="http://schemas.openxmlformats.org/officeDocument/2006/relationships/image" Target="media/image85.pn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40.png"/><Relationship Id="rId65" Type="http://schemas.openxmlformats.org/officeDocument/2006/relationships/image" Target="media/image49.png"/><Relationship Id="rId73" Type="http://schemas.openxmlformats.org/officeDocument/2006/relationships/image" Target="media/image56.png"/><Relationship Id="rId78" Type="http://schemas.openxmlformats.org/officeDocument/2006/relationships/image" Target="media/image60.png"/><Relationship Id="rId81" Type="http://schemas.openxmlformats.org/officeDocument/2006/relationships/image" Target="media/image63.png"/><Relationship Id="rId86" Type="http://schemas.openxmlformats.org/officeDocument/2006/relationships/image" Target="media/image68.png"/><Relationship Id="rId94" Type="http://schemas.openxmlformats.org/officeDocument/2006/relationships/image" Target="media/image720.jpeg"/><Relationship Id="rId99" Type="http://schemas.openxmlformats.org/officeDocument/2006/relationships/image" Target="media/image78.png"/><Relationship Id="rId101" Type="http://schemas.openxmlformats.org/officeDocument/2006/relationships/image" Target="media/image80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9" Type="http://schemas.openxmlformats.org/officeDocument/2006/relationships/image" Target="media/image31.png"/><Relationship Id="rId109" Type="http://schemas.openxmlformats.org/officeDocument/2006/relationships/fontTable" Target="fontTable.xml"/><Relationship Id="rId34" Type="http://schemas.openxmlformats.org/officeDocument/2006/relationships/image" Target="media/image26.png"/><Relationship Id="rId50" Type="http://schemas.openxmlformats.org/officeDocument/2006/relationships/image" Target="media/image38.png"/><Relationship Id="rId55" Type="http://schemas.openxmlformats.org/officeDocument/2006/relationships/image" Target="media/image340.png"/><Relationship Id="rId76" Type="http://schemas.openxmlformats.org/officeDocument/2006/relationships/image" Target="media/image59.png"/><Relationship Id="rId97" Type="http://schemas.openxmlformats.org/officeDocument/2006/relationships/hyperlink" Target="http://www.census.govt.nz" TargetMode="External"/><Relationship Id="rId104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DB810-26E5-8043-94CA-B021ACDBC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4</Pages>
  <Words>1252</Words>
  <Characters>714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oodhouse</dc:creator>
  <cp:keywords/>
  <dc:description/>
  <cp:lastModifiedBy>Ronelle Baker</cp:lastModifiedBy>
  <cp:revision>3</cp:revision>
  <cp:lastPrinted>2023-04-03T03:10:00Z</cp:lastPrinted>
  <dcterms:created xsi:type="dcterms:W3CDTF">2023-04-30T21:48:00Z</dcterms:created>
  <dcterms:modified xsi:type="dcterms:W3CDTF">2023-04-30T21:51:00Z</dcterms:modified>
</cp:coreProperties>
</file>